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C2FB" w14:textId="79B0566E" w:rsidR="004D43D9" w:rsidRPr="004D43D9" w:rsidRDefault="004D43D9" w:rsidP="0032065D">
      <w:pPr>
        <w:ind w:firstLine="0"/>
        <w:jc w:val="center"/>
        <w:rPr>
          <w:rFonts w:ascii="Calibri" w:hAnsi="Calibri"/>
          <w:color w:val="00A499"/>
          <w:spacing w:val="5"/>
          <w:szCs w:val="22"/>
        </w:rPr>
      </w:pPr>
      <w:bookmarkStart w:id="0" w:name="_Hlk60857381"/>
      <w:r w:rsidRPr="004D43D9">
        <w:rPr>
          <w:rFonts w:ascii="Calibri" w:hAnsi="Calibri"/>
          <w:noProof/>
          <w:color w:val="00A499"/>
          <w:spacing w:val="5"/>
          <w:szCs w:val="22"/>
        </w:rPr>
        <w:drawing>
          <wp:inline distT="0" distB="0" distL="0" distR="0" wp14:anchorId="10954FC4" wp14:editId="1AAA4B55">
            <wp:extent cx="4276193" cy="870508"/>
            <wp:effectExtent l="0" t="0" r="0" b="0"/>
            <wp:docPr id="75701372" name="Obrázek 4" descr="Obsah obrázku text, Písmo, Grafika, snímek obrazovky&#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1372" name="Obrázek 4" descr="Obsah obrázku text, Písmo, Grafika, snímek obrazovky&#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261" b="18766"/>
                    <a:stretch>
                      <a:fillRect/>
                    </a:stretch>
                  </pic:blipFill>
                  <pic:spPr bwMode="auto">
                    <a:xfrm>
                      <a:off x="0" y="0"/>
                      <a:ext cx="4288896" cy="873094"/>
                    </a:xfrm>
                    <a:prstGeom prst="rect">
                      <a:avLst/>
                    </a:prstGeom>
                    <a:noFill/>
                    <a:ln>
                      <a:noFill/>
                    </a:ln>
                    <a:extLst>
                      <a:ext uri="{53640926-AAD7-44D8-BBD7-CCE9431645EC}">
                        <a14:shadowObscured xmlns:a14="http://schemas.microsoft.com/office/drawing/2010/main"/>
                      </a:ext>
                    </a:extLst>
                  </pic:spPr>
                </pic:pic>
              </a:graphicData>
            </a:graphic>
          </wp:inline>
        </w:drawing>
      </w:r>
    </w:p>
    <w:p w14:paraId="195A57EE" w14:textId="77777777" w:rsidR="008510B0" w:rsidRPr="00B21091" w:rsidRDefault="008510B0" w:rsidP="00DE1D28">
      <w:pPr>
        <w:rPr>
          <w:rStyle w:val="Nzevknihy"/>
          <w:b w:val="0"/>
          <w:bCs w:val="0"/>
          <w:sz w:val="22"/>
          <w:szCs w:val="22"/>
        </w:rPr>
      </w:pPr>
    </w:p>
    <w:p w14:paraId="62280C14" w14:textId="06B339F6" w:rsidR="00584B58" w:rsidRDefault="00584B58" w:rsidP="00DE1D28">
      <w:pPr>
        <w:rPr>
          <w:rStyle w:val="Nzevknihy"/>
          <w:rFonts w:asciiTheme="minorHAnsi" w:hAnsiTheme="minorHAnsi"/>
          <w:b w:val="0"/>
          <w:bCs w:val="0"/>
          <w:sz w:val="22"/>
          <w:szCs w:val="22"/>
        </w:rPr>
      </w:pPr>
    </w:p>
    <w:p w14:paraId="24C349D1" w14:textId="77777777" w:rsidR="00A91C1C" w:rsidRDefault="00A91C1C" w:rsidP="00DE1D28">
      <w:pPr>
        <w:rPr>
          <w:rStyle w:val="Nzevknihy"/>
          <w:rFonts w:asciiTheme="minorHAnsi" w:hAnsiTheme="minorHAnsi"/>
          <w:b w:val="0"/>
          <w:bCs w:val="0"/>
          <w:sz w:val="22"/>
          <w:szCs w:val="22"/>
        </w:rPr>
      </w:pPr>
    </w:p>
    <w:p w14:paraId="6FAA8D23" w14:textId="77777777" w:rsidR="00F64841" w:rsidRDefault="00F64841" w:rsidP="00DE1D28">
      <w:pPr>
        <w:rPr>
          <w:rStyle w:val="Nzevknihy"/>
          <w:rFonts w:asciiTheme="minorHAnsi" w:hAnsiTheme="minorHAnsi"/>
          <w:b w:val="0"/>
          <w:bCs w:val="0"/>
          <w:sz w:val="22"/>
          <w:szCs w:val="22"/>
        </w:rPr>
      </w:pPr>
    </w:p>
    <w:p w14:paraId="6B4C1AA3" w14:textId="77777777" w:rsidR="00F64841" w:rsidRPr="00420B38" w:rsidRDefault="00F64841" w:rsidP="00DE1D28">
      <w:pPr>
        <w:rPr>
          <w:rStyle w:val="Nzevknihy"/>
          <w:rFonts w:asciiTheme="minorHAnsi" w:hAnsiTheme="minorHAnsi"/>
          <w:b w:val="0"/>
          <w:bCs w:val="0"/>
          <w:sz w:val="22"/>
          <w:szCs w:val="22"/>
        </w:rPr>
      </w:pPr>
    </w:p>
    <w:p w14:paraId="35644C2F" w14:textId="7FC71B3B" w:rsidR="00584B58" w:rsidRPr="00912F0A" w:rsidRDefault="008E3043" w:rsidP="00DE1D28">
      <w:pPr>
        <w:ind w:firstLine="0"/>
        <w:jc w:val="center"/>
        <w:rPr>
          <w:rStyle w:val="Nzevknihy"/>
          <w:sz w:val="56"/>
          <w:szCs w:val="56"/>
        </w:rPr>
      </w:pPr>
      <w:r w:rsidRPr="00912F0A">
        <w:rPr>
          <w:rStyle w:val="Nzevknihy"/>
          <w:sz w:val="56"/>
          <w:szCs w:val="56"/>
        </w:rPr>
        <w:t>Název disertační práce</w:t>
      </w:r>
    </w:p>
    <w:p w14:paraId="0643D148" w14:textId="77777777" w:rsidR="00420B38" w:rsidRPr="00526E60" w:rsidRDefault="00420B38" w:rsidP="00DE1D28">
      <w:pPr>
        <w:rPr>
          <w:rStyle w:val="Nzevknihy"/>
          <w:sz w:val="22"/>
          <w:szCs w:val="22"/>
        </w:rPr>
      </w:pPr>
    </w:p>
    <w:p w14:paraId="01E90FC8" w14:textId="0DC2CA1A" w:rsidR="00C35F7E" w:rsidRPr="00912F0A" w:rsidRDefault="008E3043" w:rsidP="00DE1D28">
      <w:pPr>
        <w:ind w:firstLine="0"/>
        <w:jc w:val="center"/>
        <w:rPr>
          <w:rStyle w:val="Nzevknihy"/>
          <w:b w:val="0"/>
          <w:bCs w:val="0"/>
          <w:sz w:val="56"/>
          <w:szCs w:val="56"/>
          <w:lang w:val="en-US"/>
        </w:rPr>
      </w:pPr>
      <w:bookmarkStart w:id="1" w:name="_Hlk60915440"/>
      <w:r w:rsidRPr="00912F0A">
        <w:rPr>
          <w:rStyle w:val="Nzevknihy"/>
          <w:b w:val="0"/>
          <w:bCs w:val="0"/>
          <w:sz w:val="56"/>
          <w:szCs w:val="56"/>
          <w:lang w:val="en-US"/>
        </w:rPr>
        <w:t>Title of Dissertation Thesis</w:t>
      </w:r>
    </w:p>
    <w:bookmarkEnd w:id="1"/>
    <w:p w14:paraId="63CB76A5" w14:textId="6B62139B" w:rsidR="00584B58" w:rsidRPr="00912F0A" w:rsidRDefault="000E142B" w:rsidP="00DE1D28">
      <w:pPr>
        <w:ind w:firstLine="0"/>
        <w:jc w:val="center"/>
        <w:rPr>
          <w:rStyle w:val="Nzevknihy"/>
          <w:b w:val="0"/>
          <w:bCs w:val="0"/>
          <w:color w:val="auto"/>
          <w:sz w:val="40"/>
          <w:szCs w:val="40"/>
        </w:rPr>
      </w:pPr>
      <w:r w:rsidRPr="00912F0A">
        <w:rPr>
          <w:rStyle w:val="Nzevknihy"/>
          <w:b w:val="0"/>
          <w:bCs w:val="0"/>
          <w:color w:val="auto"/>
          <w:sz w:val="40"/>
          <w:szCs w:val="40"/>
        </w:rPr>
        <w:t>Disertační práce</w:t>
      </w:r>
    </w:p>
    <w:p w14:paraId="56E7EA03" w14:textId="77777777" w:rsidR="00584B58" w:rsidRPr="00526E60" w:rsidRDefault="00584B58" w:rsidP="00DE1D28">
      <w:pPr>
        <w:rPr>
          <w:rStyle w:val="Nzevknihy"/>
          <w:color w:val="auto"/>
          <w:sz w:val="22"/>
          <w:szCs w:val="22"/>
        </w:rPr>
      </w:pPr>
    </w:p>
    <w:p w14:paraId="1A094C16" w14:textId="39EC15EF" w:rsidR="00584B58" w:rsidRDefault="00584B58" w:rsidP="00DE1D28">
      <w:pPr>
        <w:rPr>
          <w:rStyle w:val="Nzevknihy"/>
          <w:color w:val="auto"/>
          <w:sz w:val="22"/>
          <w:szCs w:val="22"/>
        </w:rPr>
      </w:pPr>
    </w:p>
    <w:p w14:paraId="3C71D6C2" w14:textId="77777777" w:rsidR="008510B0" w:rsidRPr="00526E60" w:rsidRDefault="008510B0" w:rsidP="00DE1D28">
      <w:pPr>
        <w:rPr>
          <w:rStyle w:val="Nzevknihy"/>
          <w:color w:val="auto"/>
          <w:sz w:val="22"/>
          <w:szCs w:val="22"/>
        </w:rPr>
      </w:pPr>
    </w:p>
    <w:p w14:paraId="59D8B418" w14:textId="37DADFBA" w:rsidR="00352A0B" w:rsidRPr="007F4A40" w:rsidRDefault="00352A0B" w:rsidP="00DE1D28">
      <w:pPr>
        <w:rPr>
          <w:rStyle w:val="Nzevknihy"/>
          <w:b w:val="0"/>
          <w:bCs w:val="0"/>
          <w:color w:val="auto"/>
          <w:sz w:val="22"/>
          <w:szCs w:val="22"/>
        </w:rPr>
      </w:pPr>
    </w:p>
    <w:p w14:paraId="71B8970B" w14:textId="13480A9D" w:rsidR="00584B58" w:rsidRPr="007F4A40" w:rsidRDefault="00584B58" w:rsidP="00DE1D28">
      <w:pPr>
        <w:rPr>
          <w:rStyle w:val="Nzevknihy"/>
          <w:b w:val="0"/>
          <w:bCs w:val="0"/>
          <w:color w:val="auto"/>
          <w:sz w:val="22"/>
          <w:szCs w:val="22"/>
        </w:rPr>
      </w:pPr>
    </w:p>
    <w:p w14:paraId="4DCBF4F0" w14:textId="2480751A" w:rsidR="009243EE" w:rsidRDefault="009243EE" w:rsidP="00DE1D28">
      <w:pPr>
        <w:rPr>
          <w:rStyle w:val="Nzevknihy"/>
          <w:b w:val="0"/>
          <w:bCs w:val="0"/>
          <w:color w:val="auto"/>
          <w:sz w:val="22"/>
          <w:szCs w:val="22"/>
        </w:rPr>
      </w:pPr>
    </w:p>
    <w:p w14:paraId="4A1DEEF2" w14:textId="77777777" w:rsidR="007F4A40" w:rsidRDefault="007F4A40" w:rsidP="00DE1D28">
      <w:pPr>
        <w:rPr>
          <w:rStyle w:val="Nzevknihy"/>
          <w:b w:val="0"/>
          <w:bCs w:val="0"/>
          <w:color w:val="auto"/>
          <w:sz w:val="22"/>
          <w:szCs w:val="22"/>
        </w:rPr>
      </w:pPr>
    </w:p>
    <w:p w14:paraId="256ACEE3" w14:textId="77777777" w:rsidR="007F4A40" w:rsidRPr="007F4A40" w:rsidRDefault="007F4A40" w:rsidP="00DE1D28">
      <w:pPr>
        <w:rPr>
          <w:rStyle w:val="Nzevknihy"/>
          <w:b w:val="0"/>
          <w:bCs w:val="0"/>
          <w:color w:val="auto"/>
          <w:sz w:val="22"/>
          <w:szCs w:val="22"/>
        </w:rPr>
      </w:pPr>
    </w:p>
    <w:p w14:paraId="6F193F15" w14:textId="36960443" w:rsidR="009243EE" w:rsidRPr="007F4A40" w:rsidRDefault="009243EE" w:rsidP="00DE1D28">
      <w:pPr>
        <w:rPr>
          <w:rStyle w:val="Nzevknihy"/>
          <w:b w:val="0"/>
          <w:bCs w:val="0"/>
          <w:color w:val="auto"/>
          <w:sz w:val="22"/>
          <w:szCs w:val="22"/>
        </w:rPr>
      </w:pPr>
    </w:p>
    <w:p w14:paraId="74EE872C" w14:textId="2ADC44F5" w:rsidR="009243EE" w:rsidRPr="00912F0A" w:rsidRDefault="004D43D9" w:rsidP="00DE1D28">
      <w:pPr>
        <w:spacing w:after="120"/>
        <w:ind w:firstLine="0"/>
        <w:rPr>
          <w:rStyle w:val="Nzevknihy"/>
          <w:b w:val="0"/>
          <w:bCs w:val="0"/>
          <w:color w:val="auto"/>
          <w:sz w:val="36"/>
          <w:szCs w:val="36"/>
        </w:rPr>
      </w:pPr>
      <w:r w:rsidRPr="00912F0A">
        <w:rPr>
          <w:rStyle w:val="Nzevknihy"/>
          <w:color w:val="auto"/>
          <w:sz w:val="36"/>
          <w:szCs w:val="36"/>
        </w:rPr>
        <w:t>Autor práce</w:t>
      </w:r>
      <w:r w:rsidRPr="00912F0A">
        <w:rPr>
          <w:rStyle w:val="Nzevknihy"/>
          <w:b w:val="0"/>
          <w:bCs w:val="0"/>
          <w:color w:val="auto"/>
          <w:sz w:val="36"/>
          <w:szCs w:val="36"/>
        </w:rPr>
        <w:t xml:space="preserve">: </w:t>
      </w:r>
      <w:sdt>
        <w:sdtPr>
          <w:rPr>
            <w:rStyle w:val="Nzevknihy"/>
            <w:b w:val="0"/>
            <w:bCs w:val="0"/>
            <w:color w:val="auto"/>
            <w:sz w:val="36"/>
            <w:szCs w:val="36"/>
          </w:rPr>
          <w:id w:val="1311059520"/>
          <w:placeholder>
            <w:docPart w:val="854E8B137D5C49468FBA5194F9C988A7"/>
          </w:placeholder>
          <w:showingPlcHdr/>
        </w:sdtPr>
        <w:sdtEndPr>
          <w:rPr>
            <w:rStyle w:val="Nzevknihy"/>
          </w:rPr>
        </w:sdtEndPr>
        <w:sdtContent>
          <w:r w:rsidR="007F4A40" w:rsidRPr="007F4A40">
            <w:rPr>
              <w:rStyle w:val="Nzevknihy"/>
              <w:b w:val="0"/>
              <w:bCs w:val="0"/>
              <w:color w:val="auto"/>
              <w:sz w:val="40"/>
              <w:szCs w:val="40"/>
            </w:rPr>
            <w:t>J</w:t>
          </w:r>
          <w:r w:rsidR="007F4A40" w:rsidRPr="004D43D9">
            <w:rPr>
              <w:rStyle w:val="Nzevknihy"/>
              <w:b w:val="0"/>
              <w:bCs w:val="0"/>
              <w:color w:val="auto"/>
              <w:sz w:val="40"/>
              <w:szCs w:val="40"/>
            </w:rPr>
            <w:t>méno a příjmení</w:t>
          </w:r>
          <w:r w:rsidR="007F4A40">
            <w:rPr>
              <w:rStyle w:val="Nzevknihy"/>
              <w:b w:val="0"/>
              <w:bCs w:val="0"/>
              <w:color w:val="auto"/>
              <w:sz w:val="40"/>
              <w:szCs w:val="40"/>
            </w:rPr>
            <w:t>, titul</w:t>
          </w:r>
        </w:sdtContent>
      </w:sdt>
    </w:p>
    <w:p w14:paraId="67D5DAD6" w14:textId="5B1B5900" w:rsidR="00352A0B" w:rsidRPr="00912F0A" w:rsidRDefault="000E142B" w:rsidP="00DE1D28">
      <w:pPr>
        <w:ind w:firstLine="0"/>
        <w:rPr>
          <w:rStyle w:val="Nzevknihy"/>
          <w:b w:val="0"/>
          <w:bCs w:val="0"/>
          <w:color w:val="auto"/>
          <w:sz w:val="36"/>
          <w:szCs w:val="36"/>
        </w:rPr>
      </w:pPr>
      <w:r w:rsidRPr="00912F0A">
        <w:rPr>
          <w:rStyle w:val="Nzevknihy"/>
          <w:color w:val="auto"/>
          <w:sz w:val="36"/>
          <w:szCs w:val="36"/>
        </w:rPr>
        <w:t>Školitel</w:t>
      </w:r>
      <w:r w:rsidR="00352A0B" w:rsidRPr="00912F0A">
        <w:rPr>
          <w:rStyle w:val="Nzevknihy"/>
          <w:b w:val="0"/>
          <w:bCs w:val="0"/>
          <w:color w:val="auto"/>
          <w:sz w:val="36"/>
          <w:szCs w:val="36"/>
        </w:rPr>
        <w:t>:</w:t>
      </w:r>
      <w:r w:rsidR="004D43D9" w:rsidRPr="00912F0A">
        <w:rPr>
          <w:rStyle w:val="Nzevknihy"/>
          <w:b w:val="0"/>
          <w:bCs w:val="0"/>
          <w:color w:val="auto"/>
          <w:sz w:val="36"/>
          <w:szCs w:val="36"/>
        </w:rPr>
        <w:t xml:space="preserve"> </w:t>
      </w:r>
      <w:sdt>
        <w:sdtPr>
          <w:rPr>
            <w:rStyle w:val="Nzevknihy"/>
            <w:b w:val="0"/>
            <w:bCs w:val="0"/>
            <w:color w:val="auto"/>
            <w:sz w:val="36"/>
            <w:szCs w:val="36"/>
          </w:rPr>
          <w:id w:val="-1110129536"/>
          <w:placeholder>
            <w:docPart w:val="ACB2EA1F2E064C098D4FDB790D1C5279"/>
          </w:placeholder>
        </w:sdtPr>
        <w:sdtEndPr>
          <w:rPr>
            <w:rStyle w:val="Nzevknihy"/>
          </w:rPr>
        </w:sdtEndPr>
        <w:sdtContent>
          <w:r w:rsidR="007F4A40" w:rsidRPr="00912F0A">
            <w:rPr>
              <w:rStyle w:val="Nzevknihy"/>
              <w:b w:val="0"/>
              <w:bCs w:val="0"/>
              <w:color w:val="auto"/>
              <w:sz w:val="36"/>
              <w:szCs w:val="36"/>
            </w:rPr>
            <w:t>Jméno a příjmení, tituly</w:t>
          </w:r>
        </w:sdtContent>
      </w:sdt>
    </w:p>
    <w:p w14:paraId="10CD4ACA" w14:textId="37F5F2AB" w:rsidR="00584B58" w:rsidRDefault="00584B58" w:rsidP="00DE1D28">
      <w:pPr>
        <w:rPr>
          <w:rStyle w:val="Nzevknihy"/>
          <w:color w:val="auto"/>
          <w:sz w:val="22"/>
          <w:szCs w:val="22"/>
        </w:rPr>
      </w:pPr>
    </w:p>
    <w:p w14:paraId="716B623C" w14:textId="77777777" w:rsidR="009243EE" w:rsidRPr="00526E60" w:rsidRDefault="009243EE" w:rsidP="00DE1D28">
      <w:pPr>
        <w:rPr>
          <w:rStyle w:val="Nzevknihy"/>
          <w:color w:val="auto"/>
          <w:sz w:val="22"/>
          <w:szCs w:val="22"/>
        </w:rPr>
      </w:pPr>
    </w:p>
    <w:p w14:paraId="4D68CF48" w14:textId="77777777" w:rsidR="007F4A40" w:rsidRDefault="007F4A40" w:rsidP="00DE1D28">
      <w:pPr>
        <w:ind w:firstLine="0"/>
        <w:rPr>
          <w:rStyle w:val="Nzevknihy"/>
          <w:b w:val="0"/>
          <w:bCs w:val="0"/>
          <w:color w:val="auto"/>
          <w:sz w:val="40"/>
          <w:szCs w:val="40"/>
        </w:rPr>
      </w:pPr>
    </w:p>
    <w:p w14:paraId="755C616F" w14:textId="77777777" w:rsidR="00BA224A" w:rsidRDefault="00BA224A" w:rsidP="00DE1D28">
      <w:pPr>
        <w:ind w:firstLine="0"/>
        <w:rPr>
          <w:rStyle w:val="Nzevknihy"/>
          <w:b w:val="0"/>
          <w:bCs w:val="0"/>
          <w:color w:val="auto"/>
          <w:sz w:val="40"/>
          <w:szCs w:val="40"/>
        </w:rPr>
      </w:pPr>
    </w:p>
    <w:p w14:paraId="27A92B17" w14:textId="652331A8" w:rsidR="009E72F0" w:rsidRPr="00DE1819" w:rsidRDefault="00584B58" w:rsidP="00DE1819">
      <w:pPr>
        <w:ind w:firstLine="0"/>
        <w:rPr>
          <w:rStyle w:val="Nzevknihy"/>
          <w:b w:val="0"/>
          <w:bCs w:val="0"/>
          <w:color w:val="auto"/>
          <w:sz w:val="36"/>
          <w:szCs w:val="36"/>
        </w:rPr>
        <w:sectPr w:rsidR="009E72F0" w:rsidRPr="00DE1819" w:rsidSect="00A052FC">
          <w:footerReference w:type="default" r:id="rId9"/>
          <w:type w:val="continuous"/>
          <w:pgSz w:w="11906" w:h="16838"/>
          <w:pgMar w:top="1417" w:right="1417" w:bottom="1417" w:left="1417" w:header="708" w:footer="708" w:gutter="0"/>
          <w:pgNumType w:start="1"/>
          <w:cols w:space="708"/>
          <w:docGrid w:linePitch="360"/>
        </w:sectPr>
      </w:pPr>
      <w:r w:rsidRPr="00912F0A">
        <w:rPr>
          <w:rStyle w:val="Nzevknihy"/>
          <w:b w:val="0"/>
          <w:bCs w:val="0"/>
          <w:color w:val="auto"/>
          <w:sz w:val="36"/>
          <w:szCs w:val="36"/>
        </w:rPr>
        <w:t xml:space="preserve">Ostrava </w:t>
      </w:r>
      <w:r w:rsidR="00CF6D45">
        <w:rPr>
          <w:rStyle w:val="Nzevknihy"/>
          <w:b w:val="0"/>
          <w:bCs w:val="0"/>
          <w:color w:val="auto"/>
          <w:sz w:val="36"/>
          <w:szCs w:val="36"/>
        </w:rPr>
        <w:t>(rok odevzdání)</w:t>
      </w:r>
      <w:r w:rsidR="00F00829">
        <w:rPr>
          <w:rStyle w:val="Nzevknihy"/>
          <w:b w:val="0"/>
          <w:bCs w:val="0"/>
          <w:color w:val="auto"/>
          <w:sz w:val="36"/>
          <w:szCs w:val="36"/>
        </w:rPr>
        <w:t xml:space="preserve">         </w:t>
      </w:r>
      <w:r w:rsidR="007F4A40" w:rsidRPr="00912F0A">
        <w:rPr>
          <w:rStyle w:val="Nzevknihy"/>
          <w:b w:val="0"/>
          <w:bCs w:val="0"/>
          <w:color w:val="auto"/>
          <w:sz w:val="36"/>
          <w:szCs w:val="36"/>
        </w:rPr>
        <w:t xml:space="preserve">  </w:t>
      </w:r>
      <w:r w:rsidR="00F00829" w:rsidRPr="00AF2343">
        <w:rPr>
          <w:rFonts w:ascii="Calibri" w:hAnsi="Calibri"/>
          <w:noProof/>
          <w:spacing w:val="5"/>
          <w:sz w:val="44"/>
          <w:szCs w:val="44"/>
        </w:rPr>
        <w:drawing>
          <wp:inline distT="0" distB="0" distL="0" distR="0" wp14:anchorId="2B47A61C" wp14:editId="76BC55D0">
            <wp:extent cx="1244066" cy="3041105"/>
            <wp:effectExtent l="0" t="3175"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51016" cy="3058093"/>
                    </a:xfrm>
                    <a:prstGeom prst="rect">
                      <a:avLst/>
                    </a:prstGeom>
                  </pic:spPr>
                </pic:pic>
              </a:graphicData>
            </a:graphic>
          </wp:inline>
        </w:drawing>
      </w:r>
      <w:r w:rsidR="007F4A40" w:rsidRPr="00912F0A">
        <w:rPr>
          <w:rStyle w:val="Nzevknihy"/>
          <w:b w:val="0"/>
          <w:bCs w:val="0"/>
          <w:color w:val="auto"/>
          <w:sz w:val="36"/>
          <w:szCs w:val="36"/>
        </w:rPr>
        <w:t xml:space="preserve">           </w:t>
      </w:r>
      <w:r w:rsidR="00912F0A">
        <w:rPr>
          <w:rStyle w:val="Nzevknihy"/>
          <w:b w:val="0"/>
          <w:bCs w:val="0"/>
          <w:color w:val="auto"/>
          <w:sz w:val="36"/>
          <w:szCs w:val="36"/>
        </w:rPr>
        <w:t xml:space="preserve">     </w:t>
      </w:r>
      <w:r w:rsidR="007F4A40" w:rsidRPr="00912F0A">
        <w:rPr>
          <w:rStyle w:val="Nzevknihy"/>
          <w:b w:val="0"/>
          <w:bCs w:val="0"/>
          <w:color w:val="auto"/>
          <w:sz w:val="36"/>
          <w:szCs w:val="36"/>
        </w:rPr>
        <w:t xml:space="preserve">        </w:t>
      </w:r>
    </w:p>
    <w:p w14:paraId="07BA2DCA" w14:textId="6C014045" w:rsidR="00F64841" w:rsidRDefault="00795442" w:rsidP="00DE1D28">
      <w:pPr>
        <w:ind w:firstLine="0"/>
        <w:jc w:val="right"/>
        <w:rPr>
          <w:b/>
          <w:bCs/>
        </w:rPr>
      </w:pPr>
      <w:r w:rsidRPr="00AF2343">
        <w:rPr>
          <w:rFonts w:ascii="Calibri" w:hAnsi="Calibri"/>
          <w:noProof/>
          <w:spacing w:val="5"/>
          <w:sz w:val="44"/>
          <w:szCs w:val="44"/>
        </w:rPr>
        <w:lastRenderedPageBreak/>
        <w:drawing>
          <wp:inline distT="0" distB="0" distL="0" distR="0" wp14:anchorId="070B88E3" wp14:editId="608F1CA4">
            <wp:extent cx="1244066" cy="3041105"/>
            <wp:effectExtent l="0" t="0" r="0" b="6985"/>
            <wp:docPr id="1784983525"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flipH="1" flipV="1">
                      <a:off x="0" y="0"/>
                      <a:ext cx="1251016" cy="3058093"/>
                    </a:xfrm>
                    <a:prstGeom prst="rect">
                      <a:avLst/>
                    </a:prstGeom>
                  </pic:spPr>
                </pic:pic>
              </a:graphicData>
            </a:graphic>
          </wp:inline>
        </w:drawing>
      </w:r>
    </w:p>
    <w:p w14:paraId="55CA69A7" w14:textId="77777777" w:rsidR="009E72F0" w:rsidRDefault="009E72F0" w:rsidP="00DE1D28">
      <w:pPr>
        <w:ind w:firstLine="0"/>
        <w:rPr>
          <w:b/>
          <w:bCs/>
        </w:rPr>
      </w:pPr>
    </w:p>
    <w:p w14:paraId="3A0158FC" w14:textId="77777777" w:rsidR="009E72F0" w:rsidRDefault="009E72F0" w:rsidP="00DE1D28">
      <w:pPr>
        <w:ind w:firstLine="0"/>
        <w:rPr>
          <w:b/>
          <w:bCs/>
        </w:rPr>
      </w:pPr>
    </w:p>
    <w:p w14:paraId="3048CED8" w14:textId="77777777" w:rsidR="009E72F0" w:rsidRDefault="009E72F0" w:rsidP="00DE1D28">
      <w:pPr>
        <w:ind w:firstLine="0"/>
        <w:rPr>
          <w:b/>
          <w:bCs/>
        </w:rPr>
      </w:pPr>
    </w:p>
    <w:p w14:paraId="0CEA74CE" w14:textId="77777777" w:rsidR="009E72F0" w:rsidRDefault="009E72F0" w:rsidP="00DE1D28">
      <w:pPr>
        <w:ind w:firstLine="0"/>
        <w:rPr>
          <w:b/>
          <w:bCs/>
        </w:rPr>
      </w:pPr>
    </w:p>
    <w:p w14:paraId="398B6A26" w14:textId="77777777" w:rsidR="009E72F0" w:rsidRDefault="009E72F0" w:rsidP="00DE1D28">
      <w:pPr>
        <w:ind w:firstLine="0"/>
        <w:rPr>
          <w:b/>
          <w:bCs/>
        </w:rPr>
      </w:pPr>
    </w:p>
    <w:p w14:paraId="62508F37" w14:textId="2047A1D4" w:rsidR="009E72F0" w:rsidRDefault="009E72F0" w:rsidP="00DE1D28">
      <w:pPr>
        <w:ind w:firstLine="0"/>
        <w:jc w:val="center"/>
        <w:rPr>
          <w:b/>
          <w:bCs/>
        </w:rPr>
      </w:pPr>
    </w:p>
    <w:p w14:paraId="6F7C538F" w14:textId="340E6F4B" w:rsidR="00F64841" w:rsidRDefault="00F64841" w:rsidP="00DE1D28">
      <w:pPr>
        <w:ind w:firstLine="0"/>
        <w:rPr>
          <w:b/>
          <w:bCs/>
        </w:rPr>
      </w:pPr>
    </w:p>
    <w:p w14:paraId="5217878D" w14:textId="77777777" w:rsidR="00F64841" w:rsidRDefault="00F64841" w:rsidP="00DE1D28">
      <w:pPr>
        <w:ind w:firstLine="0"/>
        <w:rPr>
          <w:b/>
          <w:bCs/>
        </w:rPr>
      </w:pPr>
    </w:p>
    <w:p w14:paraId="0FF82C87" w14:textId="77777777" w:rsidR="00F64841" w:rsidRDefault="00F64841" w:rsidP="00DE1D28">
      <w:pPr>
        <w:ind w:firstLine="0"/>
        <w:rPr>
          <w:b/>
          <w:bCs/>
        </w:rPr>
      </w:pPr>
    </w:p>
    <w:p w14:paraId="713D30EA" w14:textId="77777777" w:rsidR="00F64841" w:rsidRDefault="00F64841" w:rsidP="00DE1D28">
      <w:pPr>
        <w:ind w:firstLine="0"/>
        <w:rPr>
          <w:b/>
          <w:bCs/>
        </w:rPr>
      </w:pPr>
    </w:p>
    <w:p w14:paraId="59DE7AD4" w14:textId="77777777" w:rsidR="00F64841" w:rsidRDefault="00F64841" w:rsidP="00DE1D28">
      <w:pPr>
        <w:ind w:firstLine="0"/>
        <w:rPr>
          <w:b/>
          <w:bCs/>
        </w:rPr>
      </w:pPr>
    </w:p>
    <w:p w14:paraId="6F4936B8" w14:textId="77777777" w:rsidR="00F64841" w:rsidRDefault="00F64841" w:rsidP="00DE1D28">
      <w:pPr>
        <w:ind w:firstLine="0"/>
        <w:rPr>
          <w:b/>
          <w:bCs/>
        </w:rPr>
      </w:pPr>
    </w:p>
    <w:p w14:paraId="3553928E" w14:textId="77777777" w:rsidR="00F64841" w:rsidRDefault="00F64841" w:rsidP="00DE1D28">
      <w:pPr>
        <w:ind w:firstLine="0"/>
        <w:rPr>
          <w:b/>
          <w:bCs/>
        </w:rPr>
      </w:pPr>
    </w:p>
    <w:p w14:paraId="03CB8910" w14:textId="77777777" w:rsidR="00F64841" w:rsidRDefault="00F64841" w:rsidP="00DE1D28">
      <w:pPr>
        <w:ind w:firstLine="0"/>
        <w:rPr>
          <w:b/>
          <w:bCs/>
        </w:rPr>
      </w:pPr>
    </w:p>
    <w:p w14:paraId="1FE3DAB2" w14:textId="77777777" w:rsidR="009E72F0" w:rsidRDefault="009E72F0" w:rsidP="00DE1D28">
      <w:pPr>
        <w:ind w:firstLine="0"/>
        <w:rPr>
          <w:b/>
          <w:bCs/>
        </w:rPr>
      </w:pPr>
    </w:p>
    <w:p w14:paraId="6C7F12F8" w14:textId="77777777" w:rsidR="009E72F0" w:rsidRDefault="009E72F0" w:rsidP="00DE1D28">
      <w:pPr>
        <w:ind w:firstLine="0"/>
        <w:rPr>
          <w:b/>
          <w:bCs/>
        </w:rPr>
      </w:pPr>
    </w:p>
    <w:p w14:paraId="5BA8446C" w14:textId="77777777" w:rsidR="009E72F0" w:rsidRDefault="009E72F0" w:rsidP="00DE1D28">
      <w:pPr>
        <w:ind w:firstLine="0"/>
        <w:rPr>
          <w:b/>
          <w:bCs/>
        </w:rPr>
      </w:pPr>
    </w:p>
    <w:p w14:paraId="340953A2" w14:textId="77777777" w:rsidR="009E72F0" w:rsidRDefault="009E72F0" w:rsidP="00DE1D28">
      <w:pPr>
        <w:ind w:firstLine="0"/>
        <w:rPr>
          <w:b/>
          <w:bCs/>
        </w:rPr>
      </w:pPr>
    </w:p>
    <w:p w14:paraId="7C6E75BA" w14:textId="03229C27" w:rsidR="006D0C9C" w:rsidRPr="00912F0A" w:rsidRDefault="006D0C9C" w:rsidP="00DE1D28">
      <w:pPr>
        <w:ind w:firstLine="0"/>
        <w:rPr>
          <w:b/>
          <w:bCs/>
          <w:caps/>
          <w:sz w:val="24"/>
          <w:szCs w:val="28"/>
        </w:rPr>
      </w:pPr>
      <w:r w:rsidRPr="00912F0A">
        <w:rPr>
          <w:b/>
          <w:bCs/>
          <w:sz w:val="24"/>
          <w:szCs w:val="28"/>
        </w:rPr>
        <w:t>Bibliografický záznam</w:t>
      </w:r>
    </w:p>
    <w:p w14:paraId="34A76425" w14:textId="5B3DB4E0" w:rsidR="006D0C9C" w:rsidRPr="00912F0A" w:rsidRDefault="006D0C9C" w:rsidP="00DE1D28">
      <w:pPr>
        <w:ind w:firstLine="0"/>
        <w:rPr>
          <w:caps/>
          <w:sz w:val="24"/>
          <w:szCs w:val="28"/>
        </w:rPr>
      </w:pPr>
      <w:r w:rsidRPr="00912F0A">
        <w:rPr>
          <w:sz w:val="24"/>
          <w:szCs w:val="28"/>
        </w:rPr>
        <w:t xml:space="preserve">Autor: </w:t>
      </w:r>
      <w:r w:rsidR="007F4A40" w:rsidRPr="00912F0A">
        <w:rPr>
          <w:sz w:val="24"/>
          <w:szCs w:val="28"/>
        </w:rPr>
        <w:t>Titul, jméno a příjmení</w:t>
      </w:r>
    </w:p>
    <w:p w14:paraId="14B9B7C9" w14:textId="1503E943" w:rsidR="006D0C9C" w:rsidRPr="00912F0A" w:rsidRDefault="006D0C9C" w:rsidP="00DE1D28">
      <w:pPr>
        <w:ind w:firstLine="0"/>
        <w:rPr>
          <w:caps/>
          <w:sz w:val="24"/>
          <w:szCs w:val="28"/>
        </w:rPr>
      </w:pPr>
      <w:r w:rsidRPr="00912F0A">
        <w:rPr>
          <w:sz w:val="24"/>
          <w:szCs w:val="28"/>
        </w:rPr>
        <w:t xml:space="preserve">Název práce: </w:t>
      </w:r>
      <w:r w:rsidR="008E3043" w:rsidRPr="00912F0A">
        <w:rPr>
          <w:sz w:val="24"/>
          <w:szCs w:val="28"/>
        </w:rPr>
        <w:t xml:space="preserve">Název disertační </w:t>
      </w:r>
      <w:r w:rsidR="00774263" w:rsidRPr="00912F0A">
        <w:rPr>
          <w:sz w:val="24"/>
          <w:szCs w:val="28"/>
        </w:rPr>
        <w:t>p</w:t>
      </w:r>
      <w:r w:rsidR="008E3043" w:rsidRPr="00912F0A">
        <w:rPr>
          <w:sz w:val="24"/>
          <w:szCs w:val="28"/>
        </w:rPr>
        <w:t>ráce</w:t>
      </w:r>
    </w:p>
    <w:p w14:paraId="33CC536A" w14:textId="552326DD" w:rsidR="006D0C9C" w:rsidRPr="00912F0A" w:rsidRDefault="006D0C9C" w:rsidP="00224ECC">
      <w:pPr>
        <w:ind w:firstLine="0"/>
        <w:rPr>
          <w:caps/>
          <w:sz w:val="24"/>
          <w:szCs w:val="28"/>
        </w:rPr>
      </w:pPr>
      <w:r w:rsidRPr="00912F0A">
        <w:rPr>
          <w:sz w:val="24"/>
          <w:szCs w:val="28"/>
        </w:rPr>
        <w:t xml:space="preserve">Studijní program: </w:t>
      </w:r>
      <w:r w:rsidR="00653C49">
        <w:rPr>
          <w:sz w:val="24"/>
          <w:szCs w:val="28"/>
        </w:rPr>
        <w:t>O</w:t>
      </w:r>
      <w:r w:rsidR="007F4A40" w:rsidRPr="00912F0A">
        <w:rPr>
          <w:sz w:val="24"/>
          <w:szCs w:val="28"/>
        </w:rPr>
        <w:t>značení a název studijního programu (např. P0413D270002</w:t>
      </w:r>
      <w:r w:rsidR="007F4A40" w:rsidRPr="00912F0A">
        <w:rPr>
          <w:sz w:val="24"/>
          <w:szCs w:val="28"/>
        </w:rPr>
        <w:tab/>
        <w:t xml:space="preserve">Řízení </w:t>
      </w:r>
      <w:r w:rsidR="00224ECC">
        <w:rPr>
          <w:sz w:val="24"/>
          <w:szCs w:val="28"/>
        </w:rPr>
        <w:t>p</w:t>
      </w:r>
      <w:r w:rsidR="007F4A40" w:rsidRPr="00912F0A">
        <w:rPr>
          <w:sz w:val="24"/>
          <w:szCs w:val="28"/>
        </w:rPr>
        <w:t>růmyslových systémů)</w:t>
      </w:r>
    </w:p>
    <w:p w14:paraId="40A8E898" w14:textId="718CA9F0" w:rsidR="006D0C9C" w:rsidRPr="00912F0A" w:rsidRDefault="000E142B" w:rsidP="00DE1D28">
      <w:pPr>
        <w:ind w:firstLine="0"/>
        <w:rPr>
          <w:sz w:val="24"/>
          <w:szCs w:val="28"/>
        </w:rPr>
      </w:pPr>
      <w:r w:rsidRPr="00912F0A">
        <w:rPr>
          <w:sz w:val="24"/>
          <w:szCs w:val="28"/>
        </w:rPr>
        <w:t>Školitel</w:t>
      </w:r>
      <w:r w:rsidR="006D0C9C" w:rsidRPr="00912F0A">
        <w:rPr>
          <w:sz w:val="24"/>
          <w:szCs w:val="28"/>
        </w:rPr>
        <w:t xml:space="preserve">: </w:t>
      </w:r>
      <w:r w:rsidR="007F4A40" w:rsidRPr="00912F0A">
        <w:rPr>
          <w:sz w:val="24"/>
          <w:szCs w:val="28"/>
        </w:rPr>
        <w:t>Jméno a příjmení, vč. titulů</w:t>
      </w:r>
    </w:p>
    <w:p w14:paraId="2AEFD5F4" w14:textId="191F14FF" w:rsidR="006D0C9C" w:rsidRPr="00912F0A" w:rsidRDefault="006D0C9C" w:rsidP="00DE1D28">
      <w:pPr>
        <w:ind w:firstLine="0"/>
        <w:rPr>
          <w:caps/>
          <w:sz w:val="24"/>
          <w:szCs w:val="28"/>
        </w:rPr>
      </w:pPr>
      <w:r w:rsidRPr="00912F0A">
        <w:rPr>
          <w:sz w:val="24"/>
          <w:szCs w:val="28"/>
        </w:rPr>
        <w:t>Akademický rok: 20</w:t>
      </w:r>
      <w:r w:rsidR="00036CE5" w:rsidRPr="00912F0A">
        <w:rPr>
          <w:sz w:val="24"/>
          <w:szCs w:val="28"/>
        </w:rPr>
        <w:t>2</w:t>
      </w:r>
      <w:r w:rsidR="007F4A40" w:rsidRPr="00912F0A">
        <w:rPr>
          <w:sz w:val="24"/>
          <w:szCs w:val="28"/>
        </w:rPr>
        <w:t>5</w:t>
      </w:r>
      <w:r w:rsidRPr="00912F0A">
        <w:rPr>
          <w:sz w:val="24"/>
          <w:szCs w:val="28"/>
        </w:rPr>
        <w:t>/202</w:t>
      </w:r>
      <w:r w:rsidR="007F4A40" w:rsidRPr="00912F0A">
        <w:rPr>
          <w:sz w:val="24"/>
          <w:szCs w:val="28"/>
        </w:rPr>
        <w:t>6</w:t>
      </w:r>
    </w:p>
    <w:p w14:paraId="4DEFB719" w14:textId="60699066" w:rsidR="006D0C9C" w:rsidRPr="00912F0A" w:rsidRDefault="006D0C9C" w:rsidP="00DE1D28">
      <w:pPr>
        <w:ind w:firstLine="0"/>
        <w:rPr>
          <w:caps/>
          <w:sz w:val="24"/>
          <w:szCs w:val="28"/>
        </w:rPr>
      </w:pPr>
      <w:r w:rsidRPr="00912F0A">
        <w:rPr>
          <w:sz w:val="24"/>
          <w:szCs w:val="28"/>
        </w:rPr>
        <w:t xml:space="preserve">Počet stran: </w:t>
      </w:r>
    </w:p>
    <w:p w14:paraId="3CC13FA5" w14:textId="44F32899" w:rsidR="00801A0E" w:rsidRPr="00262B8D" w:rsidRDefault="00801A0E" w:rsidP="00DE1D28">
      <w:pPr>
        <w:pStyle w:val="Nadpisobsahu"/>
        <w:spacing w:after="120" w:line="288" w:lineRule="auto"/>
      </w:pPr>
      <w:r w:rsidRPr="00262B8D">
        <w:lastRenderedPageBreak/>
        <w:t xml:space="preserve">ANOTACE </w:t>
      </w:r>
      <w:r w:rsidR="006813D3">
        <w:t>DISERTAČNÍ</w:t>
      </w:r>
      <w:r w:rsidRPr="00262B8D">
        <w:t xml:space="preserve"> PRÁCE</w:t>
      </w:r>
    </w:p>
    <w:p w14:paraId="3A091A3B" w14:textId="77777777" w:rsidR="0059590C" w:rsidRPr="0059590C" w:rsidRDefault="0059590C" w:rsidP="005B5EEE">
      <w:pPr>
        <w:ind w:firstLine="426"/>
        <w:rPr>
          <w:sz w:val="24"/>
          <w:szCs w:val="28"/>
        </w:rPr>
      </w:pPr>
      <w:r w:rsidRPr="0059590C">
        <w:rPr>
          <w:sz w:val="24"/>
          <w:szCs w:val="28"/>
        </w:rPr>
        <w:t>Anotace stručně shrnuje hlavní obsah, cíle, postupy a dosažené výsledky výzkumu. Měla by jasně vymezit řešenou problematiku, uvést hlavní cíl práce, případně klíčové dílčí cíle, a stručně popsat použitou metodiku nebo přístup. Důležitou součástí anotace je shrnutí nejvýznamnějších výsledků, které disertační práce přináší, a jejich vědecký, technický či aplikační přínos.</w:t>
      </w:r>
    </w:p>
    <w:p w14:paraId="193D1F86" w14:textId="6E4B50E5" w:rsidR="00801A0E" w:rsidRPr="00912F0A" w:rsidRDefault="00433DD9" w:rsidP="005B5EEE">
      <w:pPr>
        <w:ind w:firstLine="426"/>
        <w:rPr>
          <w:sz w:val="24"/>
          <w:szCs w:val="28"/>
        </w:rPr>
      </w:pPr>
      <w:r w:rsidRPr="00433DD9">
        <w:rPr>
          <w:sz w:val="24"/>
          <w:szCs w:val="28"/>
        </w:rPr>
        <w:t>Anotace poskytuje rychlou a srozumitelnou informaci o podstatě práce, jejích klíčových závěrech a významu pro daný obor. Její rozsah je obvykle 150–300 slov. Text je stručný, věcný a neobsahuje nadbytečné detaily.</w:t>
      </w:r>
    </w:p>
    <w:p w14:paraId="1E12964B" w14:textId="7B49D2DE" w:rsidR="00BF04CE" w:rsidRPr="001E0843" w:rsidRDefault="00BF04CE" w:rsidP="00DE1D28">
      <w:pPr>
        <w:spacing w:before="240"/>
        <w:ind w:firstLine="0"/>
        <w:rPr>
          <w:sz w:val="24"/>
          <w:szCs w:val="28"/>
        </w:rPr>
      </w:pPr>
      <w:r w:rsidRPr="001E0843">
        <w:rPr>
          <w:b/>
          <w:bCs/>
          <w:sz w:val="24"/>
          <w:szCs w:val="28"/>
        </w:rPr>
        <w:t>Klíčová slova</w:t>
      </w:r>
      <w:r w:rsidRPr="001E0843">
        <w:rPr>
          <w:sz w:val="24"/>
          <w:szCs w:val="28"/>
        </w:rPr>
        <w:t>:</w:t>
      </w:r>
      <w:r w:rsidR="00FE6645">
        <w:rPr>
          <w:sz w:val="24"/>
          <w:szCs w:val="28"/>
        </w:rPr>
        <w:t xml:space="preserve"> </w:t>
      </w:r>
      <w:r w:rsidR="0022588A">
        <w:rPr>
          <w:sz w:val="24"/>
          <w:szCs w:val="28"/>
        </w:rPr>
        <w:t>(5-7 klíčových slov)</w:t>
      </w:r>
    </w:p>
    <w:p w14:paraId="05150515" w14:textId="13740030" w:rsidR="002C3E00" w:rsidRPr="00BF04CE" w:rsidRDefault="002C3E00" w:rsidP="00DE1D28">
      <w:pPr>
        <w:spacing w:after="160"/>
        <w:ind w:firstLine="0"/>
        <w:jc w:val="left"/>
        <w:rPr>
          <w:rFonts w:ascii="Calibri" w:eastAsiaTheme="majorEastAsia" w:hAnsi="Calibri" w:cstheme="majorBidi"/>
          <w:b/>
          <w:color w:val="00A499"/>
          <w:sz w:val="24"/>
          <w:lang w:eastAsia="cs-CZ"/>
        </w:rPr>
      </w:pPr>
    </w:p>
    <w:p w14:paraId="1C4753E1" w14:textId="5571AD5F" w:rsidR="00801A0E" w:rsidRDefault="00801A0E" w:rsidP="00DE1D28">
      <w:pPr>
        <w:pStyle w:val="Nadpisobsahu"/>
        <w:spacing w:after="120" w:line="288" w:lineRule="auto"/>
      </w:pPr>
      <w:r>
        <w:t xml:space="preserve">ANNOTATION OF </w:t>
      </w:r>
      <w:r w:rsidR="006813D3" w:rsidRPr="006813D3">
        <w:t>DISSERTATION</w:t>
      </w:r>
      <w:r>
        <w:t xml:space="preserve"> THESIS</w:t>
      </w:r>
    </w:p>
    <w:p w14:paraId="40A01B30" w14:textId="4812ADD0" w:rsidR="0059590C" w:rsidRPr="0059590C" w:rsidRDefault="0059590C" w:rsidP="005B5EEE">
      <w:pPr>
        <w:ind w:firstLine="426"/>
        <w:rPr>
          <w:sz w:val="24"/>
          <w:szCs w:val="28"/>
          <w:lang w:val="en-GB"/>
        </w:rPr>
      </w:pPr>
      <w:r w:rsidRPr="0059590C">
        <w:rPr>
          <w:sz w:val="24"/>
          <w:szCs w:val="28"/>
          <w:lang w:val="en-GB"/>
        </w:rPr>
        <w:t>The abstract provides a concise summary of the main content, objectives, methods, and key findings of the dissertation. It should clearly define the research problem, state the main aim of the work</w:t>
      </w:r>
      <w:r>
        <w:rPr>
          <w:sz w:val="24"/>
          <w:szCs w:val="28"/>
          <w:lang w:val="en-GB"/>
        </w:rPr>
        <w:t xml:space="preserve">, </w:t>
      </w:r>
      <w:r w:rsidRPr="0059590C">
        <w:rPr>
          <w:sz w:val="24"/>
          <w:szCs w:val="28"/>
          <w:lang w:val="en-GB"/>
        </w:rPr>
        <w:t>along with any essential sub-objectives</w:t>
      </w:r>
      <w:r>
        <w:rPr>
          <w:sz w:val="24"/>
          <w:szCs w:val="28"/>
          <w:lang w:val="en-GB"/>
        </w:rPr>
        <w:t xml:space="preserve">, </w:t>
      </w:r>
      <w:r w:rsidRPr="0059590C">
        <w:rPr>
          <w:sz w:val="24"/>
          <w:szCs w:val="28"/>
          <w:lang w:val="en-GB"/>
        </w:rPr>
        <w:t>and briefly describe the methodology or research approach employed. An important part of the abstract is a summary of the most significant results achieved in the dissertation and their scientific, technical, or practical contribution.</w:t>
      </w:r>
    </w:p>
    <w:p w14:paraId="3D183E56" w14:textId="30469C47" w:rsidR="00997B3E" w:rsidRPr="00912F0A" w:rsidRDefault="009A5FD9" w:rsidP="005B5EEE">
      <w:pPr>
        <w:ind w:firstLine="426"/>
        <w:rPr>
          <w:sz w:val="24"/>
          <w:szCs w:val="28"/>
          <w:lang w:val="en-GB"/>
        </w:rPr>
      </w:pPr>
      <w:r w:rsidRPr="009A5FD9">
        <w:rPr>
          <w:sz w:val="24"/>
          <w:szCs w:val="28"/>
          <w:lang w:val="en-GB"/>
        </w:rPr>
        <w:t>The abstract provides a clear and concise overview of the essence of the work, its key findings, and its significance for the field. Its typical length ranges from 150 to 300 words. The text is written succinctly, objectively, and without unnecessary detail.</w:t>
      </w:r>
    </w:p>
    <w:p w14:paraId="79AEA158" w14:textId="06EA8690" w:rsidR="005B6F0C" w:rsidRPr="001E0843" w:rsidRDefault="00BF04CE" w:rsidP="005B6F0C">
      <w:pPr>
        <w:spacing w:before="240"/>
        <w:ind w:firstLine="0"/>
        <w:rPr>
          <w:sz w:val="24"/>
          <w:szCs w:val="28"/>
        </w:rPr>
      </w:pPr>
      <w:r w:rsidRPr="001E0843">
        <w:rPr>
          <w:b/>
          <w:bCs/>
          <w:sz w:val="24"/>
          <w:szCs w:val="28"/>
          <w:lang w:val="en-GB"/>
        </w:rPr>
        <w:t>Keywords</w:t>
      </w:r>
      <w:r w:rsidRPr="001E0843">
        <w:rPr>
          <w:sz w:val="24"/>
          <w:szCs w:val="28"/>
          <w:lang w:val="en-GB"/>
        </w:rPr>
        <w:t xml:space="preserve">: </w:t>
      </w:r>
      <w:r w:rsidR="005B6F0C">
        <w:rPr>
          <w:sz w:val="24"/>
          <w:szCs w:val="28"/>
        </w:rPr>
        <w:t xml:space="preserve">(5-7 </w:t>
      </w:r>
      <w:proofErr w:type="spellStart"/>
      <w:r w:rsidR="005B6F0C">
        <w:rPr>
          <w:sz w:val="24"/>
          <w:szCs w:val="28"/>
        </w:rPr>
        <w:t>k</w:t>
      </w:r>
      <w:r w:rsidR="005B6F0C" w:rsidRPr="005B6F0C">
        <w:rPr>
          <w:sz w:val="24"/>
          <w:szCs w:val="28"/>
        </w:rPr>
        <w:t>eywords</w:t>
      </w:r>
      <w:proofErr w:type="spellEnd"/>
      <w:r w:rsidR="005B6F0C">
        <w:rPr>
          <w:sz w:val="24"/>
          <w:szCs w:val="28"/>
        </w:rPr>
        <w:t>)</w:t>
      </w:r>
    </w:p>
    <w:p w14:paraId="7A61A7C8" w14:textId="3B70A4C8" w:rsidR="00BF04CE" w:rsidRPr="001E0843" w:rsidRDefault="00BF04CE" w:rsidP="00DE1D28">
      <w:pPr>
        <w:spacing w:before="240"/>
        <w:ind w:firstLine="0"/>
        <w:rPr>
          <w:sz w:val="24"/>
          <w:szCs w:val="28"/>
          <w:lang w:val="en-GB"/>
        </w:rPr>
      </w:pPr>
    </w:p>
    <w:p w14:paraId="52A56303" w14:textId="4AE37F8C" w:rsidR="00801A0E" w:rsidRDefault="00801A0E" w:rsidP="00DE1D28">
      <w:pPr>
        <w:spacing w:after="160"/>
        <w:ind w:firstLine="0"/>
        <w:jc w:val="left"/>
        <w:rPr>
          <w:lang w:val="en-GB"/>
        </w:rPr>
      </w:pPr>
      <w:r w:rsidRPr="003F06B1">
        <w:rPr>
          <w:lang w:val="en-GB"/>
        </w:rPr>
        <w:br w:type="page"/>
      </w:r>
    </w:p>
    <w:p w14:paraId="038491C2" w14:textId="77777777" w:rsidR="00A54818" w:rsidRDefault="00A54818" w:rsidP="00DE1D28">
      <w:pPr>
        <w:spacing w:after="160"/>
        <w:ind w:firstLine="0"/>
        <w:jc w:val="left"/>
        <w:rPr>
          <w:lang w:val="en-GB"/>
        </w:rPr>
      </w:pPr>
    </w:p>
    <w:p w14:paraId="7ABF4ED7" w14:textId="77777777" w:rsidR="00A54818" w:rsidRDefault="00A54818" w:rsidP="00DE1D28">
      <w:pPr>
        <w:spacing w:after="160"/>
        <w:ind w:firstLine="0"/>
        <w:jc w:val="left"/>
        <w:rPr>
          <w:lang w:val="en-GB"/>
        </w:rPr>
      </w:pPr>
    </w:p>
    <w:p w14:paraId="7DBA7460" w14:textId="77777777" w:rsidR="00A54818" w:rsidRDefault="00A54818" w:rsidP="00DE1D28">
      <w:pPr>
        <w:spacing w:after="160"/>
        <w:ind w:firstLine="0"/>
        <w:jc w:val="left"/>
        <w:rPr>
          <w:lang w:val="en-GB"/>
        </w:rPr>
      </w:pPr>
    </w:p>
    <w:p w14:paraId="6CE69CCE" w14:textId="77777777" w:rsidR="00A54818" w:rsidRDefault="00A54818" w:rsidP="00DE1D28">
      <w:pPr>
        <w:spacing w:after="160"/>
        <w:ind w:firstLine="0"/>
        <w:jc w:val="left"/>
        <w:rPr>
          <w:lang w:val="en-GB"/>
        </w:rPr>
      </w:pPr>
    </w:p>
    <w:p w14:paraId="20A2EF6C" w14:textId="77777777" w:rsidR="00A54818" w:rsidRDefault="00A54818" w:rsidP="00DE1D28">
      <w:pPr>
        <w:spacing w:after="160"/>
        <w:ind w:firstLine="0"/>
        <w:jc w:val="left"/>
        <w:rPr>
          <w:lang w:val="en-GB"/>
        </w:rPr>
      </w:pPr>
    </w:p>
    <w:p w14:paraId="794AFC05" w14:textId="77777777" w:rsidR="00A54818" w:rsidRDefault="00A54818" w:rsidP="00DE1D28">
      <w:pPr>
        <w:spacing w:after="160"/>
        <w:ind w:firstLine="0"/>
        <w:jc w:val="left"/>
        <w:rPr>
          <w:lang w:val="en-GB"/>
        </w:rPr>
      </w:pPr>
    </w:p>
    <w:p w14:paraId="13982317" w14:textId="77777777" w:rsidR="00A54818" w:rsidRDefault="00A54818" w:rsidP="00DE1D28">
      <w:pPr>
        <w:spacing w:after="160"/>
        <w:ind w:firstLine="0"/>
        <w:jc w:val="left"/>
        <w:rPr>
          <w:lang w:val="en-GB"/>
        </w:rPr>
      </w:pPr>
    </w:p>
    <w:p w14:paraId="26684DD6" w14:textId="77777777" w:rsidR="00A54818" w:rsidRDefault="00A54818" w:rsidP="00DE1D28">
      <w:pPr>
        <w:spacing w:after="160"/>
        <w:ind w:firstLine="0"/>
        <w:jc w:val="left"/>
        <w:rPr>
          <w:lang w:val="en-GB"/>
        </w:rPr>
      </w:pPr>
    </w:p>
    <w:p w14:paraId="40DD5C42" w14:textId="77777777" w:rsidR="00A54818" w:rsidRDefault="00A54818" w:rsidP="00DE1D28">
      <w:pPr>
        <w:spacing w:after="160"/>
        <w:ind w:firstLine="0"/>
        <w:jc w:val="left"/>
        <w:rPr>
          <w:lang w:val="en-GB"/>
        </w:rPr>
      </w:pPr>
    </w:p>
    <w:p w14:paraId="516126A8" w14:textId="77777777" w:rsidR="00A54818" w:rsidRDefault="00A54818" w:rsidP="00DE1D28">
      <w:pPr>
        <w:spacing w:after="160"/>
        <w:ind w:firstLine="0"/>
        <w:jc w:val="left"/>
        <w:rPr>
          <w:lang w:val="en-GB"/>
        </w:rPr>
      </w:pPr>
    </w:p>
    <w:p w14:paraId="176207BA" w14:textId="77777777" w:rsidR="00A54818" w:rsidRDefault="00A54818" w:rsidP="00DE1D28">
      <w:pPr>
        <w:spacing w:after="160"/>
        <w:ind w:firstLine="0"/>
        <w:jc w:val="left"/>
        <w:rPr>
          <w:lang w:val="en-GB"/>
        </w:rPr>
      </w:pPr>
    </w:p>
    <w:p w14:paraId="74391316" w14:textId="77777777" w:rsidR="00A54818" w:rsidRDefault="00A54818" w:rsidP="00DE1D28">
      <w:pPr>
        <w:spacing w:after="160"/>
        <w:ind w:firstLine="0"/>
        <w:jc w:val="left"/>
        <w:rPr>
          <w:lang w:val="en-GB"/>
        </w:rPr>
      </w:pPr>
    </w:p>
    <w:p w14:paraId="6BA33C65" w14:textId="77777777" w:rsidR="00A54818" w:rsidRDefault="00A54818" w:rsidP="00DE1D28">
      <w:pPr>
        <w:spacing w:after="160"/>
        <w:ind w:firstLine="0"/>
        <w:jc w:val="left"/>
        <w:rPr>
          <w:lang w:val="en-GB"/>
        </w:rPr>
      </w:pPr>
    </w:p>
    <w:p w14:paraId="3B3C8345" w14:textId="77777777" w:rsidR="00A54818" w:rsidRDefault="00A54818" w:rsidP="00A54818">
      <w:pPr>
        <w:pStyle w:val="Nadpisobsahu"/>
        <w:spacing w:after="120" w:line="288" w:lineRule="auto"/>
      </w:pPr>
    </w:p>
    <w:p w14:paraId="4F29CA22" w14:textId="77777777" w:rsidR="00A54818" w:rsidRDefault="00A54818" w:rsidP="00A54818">
      <w:pPr>
        <w:pStyle w:val="Nadpisobsahu"/>
        <w:spacing w:after="120" w:line="288" w:lineRule="auto"/>
      </w:pPr>
    </w:p>
    <w:p w14:paraId="560024BC" w14:textId="77777777" w:rsidR="00A54818" w:rsidRDefault="00A54818" w:rsidP="00A54818">
      <w:pPr>
        <w:pStyle w:val="Nadpisobsahu"/>
        <w:spacing w:after="120" w:line="288" w:lineRule="auto"/>
      </w:pPr>
    </w:p>
    <w:p w14:paraId="6656CB77" w14:textId="113C6BCC" w:rsidR="00A54818" w:rsidRPr="00CD7CEA" w:rsidRDefault="00A54818" w:rsidP="00A54818">
      <w:pPr>
        <w:pStyle w:val="Nadpisobsahu"/>
        <w:spacing w:after="120" w:line="288" w:lineRule="auto"/>
        <w:rPr>
          <w:sz w:val="28"/>
          <w:szCs w:val="28"/>
        </w:rPr>
      </w:pPr>
      <w:r w:rsidRPr="00CD7CEA">
        <w:rPr>
          <w:sz w:val="28"/>
          <w:szCs w:val="28"/>
        </w:rPr>
        <w:t xml:space="preserve">PODĚKOVÁNÍ </w:t>
      </w:r>
    </w:p>
    <w:p w14:paraId="69A7D301" w14:textId="77777777" w:rsidR="00A54818" w:rsidRDefault="00A54818" w:rsidP="00DE1D28">
      <w:pPr>
        <w:spacing w:after="160"/>
        <w:ind w:firstLine="0"/>
        <w:jc w:val="left"/>
        <w:rPr>
          <w:lang w:val="en-GB"/>
        </w:rPr>
      </w:pPr>
    </w:p>
    <w:p w14:paraId="3F3ADBC5" w14:textId="77777777" w:rsidR="00A54818" w:rsidRDefault="00A54818" w:rsidP="00DE1D28">
      <w:pPr>
        <w:spacing w:after="160"/>
        <w:ind w:firstLine="0"/>
        <w:jc w:val="left"/>
        <w:rPr>
          <w:lang w:val="en-GB"/>
        </w:rPr>
      </w:pPr>
    </w:p>
    <w:p w14:paraId="42E44D6B" w14:textId="77777777" w:rsidR="00A54818" w:rsidRDefault="00A54818" w:rsidP="00DE1D28">
      <w:pPr>
        <w:spacing w:after="160"/>
        <w:ind w:firstLine="0"/>
        <w:jc w:val="left"/>
        <w:rPr>
          <w:lang w:val="en-GB"/>
        </w:rPr>
      </w:pPr>
    </w:p>
    <w:p w14:paraId="4162FCC6" w14:textId="77777777" w:rsidR="00A54818" w:rsidRDefault="00A54818" w:rsidP="00DE1D28">
      <w:pPr>
        <w:spacing w:after="160"/>
        <w:ind w:firstLine="0"/>
        <w:jc w:val="left"/>
        <w:rPr>
          <w:lang w:val="en-GB"/>
        </w:rPr>
      </w:pPr>
    </w:p>
    <w:p w14:paraId="398E73AF" w14:textId="77777777" w:rsidR="00A54818" w:rsidRDefault="00A54818" w:rsidP="00DE1D28">
      <w:pPr>
        <w:spacing w:after="160"/>
        <w:ind w:firstLine="0"/>
        <w:jc w:val="left"/>
        <w:rPr>
          <w:lang w:val="en-GB"/>
        </w:rPr>
      </w:pPr>
    </w:p>
    <w:p w14:paraId="6F3E9666" w14:textId="77777777" w:rsidR="00A54818" w:rsidRDefault="00A54818" w:rsidP="00DE1D28">
      <w:pPr>
        <w:spacing w:after="160"/>
        <w:ind w:firstLine="0"/>
        <w:jc w:val="left"/>
        <w:rPr>
          <w:lang w:val="en-GB"/>
        </w:rPr>
      </w:pPr>
    </w:p>
    <w:p w14:paraId="1D68887C" w14:textId="77777777" w:rsidR="00A54818" w:rsidRDefault="00A54818" w:rsidP="00DE1D28">
      <w:pPr>
        <w:spacing w:after="160"/>
        <w:ind w:firstLine="0"/>
        <w:jc w:val="left"/>
        <w:rPr>
          <w:lang w:val="en-GB"/>
        </w:rPr>
      </w:pPr>
    </w:p>
    <w:p w14:paraId="59324D9D" w14:textId="77777777" w:rsidR="00A54818" w:rsidRDefault="00A54818" w:rsidP="00DE1D28">
      <w:pPr>
        <w:spacing w:after="160"/>
        <w:ind w:firstLine="0"/>
        <w:jc w:val="left"/>
        <w:rPr>
          <w:lang w:val="en-GB"/>
        </w:rPr>
      </w:pPr>
    </w:p>
    <w:p w14:paraId="584B7FEB" w14:textId="77777777" w:rsidR="0029665E" w:rsidRDefault="0029665E" w:rsidP="00DE1D28">
      <w:pPr>
        <w:spacing w:after="160"/>
        <w:ind w:firstLine="0"/>
        <w:jc w:val="left"/>
        <w:rPr>
          <w:lang w:val="en-GB"/>
        </w:rPr>
        <w:sectPr w:rsidR="0029665E" w:rsidSect="009E72F0">
          <w:headerReference w:type="default" r:id="rId11"/>
          <w:footerReference w:type="default" r:id="rId12"/>
          <w:pgSz w:w="11906" w:h="16838"/>
          <w:pgMar w:top="1417" w:right="1417" w:bottom="1417" w:left="1417" w:header="708" w:footer="708" w:gutter="0"/>
          <w:pgNumType w:start="1"/>
          <w:cols w:space="708"/>
          <w:docGrid w:linePitch="360"/>
        </w:sectPr>
      </w:pPr>
    </w:p>
    <w:sdt>
      <w:sdtPr>
        <w:rPr>
          <w:rFonts w:asciiTheme="minorHAnsi" w:eastAsiaTheme="minorHAnsi" w:hAnsiTheme="minorHAnsi" w:cstheme="minorHAnsi"/>
          <w:b w:val="0"/>
          <w:color w:val="auto"/>
          <w:sz w:val="22"/>
          <w:szCs w:val="24"/>
          <w:lang w:eastAsia="en-US"/>
        </w:rPr>
        <w:id w:val="-1681570640"/>
        <w:docPartObj>
          <w:docPartGallery w:val="Table of Contents"/>
          <w:docPartUnique/>
        </w:docPartObj>
      </w:sdtPr>
      <w:sdtEndPr>
        <w:rPr>
          <w:bCs/>
        </w:rPr>
      </w:sdtEndPr>
      <w:sdtContent>
        <w:p w14:paraId="45B174DF" w14:textId="1031CFE6" w:rsidR="00262B8D" w:rsidRPr="00912F0A" w:rsidRDefault="00262B8D" w:rsidP="00DE1D28">
          <w:pPr>
            <w:pStyle w:val="Nadpisobsahu"/>
            <w:spacing w:line="288" w:lineRule="auto"/>
            <w:rPr>
              <w:sz w:val="36"/>
              <w:szCs w:val="36"/>
            </w:rPr>
          </w:pPr>
          <w:r>
            <w:t>OBSAH</w:t>
          </w:r>
        </w:p>
        <w:p w14:paraId="0FFD13A8" w14:textId="23899B2A" w:rsidR="002F19CC" w:rsidRDefault="00262B8D">
          <w:pPr>
            <w:pStyle w:val="Obsah1"/>
            <w:rPr>
              <w:rFonts w:eastAsiaTheme="minorEastAsia" w:cstheme="minorBidi"/>
              <w:noProof/>
              <w:kern w:val="2"/>
              <w:sz w:val="24"/>
              <w:lang w:eastAsia="cs-CZ"/>
              <w14:ligatures w14:val="standardContextual"/>
            </w:rPr>
          </w:pPr>
          <w:r w:rsidRPr="00912F0A">
            <w:rPr>
              <w:sz w:val="24"/>
              <w:szCs w:val="28"/>
            </w:rPr>
            <w:fldChar w:fldCharType="begin"/>
          </w:r>
          <w:r w:rsidRPr="00912F0A">
            <w:rPr>
              <w:sz w:val="24"/>
              <w:szCs w:val="28"/>
            </w:rPr>
            <w:instrText xml:space="preserve"> TOC \o "1-3" \h \z \u </w:instrText>
          </w:r>
          <w:r w:rsidRPr="00912F0A">
            <w:rPr>
              <w:sz w:val="24"/>
              <w:szCs w:val="28"/>
            </w:rPr>
            <w:fldChar w:fldCharType="separate"/>
          </w:r>
          <w:hyperlink w:anchor="_Toc215952357" w:history="1">
            <w:r w:rsidR="002F19CC" w:rsidRPr="00452623">
              <w:rPr>
                <w:rStyle w:val="Hypertextovodkaz"/>
                <w:noProof/>
              </w:rPr>
              <w:t>1</w:t>
            </w:r>
            <w:r w:rsidR="002F19CC">
              <w:rPr>
                <w:rFonts w:eastAsiaTheme="minorEastAsia" w:cstheme="minorBidi"/>
                <w:noProof/>
                <w:kern w:val="2"/>
                <w:sz w:val="24"/>
                <w:lang w:eastAsia="cs-CZ"/>
                <w14:ligatures w14:val="standardContextual"/>
              </w:rPr>
              <w:tab/>
            </w:r>
            <w:r w:rsidR="002F19CC" w:rsidRPr="00452623">
              <w:rPr>
                <w:rStyle w:val="Hypertextovodkaz"/>
                <w:noProof/>
              </w:rPr>
              <w:t>Úvo</w:t>
            </w:r>
            <w:r w:rsidR="002F19CC" w:rsidRPr="00452623">
              <w:rPr>
                <w:rStyle w:val="Hypertextovodkaz"/>
                <w:noProof/>
              </w:rPr>
              <w:t>d</w:t>
            </w:r>
            <w:r w:rsidR="002F19CC">
              <w:rPr>
                <w:noProof/>
                <w:webHidden/>
              </w:rPr>
              <w:tab/>
            </w:r>
            <w:r w:rsidR="002F19CC">
              <w:rPr>
                <w:noProof/>
                <w:webHidden/>
              </w:rPr>
              <w:fldChar w:fldCharType="begin"/>
            </w:r>
            <w:r w:rsidR="002F19CC">
              <w:rPr>
                <w:noProof/>
                <w:webHidden/>
              </w:rPr>
              <w:instrText xml:space="preserve"> PAGEREF _Toc215952357 \h </w:instrText>
            </w:r>
            <w:r w:rsidR="002F19CC">
              <w:rPr>
                <w:noProof/>
                <w:webHidden/>
              </w:rPr>
            </w:r>
            <w:r w:rsidR="002F19CC">
              <w:rPr>
                <w:noProof/>
                <w:webHidden/>
              </w:rPr>
              <w:fldChar w:fldCharType="separate"/>
            </w:r>
            <w:r w:rsidR="000825EE">
              <w:rPr>
                <w:noProof/>
                <w:webHidden/>
              </w:rPr>
              <w:t>4</w:t>
            </w:r>
            <w:r w:rsidR="002F19CC">
              <w:rPr>
                <w:noProof/>
                <w:webHidden/>
              </w:rPr>
              <w:fldChar w:fldCharType="end"/>
            </w:r>
          </w:hyperlink>
        </w:p>
        <w:p w14:paraId="7AE7D571" w14:textId="5D8E2902" w:rsidR="002F19CC" w:rsidRDefault="002F19CC">
          <w:pPr>
            <w:pStyle w:val="Obsah1"/>
            <w:rPr>
              <w:rFonts w:eastAsiaTheme="minorEastAsia" w:cstheme="minorBidi"/>
              <w:noProof/>
              <w:kern w:val="2"/>
              <w:sz w:val="24"/>
              <w:lang w:eastAsia="cs-CZ"/>
              <w14:ligatures w14:val="standardContextual"/>
            </w:rPr>
          </w:pPr>
          <w:hyperlink w:anchor="_Toc215952358" w:history="1">
            <w:r w:rsidRPr="00452623">
              <w:rPr>
                <w:rStyle w:val="Hypertextovodkaz"/>
                <w:noProof/>
              </w:rPr>
              <w:t>2</w:t>
            </w:r>
            <w:r>
              <w:rPr>
                <w:rFonts w:eastAsiaTheme="minorEastAsia" w:cstheme="minorBidi"/>
                <w:noProof/>
                <w:kern w:val="2"/>
                <w:sz w:val="24"/>
                <w:lang w:eastAsia="cs-CZ"/>
                <w14:ligatures w14:val="standardContextual"/>
              </w:rPr>
              <w:tab/>
            </w:r>
            <w:r>
              <w:rPr>
                <w:rStyle w:val="Hypertextovodkaz"/>
                <w:noProof/>
                <w:shd w:val="clear" w:color="auto" w:fill="FFFFFF"/>
              </w:rPr>
              <w:t>A</w:t>
            </w:r>
            <w:r w:rsidRPr="00452623">
              <w:rPr>
                <w:rStyle w:val="Hypertextovodkaz"/>
                <w:noProof/>
                <w:shd w:val="clear" w:color="auto" w:fill="FFFFFF"/>
              </w:rPr>
              <w:t>nalýza současného stavu poznání</w:t>
            </w:r>
            <w:r>
              <w:rPr>
                <w:noProof/>
                <w:webHidden/>
              </w:rPr>
              <w:tab/>
            </w:r>
            <w:r>
              <w:rPr>
                <w:noProof/>
                <w:webHidden/>
              </w:rPr>
              <w:fldChar w:fldCharType="begin"/>
            </w:r>
            <w:r>
              <w:rPr>
                <w:noProof/>
                <w:webHidden/>
              </w:rPr>
              <w:instrText xml:space="preserve"> PAGEREF _Toc215952358 \h </w:instrText>
            </w:r>
            <w:r>
              <w:rPr>
                <w:noProof/>
                <w:webHidden/>
              </w:rPr>
            </w:r>
            <w:r>
              <w:rPr>
                <w:noProof/>
                <w:webHidden/>
              </w:rPr>
              <w:fldChar w:fldCharType="separate"/>
            </w:r>
            <w:r w:rsidR="000825EE">
              <w:rPr>
                <w:noProof/>
                <w:webHidden/>
              </w:rPr>
              <w:t>5</w:t>
            </w:r>
            <w:r>
              <w:rPr>
                <w:noProof/>
                <w:webHidden/>
              </w:rPr>
              <w:fldChar w:fldCharType="end"/>
            </w:r>
          </w:hyperlink>
        </w:p>
        <w:p w14:paraId="2AF43FD8" w14:textId="5F4543F5" w:rsidR="002F19CC" w:rsidRDefault="002F19CC">
          <w:pPr>
            <w:pStyle w:val="Obsah1"/>
            <w:rPr>
              <w:rFonts w:eastAsiaTheme="minorEastAsia" w:cstheme="minorBidi"/>
              <w:noProof/>
              <w:kern w:val="2"/>
              <w:sz w:val="24"/>
              <w:lang w:eastAsia="cs-CZ"/>
              <w14:ligatures w14:val="standardContextual"/>
            </w:rPr>
          </w:pPr>
          <w:hyperlink w:anchor="_Toc215952359" w:history="1">
            <w:r w:rsidRPr="00452623">
              <w:rPr>
                <w:rStyle w:val="Hypertextovodkaz"/>
                <w:noProof/>
              </w:rPr>
              <w:t>3</w:t>
            </w:r>
            <w:r>
              <w:rPr>
                <w:rFonts w:eastAsiaTheme="minorEastAsia" w:cstheme="minorBidi"/>
                <w:noProof/>
                <w:kern w:val="2"/>
                <w:sz w:val="24"/>
                <w:lang w:eastAsia="cs-CZ"/>
                <w14:ligatures w14:val="standardContextual"/>
              </w:rPr>
              <w:tab/>
            </w:r>
            <w:r w:rsidRPr="00452623">
              <w:rPr>
                <w:rStyle w:val="Hypertextovodkaz"/>
                <w:noProof/>
                <w:shd w:val="clear" w:color="auto" w:fill="FFFFFF"/>
              </w:rPr>
              <w:t>Cíle disertační práce</w:t>
            </w:r>
            <w:r>
              <w:rPr>
                <w:noProof/>
                <w:webHidden/>
              </w:rPr>
              <w:tab/>
            </w:r>
            <w:r>
              <w:rPr>
                <w:noProof/>
                <w:webHidden/>
              </w:rPr>
              <w:fldChar w:fldCharType="begin"/>
            </w:r>
            <w:r>
              <w:rPr>
                <w:noProof/>
                <w:webHidden/>
              </w:rPr>
              <w:instrText xml:space="preserve"> PAGEREF _Toc215952359 \h </w:instrText>
            </w:r>
            <w:r>
              <w:rPr>
                <w:noProof/>
                <w:webHidden/>
              </w:rPr>
            </w:r>
            <w:r>
              <w:rPr>
                <w:noProof/>
                <w:webHidden/>
              </w:rPr>
              <w:fldChar w:fldCharType="separate"/>
            </w:r>
            <w:r w:rsidR="000825EE">
              <w:rPr>
                <w:noProof/>
                <w:webHidden/>
              </w:rPr>
              <w:t>6</w:t>
            </w:r>
            <w:r>
              <w:rPr>
                <w:noProof/>
                <w:webHidden/>
              </w:rPr>
              <w:fldChar w:fldCharType="end"/>
            </w:r>
          </w:hyperlink>
        </w:p>
        <w:p w14:paraId="77421B9B" w14:textId="68AB96D6" w:rsidR="002F19CC" w:rsidRDefault="002F19CC">
          <w:pPr>
            <w:pStyle w:val="Obsah1"/>
            <w:rPr>
              <w:rFonts w:eastAsiaTheme="minorEastAsia" w:cstheme="minorBidi"/>
              <w:noProof/>
              <w:kern w:val="2"/>
              <w:sz w:val="24"/>
              <w:lang w:eastAsia="cs-CZ"/>
              <w14:ligatures w14:val="standardContextual"/>
            </w:rPr>
          </w:pPr>
          <w:hyperlink w:anchor="_Toc215952360" w:history="1">
            <w:r w:rsidRPr="00452623">
              <w:rPr>
                <w:rStyle w:val="Hypertextovodkaz"/>
                <w:noProof/>
              </w:rPr>
              <w:t>4</w:t>
            </w:r>
            <w:r>
              <w:rPr>
                <w:rFonts w:eastAsiaTheme="minorEastAsia" w:cstheme="minorBidi"/>
                <w:noProof/>
                <w:kern w:val="2"/>
                <w:sz w:val="24"/>
                <w:lang w:eastAsia="cs-CZ"/>
                <w14:ligatures w14:val="standardContextual"/>
              </w:rPr>
              <w:tab/>
            </w:r>
            <w:r w:rsidRPr="00452623">
              <w:rPr>
                <w:rStyle w:val="Hypertextovodkaz"/>
                <w:noProof/>
              </w:rPr>
              <w:t>Metodika výzkumu</w:t>
            </w:r>
            <w:r>
              <w:rPr>
                <w:noProof/>
                <w:webHidden/>
              </w:rPr>
              <w:tab/>
            </w:r>
            <w:r>
              <w:rPr>
                <w:noProof/>
                <w:webHidden/>
              </w:rPr>
              <w:fldChar w:fldCharType="begin"/>
            </w:r>
            <w:r>
              <w:rPr>
                <w:noProof/>
                <w:webHidden/>
              </w:rPr>
              <w:instrText xml:space="preserve"> PAGEREF _Toc215952360 \h </w:instrText>
            </w:r>
            <w:r>
              <w:rPr>
                <w:noProof/>
                <w:webHidden/>
              </w:rPr>
            </w:r>
            <w:r>
              <w:rPr>
                <w:noProof/>
                <w:webHidden/>
              </w:rPr>
              <w:fldChar w:fldCharType="separate"/>
            </w:r>
            <w:r w:rsidR="000825EE">
              <w:rPr>
                <w:noProof/>
                <w:webHidden/>
              </w:rPr>
              <w:t>7</w:t>
            </w:r>
            <w:r>
              <w:rPr>
                <w:noProof/>
                <w:webHidden/>
              </w:rPr>
              <w:fldChar w:fldCharType="end"/>
            </w:r>
          </w:hyperlink>
        </w:p>
        <w:p w14:paraId="3E29F6DB" w14:textId="6DB6EC52" w:rsidR="002F19CC" w:rsidRDefault="002F19CC">
          <w:pPr>
            <w:pStyle w:val="Obsah1"/>
            <w:rPr>
              <w:rFonts w:eastAsiaTheme="minorEastAsia" w:cstheme="minorBidi"/>
              <w:noProof/>
              <w:kern w:val="2"/>
              <w:sz w:val="24"/>
              <w:lang w:eastAsia="cs-CZ"/>
              <w14:ligatures w14:val="standardContextual"/>
            </w:rPr>
          </w:pPr>
          <w:hyperlink w:anchor="_Toc215952361" w:history="1">
            <w:r w:rsidRPr="00452623">
              <w:rPr>
                <w:rStyle w:val="Hypertextovodkaz"/>
                <w:noProof/>
              </w:rPr>
              <w:t>5</w:t>
            </w:r>
            <w:r>
              <w:rPr>
                <w:rFonts w:eastAsiaTheme="minorEastAsia" w:cstheme="minorBidi"/>
                <w:noProof/>
                <w:kern w:val="2"/>
                <w:sz w:val="24"/>
                <w:lang w:eastAsia="cs-CZ"/>
                <w14:ligatures w14:val="standardContextual"/>
              </w:rPr>
              <w:tab/>
            </w:r>
            <w:r>
              <w:rPr>
                <w:rStyle w:val="Hypertextovodkaz"/>
                <w:noProof/>
              </w:rPr>
              <w:t>D</w:t>
            </w:r>
            <w:r w:rsidRPr="00452623">
              <w:rPr>
                <w:rStyle w:val="Hypertextovodkaz"/>
                <w:noProof/>
              </w:rPr>
              <w:t>osažené výsledky</w:t>
            </w:r>
            <w:r>
              <w:rPr>
                <w:noProof/>
                <w:webHidden/>
              </w:rPr>
              <w:tab/>
            </w:r>
            <w:r>
              <w:rPr>
                <w:noProof/>
                <w:webHidden/>
              </w:rPr>
              <w:fldChar w:fldCharType="begin"/>
            </w:r>
            <w:r>
              <w:rPr>
                <w:noProof/>
                <w:webHidden/>
              </w:rPr>
              <w:instrText xml:space="preserve"> PAGEREF _Toc215952361 \h </w:instrText>
            </w:r>
            <w:r>
              <w:rPr>
                <w:noProof/>
                <w:webHidden/>
              </w:rPr>
            </w:r>
            <w:r>
              <w:rPr>
                <w:noProof/>
                <w:webHidden/>
              </w:rPr>
              <w:fldChar w:fldCharType="separate"/>
            </w:r>
            <w:r w:rsidR="000825EE">
              <w:rPr>
                <w:noProof/>
                <w:webHidden/>
              </w:rPr>
              <w:t>8</w:t>
            </w:r>
            <w:r>
              <w:rPr>
                <w:noProof/>
                <w:webHidden/>
              </w:rPr>
              <w:fldChar w:fldCharType="end"/>
            </w:r>
          </w:hyperlink>
        </w:p>
        <w:p w14:paraId="6AEFF89D" w14:textId="01F1E58D" w:rsidR="002F19CC" w:rsidRDefault="002F19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2362" w:history="1">
            <w:r w:rsidRPr="00452623">
              <w:rPr>
                <w:rStyle w:val="Hypertextovodkaz"/>
                <w:noProof/>
              </w:rPr>
              <w:t>5.1</w:t>
            </w:r>
            <w:r>
              <w:rPr>
                <w:rFonts w:eastAsiaTheme="minorEastAsia" w:cstheme="minorBidi"/>
                <w:noProof/>
                <w:kern w:val="2"/>
                <w:sz w:val="24"/>
                <w:lang w:eastAsia="cs-CZ"/>
                <w14:ligatures w14:val="standardContextual"/>
              </w:rPr>
              <w:tab/>
            </w:r>
            <w:r w:rsidRPr="00452623">
              <w:rPr>
                <w:rStyle w:val="Hypertextovodkaz"/>
                <w:noProof/>
                <w:shd w:val="clear" w:color="auto" w:fill="FFFFFF"/>
              </w:rPr>
              <w:t>Název podkapitoly</w:t>
            </w:r>
            <w:r>
              <w:rPr>
                <w:noProof/>
                <w:webHidden/>
              </w:rPr>
              <w:tab/>
            </w:r>
            <w:r>
              <w:rPr>
                <w:noProof/>
                <w:webHidden/>
              </w:rPr>
              <w:fldChar w:fldCharType="begin"/>
            </w:r>
            <w:r>
              <w:rPr>
                <w:noProof/>
                <w:webHidden/>
              </w:rPr>
              <w:instrText xml:space="preserve"> PAGEREF _Toc215952362 \h </w:instrText>
            </w:r>
            <w:r>
              <w:rPr>
                <w:noProof/>
                <w:webHidden/>
              </w:rPr>
            </w:r>
            <w:r>
              <w:rPr>
                <w:noProof/>
                <w:webHidden/>
              </w:rPr>
              <w:fldChar w:fldCharType="separate"/>
            </w:r>
            <w:r w:rsidR="000825EE">
              <w:rPr>
                <w:noProof/>
                <w:webHidden/>
              </w:rPr>
              <w:t>8</w:t>
            </w:r>
            <w:r>
              <w:rPr>
                <w:noProof/>
                <w:webHidden/>
              </w:rPr>
              <w:fldChar w:fldCharType="end"/>
            </w:r>
          </w:hyperlink>
        </w:p>
        <w:p w14:paraId="13217CB3" w14:textId="34D0A2CF" w:rsidR="002F19CC" w:rsidRDefault="002F19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2363" w:history="1">
            <w:r w:rsidRPr="00452623">
              <w:rPr>
                <w:rStyle w:val="Hypertextovodkaz"/>
                <w:noProof/>
              </w:rPr>
              <w:t>5.2</w:t>
            </w:r>
            <w:r>
              <w:rPr>
                <w:rFonts w:eastAsiaTheme="minorEastAsia" w:cstheme="minorBidi"/>
                <w:noProof/>
                <w:kern w:val="2"/>
                <w:sz w:val="24"/>
                <w:lang w:eastAsia="cs-CZ"/>
                <w14:ligatures w14:val="standardContextual"/>
              </w:rPr>
              <w:tab/>
            </w:r>
            <w:r w:rsidRPr="00452623">
              <w:rPr>
                <w:rStyle w:val="Hypertextovodkaz"/>
                <w:noProof/>
                <w:shd w:val="clear" w:color="auto" w:fill="FFFFFF"/>
              </w:rPr>
              <w:t>Název podkapitoly</w:t>
            </w:r>
            <w:r>
              <w:rPr>
                <w:noProof/>
                <w:webHidden/>
              </w:rPr>
              <w:tab/>
            </w:r>
            <w:r>
              <w:rPr>
                <w:noProof/>
                <w:webHidden/>
              </w:rPr>
              <w:fldChar w:fldCharType="begin"/>
            </w:r>
            <w:r>
              <w:rPr>
                <w:noProof/>
                <w:webHidden/>
              </w:rPr>
              <w:instrText xml:space="preserve"> PAGEREF _Toc215952363 \h </w:instrText>
            </w:r>
            <w:r>
              <w:rPr>
                <w:noProof/>
                <w:webHidden/>
              </w:rPr>
            </w:r>
            <w:r>
              <w:rPr>
                <w:noProof/>
                <w:webHidden/>
              </w:rPr>
              <w:fldChar w:fldCharType="separate"/>
            </w:r>
            <w:r w:rsidR="000825EE">
              <w:rPr>
                <w:noProof/>
                <w:webHidden/>
              </w:rPr>
              <w:t>8</w:t>
            </w:r>
            <w:r>
              <w:rPr>
                <w:noProof/>
                <w:webHidden/>
              </w:rPr>
              <w:fldChar w:fldCharType="end"/>
            </w:r>
          </w:hyperlink>
        </w:p>
        <w:p w14:paraId="06B9949B" w14:textId="459568D0" w:rsidR="002F19CC" w:rsidRDefault="002F19CC">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2364" w:history="1">
            <w:r w:rsidRPr="00452623">
              <w:rPr>
                <w:rStyle w:val="Hypertextovodkaz"/>
                <w:noProof/>
              </w:rPr>
              <w:t>5.2.1</w:t>
            </w:r>
            <w:r>
              <w:rPr>
                <w:rFonts w:eastAsiaTheme="minorEastAsia" w:cstheme="minorBidi"/>
                <w:noProof/>
                <w:kern w:val="2"/>
                <w:sz w:val="24"/>
                <w:lang w:eastAsia="cs-CZ"/>
                <w14:ligatures w14:val="standardContextual"/>
              </w:rPr>
              <w:tab/>
            </w:r>
            <w:r w:rsidRPr="00452623">
              <w:rPr>
                <w:rStyle w:val="Hypertextovodkaz"/>
                <w:noProof/>
              </w:rPr>
              <w:t>Název podpodkapitoly</w:t>
            </w:r>
            <w:r>
              <w:rPr>
                <w:noProof/>
                <w:webHidden/>
              </w:rPr>
              <w:tab/>
            </w:r>
            <w:r>
              <w:rPr>
                <w:noProof/>
                <w:webHidden/>
              </w:rPr>
              <w:fldChar w:fldCharType="begin"/>
            </w:r>
            <w:r>
              <w:rPr>
                <w:noProof/>
                <w:webHidden/>
              </w:rPr>
              <w:instrText xml:space="preserve"> PAGEREF _Toc215952364 \h </w:instrText>
            </w:r>
            <w:r>
              <w:rPr>
                <w:noProof/>
                <w:webHidden/>
              </w:rPr>
            </w:r>
            <w:r>
              <w:rPr>
                <w:noProof/>
                <w:webHidden/>
              </w:rPr>
              <w:fldChar w:fldCharType="separate"/>
            </w:r>
            <w:r w:rsidR="000825EE">
              <w:rPr>
                <w:noProof/>
                <w:webHidden/>
              </w:rPr>
              <w:t>9</w:t>
            </w:r>
            <w:r>
              <w:rPr>
                <w:noProof/>
                <w:webHidden/>
              </w:rPr>
              <w:fldChar w:fldCharType="end"/>
            </w:r>
          </w:hyperlink>
        </w:p>
        <w:p w14:paraId="1886ACEB" w14:textId="7919CE26" w:rsidR="002F19CC" w:rsidRDefault="002F19CC">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2365" w:history="1">
            <w:r w:rsidRPr="00452623">
              <w:rPr>
                <w:rStyle w:val="Hypertextovodkaz"/>
                <w:noProof/>
              </w:rPr>
              <w:t>5.2.2</w:t>
            </w:r>
            <w:r>
              <w:rPr>
                <w:rFonts w:eastAsiaTheme="minorEastAsia" w:cstheme="minorBidi"/>
                <w:noProof/>
                <w:kern w:val="2"/>
                <w:sz w:val="24"/>
                <w:lang w:eastAsia="cs-CZ"/>
                <w14:ligatures w14:val="standardContextual"/>
              </w:rPr>
              <w:tab/>
            </w:r>
            <w:r w:rsidRPr="00452623">
              <w:rPr>
                <w:rStyle w:val="Hypertextovodkaz"/>
                <w:noProof/>
              </w:rPr>
              <w:t>Název podpodkapitoly</w:t>
            </w:r>
            <w:r>
              <w:rPr>
                <w:noProof/>
                <w:webHidden/>
              </w:rPr>
              <w:tab/>
            </w:r>
            <w:r>
              <w:rPr>
                <w:noProof/>
                <w:webHidden/>
              </w:rPr>
              <w:fldChar w:fldCharType="begin"/>
            </w:r>
            <w:r>
              <w:rPr>
                <w:noProof/>
                <w:webHidden/>
              </w:rPr>
              <w:instrText xml:space="preserve"> PAGEREF _Toc215952365 \h </w:instrText>
            </w:r>
            <w:r>
              <w:rPr>
                <w:noProof/>
                <w:webHidden/>
              </w:rPr>
            </w:r>
            <w:r>
              <w:rPr>
                <w:noProof/>
                <w:webHidden/>
              </w:rPr>
              <w:fldChar w:fldCharType="separate"/>
            </w:r>
            <w:r w:rsidR="000825EE">
              <w:rPr>
                <w:noProof/>
                <w:webHidden/>
              </w:rPr>
              <w:t>9</w:t>
            </w:r>
            <w:r>
              <w:rPr>
                <w:noProof/>
                <w:webHidden/>
              </w:rPr>
              <w:fldChar w:fldCharType="end"/>
            </w:r>
          </w:hyperlink>
        </w:p>
        <w:p w14:paraId="01A4661A" w14:textId="3118CE0E" w:rsidR="002F19CC" w:rsidRDefault="002F19CC">
          <w:pPr>
            <w:pStyle w:val="Obsah1"/>
            <w:rPr>
              <w:rFonts w:eastAsiaTheme="minorEastAsia" w:cstheme="minorBidi"/>
              <w:noProof/>
              <w:kern w:val="2"/>
              <w:sz w:val="24"/>
              <w:lang w:eastAsia="cs-CZ"/>
              <w14:ligatures w14:val="standardContextual"/>
            </w:rPr>
          </w:pPr>
          <w:hyperlink w:anchor="_Toc215952366" w:history="1">
            <w:r w:rsidRPr="00452623">
              <w:rPr>
                <w:rStyle w:val="Hypertextovodkaz"/>
                <w:noProof/>
              </w:rPr>
              <w:t>6</w:t>
            </w:r>
            <w:r>
              <w:rPr>
                <w:rFonts w:eastAsiaTheme="minorEastAsia" w:cstheme="minorBidi"/>
                <w:noProof/>
                <w:kern w:val="2"/>
                <w:sz w:val="24"/>
                <w:lang w:eastAsia="cs-CZ"/>
                <w14:ligatures w14:val="standardContextual"/>
              </w:rPr>
              <w:tab/>
            </w:r>
            <w:r w:rsidRPr="00452623">
              <w:rPr>
                <w:rStyle w:val="Hypertextovodkaz"/>
                <w:noProof/>
                <w:shd w:val="clear" w:color="auto" w:fill="FFFFFF"/>
              </w:rPr>
              <w:t>Diskuse</w:t>
            </w:r>
            <w:r>
              <w:rPr>
                <w:noProof/>
                <w:webHidden/>
              </w:rPr>
              <w:tab/>
            </w:r>
            <w:r>
              <w:rPr>
                <w:noProof/>
                <w:webHidden/>
              </w:rPr>
              <w:fldChar w:fldCharType="begin"/>
            </w:r>
            <w:r>
              <w:rPr>
                <w:noProof/>
                <w:webHidden/>
              </w:rPr>
              <w:instrText xml:space="preserve"> PAGEREF _Toc215952366 \h </w:instrText>
            </w:r>
            <w:r>
              <w:rPr>
                <w:noProof/>
                <w:webHidden/>
              </w:rPr>
            </w:r>
            <w:r>
              <w:rPr>
                <w:noProof/>
                <w:webHidden/>
              </w:rPr>
              <w:fldChar w:fldCharType="separate"/>
            </w:r>
            <w:r w:rsidR="000825EE">
              <w:rPr>
                <w:noProof/>
                <w:webHidden/>
              </w:rPr>
              <w:t>10</w:t>
            </w:r>
            <w:r>
              <w:rPr>
                <w:noProof/>
                <w:webHidden/>
              </w:rPr>
              <w:fldChar w:fldCharType="end"/>
            </w:r>
          </w:hyperlink>
        </w:p>
        <w:p w14:paraId="1AEDA5CD" w14:textId="696BDB95" w:rsidR="002F19CC" w:rsidRDefault="002F19CC">
          <w:pPr>
            <w:pStyle w:val="Obsah1"/>
            <w:rPr>
              <w:rFonts w:eastAsiaTheme="minorEastAsia" w:cstheme="minorBidi"/>
              <w:noProof/>
              <w:kern w:val="2"/>
              <w:sz w:val="24"/>
              <w:lang w:eastAsia="cs-CZ"/>
              <w14:ligatures w14:val="standardContextual"/>
            </w:rPr>
          </w:pPr>
          <w:hyperlink w:anchor="_Toc215952367" w:history="1">
            <w:r w:rsidRPr="00452623">
              <w:rPr>
                <w:rStyle w:val="Hypertextovodkaz"/>
                <w:noProof/>
              </w:rPr>
              <w:t>7</w:t>
            </w:r>
            <w:r>
              <w:rPr>
                <w:rFonts w:eastAsiaTheme="minorEastAsia" w:cstheme="minorBidi"/>
                <w:noProof/>
                <w:kern w:val="2"/>
                <w:sz w:val="24"/>
                <w:lang w:eastAsia="cs-CZ"/>
                <w14:ligatures w14:val="standardContextual"/>
              </w:rPr>
              <w:tab/>
            </w:r>
            <w:r w:rsidRPr="00452623">
              <w:rPr>
                <w:rStyle w:val="Hypertextovodkaz"/>
                <w:noProof/>
                <w:shd w:val="clear" w:color="auto" w:fill="FFFFFF"/>
              </w:rPr>
              <w:t>Závěr</w:t>
            </w:r>
            <w:r>
              <w:rPr>
                <w:noProof/>
                <w:webHidden/>
              </w:rPr>
              <w:tab/>
            </w:r>
            <w:r>
              <w:rPr>
                <w:noProof/>
                <w:webHidden/>
              </w:rPr>
              <w:fldChar w:fldCharType="begin"/>
            </w:r>
            <w:r>
              <w:rPr>
                <w:noProof/>
                <w:webHidden/>
              </w:rPr>
              <w:instrText xml:space="preserve"> PAGEREF _Toc215952367 \h </w:instrText>
            </w:r>
            <w:r>
              <w:rPr>
                <w:noProof/>
                <w:webHidden/>
              </w:rPr>
            </w:r>
            <w:r>
              <w:rPr>
                <w:noProof/>
                <w:webHidden/>
              </w:rPr>
              <w:fldChar w:fldCharType="separate"/>
            </w:r>
            <w:r w:rsidR="000825EE">
              <w:rPr>
                <w:noProof/>
                <w:webHidden/>
              </w:rPr>
              <w:t>11</w:t>
            </w:r>
            <w:r>
              <w:rPr>
                <w:noProof/>
                <w:webHidden/>
              </w:rPr>
              <w:fldChar w:fldCharType="end"/>
            </w:r>
          </w:hyperlink>
        </w:p>
        <w:p w14:paraId="29FE5F59" w14:textId="72789F9D" w:rsidR="002F19CC" w:rsidRDefault="002F19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2368" w:history="1">
            <w:r w:rsidRPr="00452623">
              <w:rPr>
                <w:rStyle w:val="Hypertextovodkaz"/>
                <w:noProof/>
              </w:rPr>
              <w:t>7.1</w:t>
            </w:r>
            <w:r>
              <w:rPr>
                <w:rFonts w:eastAsiaTheme="minorEastAsia" w:cstheme="minorBidi"/>
                <w:noProof/>
                <w:kern w:val="2"/>
                <w:sz w:val="24"/>
                <w:lang w:eastAsia="cs-CZ"/>
                <w14:ligatures w14:val="standardContextual"/>
              </w:rPr>
              <w:tab/>
            </w:r>
            <w:r w:rsidRPr="00452623">
              <w:rPr>
                <w:rStyle w:val="Hypertextovodkaz"/>
                <w:noProof/>
                <w:shd w:val="clear" w:color="auto" w:fill="FFFFFF"/>
              </w:rPr>
              <w:t>Přínos pro vědní obor</w:t>
            </w:r>
            <w:r>
              <w:rPr>
                <w:noProof/>
                <w:webHidden/>
              </w:rPr>
              <w:tab/>
            </w:r>
            <w:r>
              <w:rPr>
                <w:noProof/>
                <w:webHidden/>
              </w:rPr>
              <w:fldChar w:fldCharType="begin"/>
            </w:r>
            <w:r>
              <w:rPr>
                <w:noProof/>
                <w:webHidden/>
              </w:rPr>
              <w:instrText xml:space="preserve"> PAGEREF _Toc215952368 \h </w:instrText>
            </w:r>
            <w:r>
              <w:rPr>
                <w:noProof/>
                <w:webHidden/>
              </w:rPr>
            </w:r>
            <w:r>
              <w:rPr>
                <w:noProof/>
                <w:webHidden/>
              </w:rPr>
              <w:fldChar w:fldCharType="separate"/>
            </w:r>
            <w:r w:rsidR="000825EE">
              <w:rPr>
                <w:noProof/>
                <w:webHidden/>
              </w:rPr>
              <w:t>11</w:t>
            </w:r>
            <w:r>
              <w:rPr>
                <w:noProof/>
                <w:webHidden/>
              </w:rPr>
              <w:fldChar w:fldCharType="end"/>
            </w:r>
          </w:hyperlink>
        </w:p>
        <w:p w14:paraId="1E9CAF51" w14:textId="7DAE45E3" w:rsidR="002F19CC" w:rsidRDefault="002F19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2369" w:history="1">
            <w:r w:rsidRPr="00452623">
              <w:rPr>
                <w:rStyle w:val="Hypertextovodkaz"/>
                <w:noProof/>
              </w:rPr>
              <w:t>7.2</w:t>
            </w:r>
            <w:r>
              <w:rPr>
                <w:rFonts w:eastAsiaTheme="minorEastAsia" w:cstheme="minorBidi"/>
                <w:noProof/>
                <w:kern w:val="2"/>
                <w:sz w:val="24"/>
                <w:lang w:eastAsia="cs-CZ"/>
                <w14:ligatures w14:val="standardContextual"/>
              </w:rPr>
              <w:tab/>
            </w:r>
            <w:r w:rsidRPr="00452623">
              <w:rPr>
                <w:rStyle w:val="Hypertextovodkaz"/>
                <w:noProof/>
                <w:shd w:val="clear" w:color="auto" w:fill="FFFFFF"/>
              </w:rPr>
              <w:t>Přínos pro praxi</w:t>
            </w:r>
            <w:r>
              <w:rPr>
                <w:noProof/>
                <w:webHidden/>
              </w:rPr>
              <w:tab/>
            </w:r>
            <w:r>
              <w:rPr>
                <w:noProof/>
                <w:webHidden/>
              </w:rPr>
              <w:fldChar w:fldCharType="begin"/>
            </w:r>
            <w:r>
              <w:rPr>
                <w:noProof/>
                <w:webHidden/>
              </w:rPr>
              <w:instrText xml:space="preserve"> PAGEREF _Toc215952369 \h </w:instrText>
            </w:r>
            <w:r>
              <w:rPr>
                <w:noProof/>
                <w:webHidden/>
              </w:rPr>
            </w:r>
            <w:r>
              <w:rPr>
                <w:noProof/>
                <w:webHidden/>
              </w:rPr>
              <w:fldChar w:fldCharType="separate"/>
            </w:r>
            <w:r w:rsidR="000825EE">
              <w:rPr>
                <w:noProof/>
                <w:webHidden/>
              </w:rPr>
              <w:t>11</w:t>
            </w:r>
            <w:r>
              <w:rPr>
                <w:noProof/>
                <w:webHidden/>
              </w:rPr>
              <w:fldChar w:fldCharType="end"/>
            </w:r>
          </w:hyperlink>
        </w:p>
        <w:p w14:paraId="7BFE6750" w14:textId="67027F76" w:rsidR="002F19CC" w:rsidRDefault="002F19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2370" w:history="1">
            <w:r w:rsidRPr="00452623">
              <w:rPr>
                <w:rStyle w:val="Hypertextovodkaz"/>
                <w:noProof/>
              </w:rPr>
              <w:t>7.3</w:t>
            </w:r>
            <w:r>
              <w:rPr>
                <w:rFonts w:eastAsiaTheme="minorEastAsia" w:cstheme="minorBidi"/>
                <w:noProof/>
                <w:kern w:val="2"/>
                <w:sz w:val="24"/>
                <w:lang w:eastAsia="cs-CZ"/>
                <w14:ligatures w14:val="standardContextual"/>
              </w:rPr>
              <w:tab/>
            </w:r>
            <w:r w:rsidRPr="00452623">
              <w:rPr>
                <w:rStyle w:val="Hypertextovodkaz"/>
                <w:noProof/>
                <w:shd w:val="clear" w:color="auto" w:fill="FFFFFF"/>
              </w:rPr>
              <w:t>Doporučení na další výzkum</w:t>
            </w:r>
            <w:r>
              <w:rPr>
                <w:noProof/>
                <w:webHidden/>
              </w:rPr>
              <w:tab/>
            </w:r>
            <w:r>
              <w:rPr>
                <w:noProof/>
                <w:webHidden/>
              </w:rPr>
              <w:fldChar w:fldCharType="begin"/>
            </w:r>
            <w:r>
              <w:rPr>
                <w:noProof/>
                <w:webHidden/>
              </w:rPr>
              <w:instrText xml:space="preserve"> PAGEREF _Toc215952370 \h </w:instrText>
            </w:r>
            <w:r>
              <w:rPr>
                <w:noProof/>
                <w:webHidden/>
              </w:rPr>
            </w:r>
            <w:r>
              <w:rPr>
                <w:noProof/>
                <w:webHidden/>
              </w:rPr>
              <w:fldChar w:fldCharType="separate"/>
            </w:r>
            <w:r w:rsidR="000825EE">
              <w:rPr>
                <w:noProof/>
                <w:webHidden/>
              </w:rPr>
              <w:t>11</w:t>
            </w:r>
            <w:r>
              <w:rPr>
                <w:noProof/>
                <w:webHidden/>
              </w:rPr>
              <w:fldChar w:fldCharType="end"/>
            </w:r>
          </w:hyperlink>
        </w:p>
        <w:p w14:paraId="69CE690D" w14:textId="2F6E0A82" w:rsidR="002F19CC" w:rsidRDefault="002F19CC">
          <w:pPr>
            <w:pStyle w:val="Obsah1"/>
            <w:rPr>
              <w:rFonts w:eastAsiaTheme="minorEastAsia" w:cstheme="minorBidi"/>
              <w:noProof/>
              <w:kern w:val="2"/>
              <w:sz w:val="24"/>
              <w:lang w:eastAsia="cs-CZ"/>
              <w14:ligatures w14:val="standardContextual"/>
            </w:rPr>
          </w:pPr>
          <w:hyperlink w:anchor="_Toc215952371" w:history="1">
            <w:r w:rsidRPr="00452623">
              <w:rPr>
                <w:rStyle w:val="Hypertextovodkaz"/>
                <w:noProof/>
                <w:lang w:val="en-US"/>
              </w:rPr>
              <w:t>8</w:t>
            </w:r>
            <w:r>
              <w:rPr>
                <w:rFonts w:eastAsiaTheme="minorEastAsia" w:cstheme="minorBidi"/>
                <w:noProof/>
                <w:kern w:val="2"/>
                <w:sz w:val="24"/>
                <w:lang w:eastAsia="cs-CZ"/>
                <w14:ligatures w14:val="standardContextual"/>
              </w:rPr>
              <w:tab/>
            </w:r>
            <w:r w:rsidRPr="00452623">
              <w:rPr>
                <w:rStyle w:val="Hypertextovodkaz"/>
                <w:noProof/>
                <w:lang w:val="en-US"/>
              </w:rPr>
              <w:t>Conclusions</w:t>
            </w:r>
            <w:r>
              <w:rPr>
                <w:noProof/>
                <w:webHidden/>
              </w:rPr>
              <w:tab/>
            </w:r>
            <w:r>
              <w:rPr>
                <w:noProof/>
                <w:webHidden/>
              </w:rPr>
              <w:fldChar w:fldCharType="begin"/>
            </w:r>
            <w:r>
              <w:rPr>
                <w:noProof/>
                <w:webHidden/>
              </w:rPr>
              <w:instrText xml:space="preserve"> PAGEREF _Toc215952371 \h </w:instrText>
            </w:r>
            <w:r>
              <w:rPr>
                <w:noProof/>
                <w:webHidden/>
              </w:rPr>
            </w:r>
            <w:r>
              <w:rPr>
                <w:noProof/>
                <w:webHidden/>
              </w:rPr>
              <w:fldChar w:fldCharType="separate"/>
            </w:r>
            <w:r w:rsidR="000825EE">
              <w:rPr>
                <w:noProof/>
                <w:webHidden/>
              </w:rPr>
              <w:t>12</w:t>
            </w:r>
            <w:r>
              <w:rPr>
                <w:noProof/>
                <w:webHidden/>
              </w:rPr>
              <w:fldChar w:fldCharType="end"/>
            </w:r>
          </w:hyperlink>
        </w:p>
        <w:p w14:paraId="2EA0F90E" w14:textId="044C6B28" w:rsidR="002F19CC" w:rsidRDefault="002F19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2372" w:history="1">
            <w:r w:rsidRPr="00452623">
              <w:rPr>
                <w:rStyle w:val="Hypertextovodkaz"/>
                <w:noProof/>
                <w:lang w:val="en-US"/>
              </w:rPr>
              <w:t>8.1</w:t>
            </w:r>
            <w:r>
              <w:rPr>
                <w:rFonts w:eastAsiaTheme="minorEastAsia" w:cstheme="minorBidi"/>
                <w:noProof/>
                <w:kern w:val="2"/>
                <w:sz w:val="24"/>
                <w:lang w:eastAsia="cs-CZ"/>
                <w14:ligatures w14:val="standardContextual"/>
              </w:rPr>
              <w:tab/>
            </w:r>
            <w:r w:rsidRPr="00452623">
              <w:rPr>
                <w:rStyle w:val="Hypertextovodkaz"/>
                <w:noProof/>
                <w:lang w:val="en-US"/>
              </w:rPr>
              <w:t>Contribution for scientific field</w:t>
            </w:r>
            <w:r>
              <w:rPr>
                <w:noProof/>
                <w:webHidden/>
              </w:rPr>
              <w:tab/>
            </w:r>
            <w:r>
              <w:rPr>
                <w:noProof/>
                <w:webHidden/>
              </w:rPr>
              <w:fldChar w:fldCharType="begin"/>
            </w:r>
            <w:r>
              <w:rPr>
                <w:noProof/>
                <w:webHidden/>
              </w:rPr>
              <w:instrText xml:space="preserve"> PAGEREF _Toc215952372 \h </w:instrText>
            </w:r>
            <w:r>
              <w:rPr>
                <w:noProof/>
                <w:webHidden/>
              </w:rPr>
            </w:r>
            <w:r>
              <w:rPr>
                <w:noProof/>
                <w:webHidden/>
              </w:rPr>
              <w:fldChar w:fldCharType="separate"/>
            </w:r>
            <w:r w:rsidR="000825EE">
              <w:rPr>
                <w:noProof/>
                <w:webHidden/>
              </w:rPr>
              <w:t>12</w:t>
            </w:r>
            <w:r>
              <w:rPr>
                <w:noProof/>
                <w:webHidden/>
              </w:rPr>
              <w:fldChar w:fldCharType="end"/>
            </w:r>
          </w:hyperlink>
        </w:p>
        <w:p w14:paraId="707F660D" w14:textId="4DE48D8A" w:rsidR="002F19CC" w:rsidRDefault="002F19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2373" w:history="1">
            <w:r w:rsidRPr="00452623">
              <w:rPr>
                <w:rStyle w:val="Hypertextovodkaz"/>
                <w:noProof/>
                <w:lang w:val="en-US"/>
              </w:rPr>
              <w:t>8.2</w:t>
            </w:r>
            <w:r>
              <w:rPr>
                <w:rFonts w:eastAsiaTheme="minorEastAsia" w:cstheme="minorBidi"/>
                <w:noProof/>
                <w:kern w:val="2"/>
                <w:sz w:val="24"/>
                <w:lang w:eastAsia="cs-CZ"/>
                <w14:ligatures w14:val="standardContextual"/>
              </w:rPr>
              <w:tab/>
            </w:r>
            <w:r w:rsidRPr="00452623">
              <w:rPr>
                <w:rStyle w:val="Hypertextovodkaz"/>
                <w:noProof/>
                <w:lang w:val="en-US"/>
              </w:rPr>
              <w:t>Contribution for practice</w:t>
            </w:r>
            <w:r>
              <w:rPr>
                <w:noProof/>
                <w:webHidden/>
              </w:rPr>
              <w:tab/>
            </w:r>
            <w:r>
              <w:rPr>
                <w:noProof/>
                <w:webHidden/>
              </w:rPr>
              <w:fldChar w:fldCharType="begin"/>
            </w:r>
            <w:r>
              <w:rPr>
                <w:noProof/>
                <w:webHidden/>
              </w:rPr>
              <w:instrText xml:space="preserve"> PAGEREF _Toc215952373 \h </w:instrText>
            </w:r>
            <w:r>
              <w:rPr>
                <w:noProof/>
                <w:webHidden/>
              </w:rPr>
            </w:r>
            <w:r>
              <w:rPr>
                <w:noProof/>
                <w:webHidden/>
              </w:rPr>
              <w:fldChar w:fldCharType="separate"/>
            </w:r>
            <w:r w:rsidR="000825EE">
              <w:rPr>
                <w:noProof/>
                <w:webHidden/>
              </w:rPr>
              <w:t>12</w:t>
            </w:r>
            <w:r>
              <w:rPr>
                <w:noProof/>
                <w:webHidden/>
              </w:rPr>
              <w:fldChar w:fldCharType="end"/>
            </w:r>
          </w:hyperlink>
        </w:p>
        <w:p w14:paraId="627AE400" w14:textId="293DEA8C" w:rsidR="002F19CC" w:rsidRDefault="002F19CC">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2374" w:history="1">
            <w:r w:rsidRPr="00452623">
              <w:rPr>
                <w:rStyle w:val="Hypertextovodkaz"/>
                <w:noProof/>
                <w:lang w:val="en-US"/>
              </w:rPr>
              <w:t>8.3</w:t>
            </w:r>
            <w:r>
              <w:rPr>
                <w:rFonts w:eastAsiaTheme="minorEastAsia" w:cstheme="minorBidi"/>
                <w:noProof/>
                <w:kern w:val="2"/>
                <w:sz w:val="24"/>
                <w:lang w:eastAsia="cs-CZ"/>
                <w14:ligatures w14:val="standardContextual"/>
              </w:rPr>
              <w:tab/>
            </w:r>
            <w:r w:rsidRPr="00452623">
              <w:rPr>
                <w:rStyle w:val="Hypertextovodkaz"/>
                <w:noProof/>
                <w:lang w:val="en-US"/>
              </w:rPr>
              <w:t>Recommendation for further research</w:t>
            </w:r>
            <w:r>
              <w:rPr>
                <w:noProof/>
                <w:webHidden/>
              </w:rPr>
              <w:tab/>
            </w:r>
            <w:r>
              <w:rPr>
                <w:noProof/>
                <w:webHidden/>
              </w:rPr>
              <w:fldChar w:fldCharType="begin"/>
            </w:r>
            <w:r>
              <w:rPr>
                <w:noProof/>
                <w:webHidden/>
              </w:rPr>
              <w:instrText xml:space="preserve"> PAGEREF _Toc215952374 \h </w:instrText>
            </w:r>
            <w:r>
              <w:rPr>
                <w:noProof/>
                <w:webHidden/>
              </w:rPr>
            </w:r>
            <w:r>
              <w:rPr>
                <w:noProof/>
                <w:webHidden/>
              </w:rPr>
              <w:fldChar w:fldCharType="separate"/>
            </w:r>
            <w:r w:rsidR="000825EE">
              <w:rPr>
                <w:noProof/>
                <w:webHidden/>
              </w:rPr>
              <w:t>13</w:t>
            </w:r>
            <w:r>
              <w:rPr>
                <w:noProof/>
                <w:webHidden/>
              </w:rPr>
              <w:fldChar w:fldCharType="end"/>
            </w:r>
          </w:hyperlink>
        </w:p>
        <w:p w14:paraId="1F89C7C4" w14:textId="0EFAB0D7" w:rsidR="002F19CC" w:rsidRDefault="002F19CC">
          <w:pPr>
            <w:pStyle w:val="Obsah1"/>
            <w:rPr>
              <w:rFonts w:eastAsiaTheme="minorEastAsia" w:cstheme="minorBidi"/>
              <w:noProof/>
              <w:kern w:val="2"/>
              <w:sz w:val="24"/>
              <w:lang w:eastAsia="cs-CZ"/>
              <w14:ligatures w14:val="standardContextual"/>
            </w:rPr>
          </w:pPr>
          <w:hyperlink w:anchor="_Toc215952375" w:history="1">
            <w:r w:rsidRPr="00452623">
              <w:rPr>
                <w:rStyle w:val="Hypertextovodkaz"/>
                <w:noProof/>
              </w:rPr>
              <w:t>9</w:t>
            </w:r>
            <w:r>
              <w:rPr>
                <w:rFonts w:eastAsiaTheme="minorEastAsia" w:cstheme="minorBidi"/>
                <w:noProof/>
                <w:kern w:val="2"/>
                <w:sz w:val="24"/>
                <w:lang w:eastAsia="cs-CZ"/>
                <w14:ligatures w14:val="standardContextual"/>
              </w:rPr>
              <w:tab/>
            </w:r>
            <w:r w:rsidRPr="00452623">
              <w:rPr>
                <w:rStyle w:val="Hypertextovodkaz"/>
                <w:noProof/>
                <w:shd w:val="clear" w:color="auto" w:fill="FFFFFF"/>
              </w:rPr>
              <w:t>Použitá literatura</w:t>
            </w:r>
            <w:r>
              <w:rPr>
                <w:noProof/>
                <w:webHidden/>
              </w:rPr>
              <w:tab/>
            </w:r>
            <w:r>
              <w:rPr>
                <w:noProof/>
                <w:webHidden/>
              </w:rPr>
              <w:fldChar w:fldCharType="begin"/>
            </w:r>
            <w:r>
              <w:rPr>
                <w:noProof/>
                <w:webHidden/>
              </w:rPr>
              <w:instrText xml:space="preserve"> PAGEREF _Toc215952375 \h </w:instrText>
            </w:r>
            <w:r>
              <w:rPr>
                <w:noProof/>
                <w:webHidden/>
              </w:rPr>
            </w:r>
            <w:r>
              <w:rPr>
                <w:noProof/>
                <w:webHidden/>
              </w:rPr>
              <w:fldChar w:fldCharType="separate"/>
            </w:r>
            <w:r w:rsidR="000825EE">
              <w:rPr>
                <w:noProof/>
                <w:webHidden/>
              </w:rPr>
              <w:t>14</w:t>
            </w:r>
            <w:r>
              <w:rPr>
                <w:noProof/>
                <w:webHidden/>
              </w:rPr>
              <w:fldChar w:fldCharType="end"/>
            </w:r>
          </w:hyperlink>
        </w:p>
        <w:p w14:paraId="03C17609" w14:textId="67F0D7B4" w:rsidR="002F19CC" w:rsidRDefault="002F19CC">
          <w:pPr>
            <w:pStyle w:val="Obsah1"/>
            <w:rPr>
              <w:rFonts w:eastAsiaTheme="minorEastAsia" w:cstheme="minorBidi"/>
              <w:noProof/>
              <w:kern w:val="2"/>
              <w:sz w:val="24"/>
              <w:lang w:eastAsia="cs-CZ"/>
              <w14:ligatures w14:val="standardContextual"/>
            </w:rPr>
          </w:pPr>
          <w:hyperlink w:anchor="_Toc215952376" w:history="1">
            <w:r w:rsidRPr="00452623">
              <w:rPr>
                <w:rStyle w:val="Hypertextovodkaz"/>
                <w:noProof/>
              </w:rPr>
              <w:t>10</w:t>
            </w:r>
            <w:r>
              <w:rPr>
                <w:rFonts w:eastAsiaTheme="minorEastAsia" w:cstheme="minorBidi"/>
                <w:noProof/>
                <w:kern w:val="2"/>
                <w:sz w:val="24"/>
                <w:lang w:eastAsia="cs-CZ"/>
                <w14:ligatures w14:val="standardContextual"/>
              </w:rPr>
              <w:tab/>
            </w:r>
            <w:r w:rsidRPr="00452623">
              <w:rPr>
                <w:rStyle w:val="Hypertextovodkaz"/>
                <w:noProof/>
                <w:shd w:val="clear" w:color="auto" w:fill="FFFFFF"/>
              </w:rPr>
              <w:t xml:space="preserve">Seznam </w:t>
            </w:r>
            <w:r>
              <w:rPr>
                <w:rStyle w:val="Hypertextovodkaz"/>
                <w:noProof/>
                <w:shd w:val="clear" w:color="auto" w:fill="FFFFFF"/>
              </w:rPr>
              <w:t>v</w:t>
            </w:r>
            <w:r w:rsidRPr="00452623">
              <w:rPr>
                <w:rStyle w:val="Hypertextovodkaz"/>
                <w:noProof/>
                <w:shd w:val="clear" w:color="auto" w:fill="FFFFFF"/>
              </w:rPr>
              <w:t>lastních publikac</w:t>
            </w:r>
            <w:r>
              <w:rPr>
                <w:rStyle w:val="Hypertextovodkaz"/>
                <w:noProof/>
                <w:shd w:val="clear" w:color="auto" w:fill="FFFFFF"/>
              </w:rPr>
              <w:t>í</w:t>
            </w:r>
            <w:r>
              <w:rPr>
                <w:noProof/>
                <w:webHidden/>
              </w:rPr>
              <w:tab/>
            </w:r>
            <w:r>
              <w:rPr>
                <w:noProof/>
                <w:webHidden/>
              </w:rPr>
              <w:fldChar w:fldCharType="begin"/>
            </w:r>
            <w:r>
              <w:rPr>
                <w:noProof/>
                <w:webHidden/>
              </w:rPr>
              <w:instrText xml:space="preserve"> PAGEREF _Toc215952376 \h </w:instrText>
            </w:r>
            <w:r>
              <w:rPr>
                <w:noProof/>
                <w:webHidden/>
              </w:rPr>
            </w:r>
            <w:r>
              <w:rPr>
                <w:noProof/>
                <w:webHidden/>
              </w:rPr>
              <w:fldChar w:fldCharType="separate"/>
            </w:r>
            <w:r w:rsidR="000825EE">
              <w:rPr>
                <w:noProof/>
                <w:webHidden/>
              </w:rPr>
              <w:t>15</w:t>
            </w:r>
            <w:r>
              <w:rPr>
                <w:noProof/>
                <w:webHidden/>
              </w:rPr>
              <w:fldChar w:fldCharType="end"/>
            </w:r>
          </w:hyperlink>
        </w:p>
        <w:p w14:paraId="2FD9E3DA" w14:textId="5F8E088F" w:rsidR="002F19CC" w:rsidRDefault="002F19CC">
          <w:pPr>
            <w:pStyle w:val="Obsah1"/>
            <w:rPr>
              <w:rFonts w:eastAsiaTheme="minorEastAsia" w:cstheme="minorBidi"/>
              <w:noProof/>
              <w:kern w:val="2"/>
              <w:sz w:val="24"/>
              <w:lang w:eastAsia="cs-CZ"/>
              <w14:ligatures w14:val="standardContextual"/>
            </w:rPr>
          </w:pPr>
          <w:hyperlink w:anchor="_Toc215952377" w:history="1">
            <w:r w:rsidRPr="00452623">
              <w:rPr>
                <w:rStyle w:val="Hypertextovodkaz"/>
                <w:noProof/>
              </w:rPr>
              <w:t>11</w:t>
            </w:r>
            <w:r>
              <w:rPr>
                <w:rFonts w:eastAsiaTheme="minorEastAsia" w:cstheme="minorBidi"/>
                <w:noProof/>
                <w:kern w:val="2"/>
                <w:sz w:val="24"/>
                <w:lang w:eastAsia="cs-CZ"/>
                <w14:ligatures w14:val="standardContextual"/>
              </w:rPr>
              <w:tab/>
            </w:r>
            <w:r w:rsidRPr="00452623">
              <w:rPr>
                <w:rStyle w:val="Hypertextovodkaz"/>
                <w:noProof/>
              </w:rPr>
              <w:t>Seznam příloh</w:t>
            </w:r>
            <w:r>
              <w:rPr>
                <w:noProof/>
                <w:webHidden/>
              </w:rPr>
              <w:tab/>
            </w:r>
            <w:r>
              <w:rPr>
                <w:noProof/>
                <w:webHidden/>
              </w:rPr>
              <w:fldChar w:fldCharType="begin"/>
            </w:r>
            <w:r>
              <w:rPr>
                <w:noProof/>
                <w:webHidden/>
              </w:rPr>
              <w:instrText xml:space="preserve"> PAGEREF _Toc215952377 \h </w:instrText>
            </w:r>
            <w:r>
              <w:rPr>
                <w:noProof/>
                <w:webHidden/>
              </w:rPr>
            </w:r>
            <w:r>
              <w:rPr>
                <w:noProof/>
                <w:webHidden/>
              </w:rPr>
              <w:fldChar w:fldCharType="separate"/>
            </w:r>
            <w:r w:rsidR="000825EE">
              <w:rPr>
                <w:noProof/>
                <w:webHidden/>
              </w:rPr>
              <w:t>16</w:t>
            </w:r>
            <w:r>
              <w:rPr>
                <w:noProof/>
                <w:webHidden/>
              </w:rPr>
              <w:fldChar w:fldCharType="end"/>
            </w:r>
          </w:hyperlink>
        </w:p>
        <w:p w14:paraId="43DD6062" w14:textId="5506FEF5" w:rsidR="00262B8D" w:rsidRDefault="00262B8D" w:rsidP="00DE1D28">
          <w:r w:rsidRPr="00912F0A">
            <w:rPr>
              <w:b/>
              <w:bCs/>
              <w:sz w:val="24"/>
              <w:szCs w:val="28"/>
            </w:rPr>
            <w:fldChar w:fldCharType="end"/>
          </w:r>
        </w:p>
      </w:sdtContent>
    </w:sdt>
    <w:p w14:paraId="69DE082D" w14:textId="05EC8510" w:rsidR="00262B8D" w:rsidRDefault="00262B8D" w:rsidP="00DE1D28"/>
    <w:p w14:paraId="72E0B2B7" w14:textId="77777777" w:rsidR="00262B8D" w:rsidRDefault="00262B8D" w:rsidP="00DE1D28"/>
    <w:p w14:paraId="2FC23CC2" w14:textId="77777777" w:rsidR="00D06009" w:rsidRDefault="00262B8D" w:rsidP="00DE1D28">
      <w:pPr>
        <w:spacing w:after="160"/>
        <w:ind w:firstLine="0"/>
        <w:jc w:val="left"/>
        <w:sectPr w:rsidR="00D06009" w:rsidSect="009E72F0">
          <w:footerReference w:type="default" r:id="rId13"/>
          <w:pgSz w:w="11906" w:h="16838"/>
          <w:pgMar w:top="1417" w:right="1417" w:bottom="1417" w:left="1417" w:header="708" w:footer="708" w:gutter="0"/>
          <w:pgNumType w:start="1"/>
          <w:cols w:space="708"/>
          <w:docGrid w:linePitch="360"/>
        </w:sectPr>
      </w:pPr>
      <w:bookmarkStart w:id="2" w:name="_Hlk55212763"/>
      <w:r>
        <w:br w:type="page"/>
      </w:r>
    </w:p>
    <w:bookmarkEnd w:id="2"/>
    <w:p w14:paraId="7CAFF3F8" w14:textId="6966001F" w:rsidR="00F22ED6" w:rsidRPr="00EB49AE" w:rsidRDefault="00A35F95" w:rsidP="00DE1D28">
      <w:pPr>
        <w:pStyle w:val="Nadpisobsahu"/>
        <w:spacing w:line="288" w:lineRule="auto"/>
      </w:pPr>
      <w:r w:rsidRPr="00A35F95">
        <w:lastRenderedPageBreak/>
        <w:t>SEZNAM POUŽITÝCH ZKRATEK A SYMBOLŮ</w:t>
      </w:r>
    </w:p>
    <w:tbl>
      <w:tblPr>
        <w:tblStyle w:val="Mkatabulky"/>
        <w:tblW w:w="0" w:type="auto"/>
        <w:jc w:val="center"/>
        <w:tblLook w:val="04A0" w:firstRow="1" w:lastRow="0" w:firstColumn="1" w:lastColumn="0" w:noHBand="0" w:noVBand="1"/>
      </w:tblPr>
      <w:tblGrid>
        <w:gridCol w:w="1809"/>
        <w:gridCol w:w="1258"/>
        <w:gridCol w:w="5995"/>
      </w:tblGrid>
      <w:tr w:rsidR="00262B8D" w:rsidRPr="00CD76CB" w14:paraId="1F072F50" w14:textId="77777777" w:rsidTr="00D13476">
        <w:trPr>
          <w:trHeight w:val="340"/>
          <w:jc w:val="center"/>
        </w:trPr>
        <w:tc>
          <w:tcPr>
            <w:tcW w:w="1809" w:type="dxa"/>
            <w:vAlign w:val="center"/>
          </w:tcPr>
          <w:p w14:paraId="276C1C8A" w14:textId="5D759660" w:rsidR="00262B8D" w:rsidRPr="00CD76CB" w:rsidRDefault="00D13476" w:rsidP="00DE1D28">
            <w:pPr>
              <w:ind w:firstLine="0"/>
              <w:jc w:val="center"/>
              <w:rPr>
                <w:b/>
                <w:bCs/>
                <w:sz w:val="24"/>
                <w:szCs w:val="28"/>
              </w:rPr>
            </w:pPr>
            <w:r w:rsidRPr="00D13476">
              <w:rPr>
                <w:b/>
                <w:bCs/>
                <w:sz w:val="24"/>
                <w:szCs w:val="28"/>
              </w:rPr>
              <w:t>Zkratka/Symbol</w:t>
            </w:r>
          </w:p>
        </w:tc>
        <w:tc>
          <w:tcPr>
            <w:tcW w:w="1258" w:type="dxa"/>
            <w:vAlign w:val="center"/>
          </w:tcPr>
          <w:p w14:paraId="798FADE6" w14:textId="2D7C163B" w:rsidR="00262B8D" w:rsidRPr="00CD76CB" w:rsidRDefault="00262B8D" w:rsidP="00DE1D28">
            <w:pPr>
              <w:ind w:firstLine="0"/>
              <w:jc w:val="center"/>
              <w:rPr>
                <w:b/>
                <w:bCs/>
                <w:sz w:val="24"/>
                <w:szCs w:val="28"/>
              </w:rPr>
            </w:pPr>
            <w:r w:rsidRPr="00CD76CB">
              <w:rPr>
                <w:b/>
                <w:bCs/>
                <w:sz w:val="24"/>
                <w:szCs w:val="28"/>
              </w:rPr>
              <w:t>Jednotka</w:t>
            </w:r>
          </w:p>
        </w:tc>
        <w:tc>
          <w:tcPr>
            <w:tcW w:w="5995" w:type="dxa"/>
            <w:vAlign w:val="center"/>
          </w:tcPr>
          <w:p w14:paraId="180F539B" w14:textId="1EB3667E" w:rsidR="00262B8D" w:rsidRPr="00CD76CB" w:rsidRDefault="00262B8D" w:rsidP="00DE1D28">
            <w:pPr>
              <w:ind w:firstLine="0"/>
              <w:jc w:val="center"/>
              <w:rPr>
                <w:b/>
                <w:bCs/>
                <w:sz w:val="24"/>
                <w:szCs w:val="28"/>
              </w:rPr>
            </w:pPr>
            <w:r w:rsidRPr="00CD76CB">
              <w:rPr>
                <w:b/>
                <w:bCs/>
                <w:sz w:val="24"/>
                <w:szCs w:val="28"/>
              </w:rPr>
              <w:t>Popis</w:t>
            </w:r>
          </w:p>
        </w:tc>
      </w:tr>
      <w:tr w:rsidR="00262B8D" w:rsidRPr="00CD76CB" w14:paraId="3A3D36DF" w14:textId="77777777" w:rsidTr="00D13476">
        <w:trPr>
          <w:trHeight w:val="340"/>
          <w:jc w:val="center"/>
        </w:trPr>
        <w:tc>
          <w:tcPr>
            <w:tcW w:w="1809" w:type="dxa"/>
            <w:vAlign w:val="center"/>
          </w:tcPr>
          <w:p w14:paraId="54941867" w14:textId="77777777" w:rsidR="00262B8D" w:rsidRPr="00CD76CB" w:rsidRDefault="00262B8D" w:rsidP="00DE1D28">
            <w:pPr>
              <w:ind w:firstLine="0"/>
              <w:jc w:val="center"/>
              <w:rPr>
                <w:sz w:val="24"/>
                <w:szCs w:val="28"/>
              </w:rPr>
            </w:pPr>
          </w:p>
        </w:tc>
        <w:tc>
          <w:tcPr>
            <w:tcW w:w="1258" w:type="dxa"/>
            <w:vAlign w:val="center"/>
          </w:tcPr>
          <w:p w14:paraId="507908AD" w14:textId="77777777" w:rsidR="00262B8D" w:rsidRPr="00CD76CB" w:rsidRDefault="00262B8D" w:rsidP="00DE1D28">
            <w:pPr>
              <w:ind w:firstLine="0"/>
              <w:jc w:val="center"/>
              <w:rPr>
                <w:i/>
                <w:iCs/>
                <w:sz w:val="24"/>
                <w:szCs w:val="28"/>
              </w:rPr>
            </w:pPr>
          </w:p>
        </w:tc>
        <w:tc>
          <w:tcPr>
            <w:tcW w:w="5995" w:type="dxa"/>
            <w:vAlign w:val="center"/>
          </w:tcPr>
          <w:p w14:paraId="4E4EA5D8" w14:textId="77777777" w:rsidR="00262B8D" w:rsidRPr="00CD76CB" w:rsidRDefault="00262B8D" w:rsidP="00DE1D28">
            <w:pPr>
              <w:ind w:firstLine="0"/>
              <w:jc w:val="center"/>
              <w:rPr>
                <w:sz w:val="24"/>
                <w:szCs w:val="28"/>
              </w:rPr>
            </w:pPr>
          </w:p>
        </w:tc>
      </w:tr>
      <w:tr w:rsidR="00262B8D" w:rsidRPr="00CD76CB" w14:paraId="614934F7" w14:textId="77777777" w:rsidTr="00D13476">
        <w:trPr>
          <w:trHeight w:val="340"/>
          <w:jc w:val="center"/>
        </w:trPr>
        <w:tc>
          <w:tcPr>
            <w:tcW w:w="1809" w:type="dxa"/>
            <w:vAlign w:val="center"/>
          </w:tcPr>
          <w:p w14:paraId="30FA16FC" w14:textId="77777777" w:rsidR="00262B8D" w:rsidRPr="00CD76CB" w:rsidRDefault="00262B8D" w:rsidP="00DE1D28">
            <w:pPr>
              <w:ind w:firstLine="0"/>
              <w:jc w:val="center"/>
              <w:rPr>
                <w:sz w:val="24"/>
                <w:szCs w:val="28"/>
              </w:rPr>
            </w:pPr>
          </w:p>
        </w:tc>
        <w:tc>
          <w:tcPr>
            <w:tcW w:w="1258" w:type="dxa"/>
            <w:vAlign w:val="center"/>
          </w:tcPr>
          <w:p w14:paraId="05508536" w14:textId="77777777" w:rsidR="00262B8D" w:rsidRPr="00CD76CB" w:rsidRDefault="00262B8D" w:rsidP="00DE1D28">
            <w:pPr>
              <w:ind w:firstLine="0"/>
              <w:jc w:val="center"/>
              <w:rPr>
                <w:i/>
                <w:iCs/>
                <w:sz w:val="24"/>
                <w:szCs w:val="28"/>
              </w:rPr>
            </w:pPr>
          </w:p>
        </w:tc>
        <w:tc>
          <w:tcPr>
            <w:tcW w:w="5995" w:type="dxa"/>
            <w:vAlign w:val="center"/>
          </w:tcPr>
          <w:p w14:paraId="7D131CEA" w14:textId="77777777" w:rsidR="00262B8D" w:rsidRPr="00CD76CB" w:rsidRDefault="00262B8D" w:rsidP="00DE1D28">
            <w:pPr>
              <w:ind w:firstLine="0"/>
              <w:jc w:val="center"/>
              <w:rPr>
                <w:sz w:val="24"/>
                <w:szCs w:val="28"/>
              </w:rPr>
            </w:pPr>
          </w:p>
        </w:tc>
      </w:tr>
      <w:tr w:rsidR="00262B8D" w:rsidRPr="00CD76CB" w14:paraId="46BB2EC5" w14:textId="77777777" w:rsidTr="00D13476">
        <w:trPr>
          <w:trHeight w:val="340"/>
          <w:jc w:val="center"/>
        </w:trPr>
        <w:tc>
          <w:tcPr>
            <w:tcW w:w="1809" w:type="dxa"/>
            <w:vAlign w:val="center"/>
          </w:tcPr>
          <w:p w14:paraId="00AFC767" w14:textId="77777777" w:rsidR="00262B8D" w:rsidRPr="00CD76CB" w:rsidRDefault="00262B8D" w:rsidP="00DE1D28">
            <w:pPr>
              <w:ind w:firstLine="0"/>
              <w:jc w:val="center"/>
              <w:rPr>
                <w:sz w:val="24"/>
                <w:szCs w:val="28"/>
              </w:rPr>
            </w:pPr>
          </w:p>
        </w:tc>
        <w:tc>
          <w:tcPr>
            <w:tcW w:w="1258" w:type="dxa"/>
            <w:vAlign w:val="center"/>
          </w:tcPr>
          <w:p w14:paraId="72815FCE" w14:textId="77777777" w:rsidR="00262B8D" w:rsidRPr="00CD76CB" w:rsidRDefault="00262B8D" w:rsidP="00DE1D28">
            <w:pPr>
              <w:ind w:firstLine="0"/>
              <w:jc w:val="center"/>
              <w:rPr>
                <w:i/>
                <w:iCs/>
                <w:sz w:val="24"/>
                <w:szCs w:val="28"/>
              </w:rPr>
            </w:pPr>
          </w:p>
        </w:tc>
        <w:tc>
          <w:tcPr>
            <w:tcW w:w="5995" w:type="dxa"/>
            <w:vAlign w:val="center"/>
          </w:tcPr>
          <w:p w14:paraId="6845542D" w14:textId="77777777" w:rsidR="00262B8D" w:rsidRPr="00CD76CB" w:rsidRDefault="00262B8D" w:rsidP="00DE1D28">
            <w:pPr>
              <w:ind w:firstLine="0"/>
              <w:jc w:val="center"/>
              <w:rPr>
                <w:sz w:val="24"/>
                <w:szCs w:val="28"/>
              </w:rPr>
            </w:pPr>
          </w:p>
        </w:tc>
      </w:tr>
    </w:tbl>
    <w:p w14:paraId="1BBF96A7" w14:textId="6ECA75A8" w:rsidR="00631079" w:rsidRDefault="00631079" w:rsidP="00DE1D28"/>
    <w:p w14:paraId="6810B1AE" w14:textId="637D3F98" w:rsidR="00F22ED6" w:rsidRDefault="00F22ED6" w:rsidP="00DE1D28"/>
    <w:p w14:paraId="56FD8CD3" w14:textId="77777777" w:rsidR="00F22ED6" w:rsidRDefault="00F22ED6" w:rsidP="00DE1D28"/>
    <w:p w14:paraId="38931DD6" w14:textId="7EEC673E" w:rsidR="00631079" w:rsidRDefault="00631079" w:rsidP="00DE1D28"/>
    <w:p w14:paraId="4E41A0D2" w14:textId="46C37653" w:rsidR="00631079" w:rsidRDefault="00631079" w:rsidP="00DE1D28">
      <w:pPr>
        <w:spacing w:after="160"/>
        <w:ind w:firstLine="0"/>
        <w:jc w:val="left"/>
      </w:pPr>
      <w:r>
        <w:br w:type="page"/>
      </w:r>
    </w:p>
    <w:p w14:paraId="506DFCBE" w14:textId="7B00A05F" w:rsidR="00A35F95" w:rsidRPr="00EB49AE" w:rsidRDefault="00A35F95" w:rsidP="00DE1D28">
      <w:pPr>
        <w:pStyle w:val="Nadpisobsahu"/>
        <w:spacing w:line="288" w:lineRule="auto"/>
      </w:pPr>
      <w:r w:rsidRPr="00A35F95">
        <w:lastRenderedPageBreak/>
        <w:t>SEZNAM TABULEK A ILUSTRACÍ</w:t>
      </w:r>
    </w:p>
    <w:tbl>
      <w:tblPr>
        <w:tblStyle w:val="Mkatabulky"/>
        <w:tblW w:w="9127" w:type="dxa"/>
        <w:jc w:val="center"/>
        <w:tblLook w:val="04A0" w:firstRow="1" w:lastRow="0" w:firstColumn="1" w:lastColumn="0" w:noHBand="0" w:noVBand="1"/>
      </w:tblPr>
      <w:tblGrid>
        <w:gridCol w:w="1247"/>
        <w:gridCol w:w="6746"/>
        <w:gridCol w:w="1134"/>
      </w:tblGrid>
      <w:tr w:rsidR="00BA6DDF" w:rsidRPr="00CD76CB" w14:paraId="6A86F0F5" w14:textId="77777777" w:rsidTr="00BA6DDF">
        <w:trPr>
          <w:trHeight w:val="340"/>
          <w:jc w:val="center"/>
        </w:trPr>
        <w:tc>
          <w:tcPr>
            <w:tcW w:w="1247" w:type="dxa"/>
            <w:vAlign w:val="center"/>
          </w:tcPr>
          <w:p w14:paraId="2685DFFD" w14:textId="79243BDE" w:rsidR="00A35F95" w:rsidRPr="00CD76CB" w:rsidRDefault="00A030DC" w:rsidP="00DE1D28">
            <w:pPr>
              <w:ind w:firstLine="0"/>
              <w:jc w:val="center"/>
              <w:rPr>
                <w:b/>
                <w:bCs/>
                <w:sz w:val="24"/>
                <w:szCs w:val="28"/>
              </w:rPr>
            </w:pPr>
            <w:r>
              <w:rPr>
                <w:b/>
                <w:bCs/>
                <w:sz w:val="24"/>
                <w:szCs w:val="28"/>
              </w:rPr>
              <w:t>Číslo</w:t>
            </w:r>
          </w:p>
        </w:tc>
        <w:tc>
          <w:tcPr>
            <w:tcW w:w="6746" w:type="dxa"/>
            <w:vAlign w:val="center"/>
          </w:tcPr>
          <w:p w14:paraId="78EEB404" w14:textId="7E9EB368" w:rsidR="00A35F95" w:rsidRPr="00CD76CB" w:rsidRDefault="00BA6DDF" w:rsidP="00DE1D28">
            <w:pPr>
              <w:ind w:firstLine="0"/>
              <w:jc w:val="center"/>
              <w:rPr>
                <w:b/>
                <w:bCs/>
                <w:sz w:val="24"/>
                <w:szCs w:val="28"/>
              </w:rPr>
            </w:pPr>
            <w:r w:rsidRPr="00CD76CB">
              <w:rPr>
                <w:b/>
                <w:bCs/>
                <w:sz w:val="24"/>
                <w:szCs w:val="28"/>
              </w:rPr>
              <w:t>Název tabulky / ilustrace</w:t>
            </w:r>
          </w:p>
        </w:tc>
        <w:tc>
          <w:tcPr>
            <w:tcW w:w="1134" w:type="dxa"/>
            <w:vAlign w:val="center"/>
          </w:tcPr>
          <w:p w14:paraId="787CE5C0" w14:textId="483BA9E6" w:rsidR="00A35F95" w:rsidRPr="00CD76CB" w:rsidRDefault="00BA6DDF" w:rsidP="00DE1D28">
            <w:pPr>
              <w:ind w:firstLine="0"/>
              <w:jc w:val="center"/>
              <w:rPr>
                <w:b/>
                <w:bCs/>
                <w:sz w:val="24"/>
                <w:szCs w:val="28"/>
              </w:rPr>
            </w:pPr>
            <w:r w:rsidRPr="00CD76CB">
              <w:rPr>
                <w:b/>
                <w:bCs/>
                <w:sz w:val="24"/>
                <w:szCs w:val="28"/>
              </w:rPr>
              <w:t>Strana</w:t>
            </w:r>
          </w:p>
        </w:tc>
      </w:tr>
      <w:tr w:rsidR="00BA6DDF" w:rsidRPr="00CD76CB" w14:paraId="0F691A96" w14:textId="77777777" w:rsidTr="00BA6DDF">
        <w:trPr>
          <w:trHeight w:val="340"/>
          <w:jc w:val="center"/>
        </w:trPr>
        <w:tc>
          <w:tcPr>
            <w:tcW w:w="1247" w:type="dxa"/>
            <w:vAlign w:val="center"/>
          </w:tcPr>
          <w:p w14:paraId="55D6CABC" w14:textId="77777777" w:rsidR="00A35F95" w:rsidRPr="00CD76CB" w:rsidRDefault="00A35F95" w:rsidP="00DE1D28">
            <w:pPr>
              <w:ind w:firstLine="0"/>
              <w:jc w:val="center"/>
              <w:rPr>
                <w:sz w:val="24"/>
                <w:szCs w:val="28"/>
              </w:rPr>
            </w:pPr>
          </w:p>
        </w:tc>
        <w:tc>
          <w:tcPr>
            <w:tcW w:w="6746" w:type="dxa"/>
            <w:vAlign w:val="center"/>
          </w:tcPr>
          <w:p w14:paraId="2C2C5F12" w14:textId="77777777" w:rsidR="00A35F95" w:rsidRPr="00CD76CB" w:rsidRDefault="00A35F95" w:rsidP="00DE1D28">
            <w:pPr>
              <w:ind w:firstLine="0"/>
              <w:jc w:val="center"/>
              <w:rPr>
                <w:i/>
                <w:iCs/>
                <w:sz w:val="24"/>
                <w:szCs w:val="28"/>
              </w:rPr>
            </w:pPr>
          </w:p>
        </w:tc>
        <w:tc>
          <w:tcPr>
            <w:tcW w:w="1134" w:type="dxa"/>
            <w:vAlign w:val="center"/>
          </w:tcPr>
          <w:p w14:paraId="3D480809" w14:textId="77777777" w:rsidR="00A35F95" w:rsidRPr="00CD76CB" w:rsidRDefault="00A35F95" w:rsidP="00DE1D28">
            <w:pPr>
              <w:ind w:firstLine="0"/>
              <w:jc w:val="center"/>
              <w:rPr>
                <w:sz w:val="24"/>
                <w:szCs w:val="28"/>
              </w:rPr>
            </w:pPr>
          </w:p>
        </w:tc>
      </w:tr>
      <w:tr w:rsidR="00BA6DDF" w:rsidRPr="00CD76CB" w14:paraId="6225D0F9" w14:textId="77777777" w:rsidTr="00BA6DDF">
        <w:trPr>
          <w:trHeight w:val="340"/>
          <w:jc w:val="center"/>
        </w:trPr>
        <w:tc>
          <w:tcPr>
            <w:tcW w:w="1247" w:type="dxa"/>
            <w:vAlign w:val="center"/>
          </w:tcPr>
          <w:p w14:paraId="4E2DB3C0" w14:textId="77777777" w:rsidR="00A35F95" w:rsidRPr="00CD76CB" w:rsidRDefault="00A35F95" w:rsidP="00DE1D28">
            <w:pPr>
              <w:ind w:firstLine="0"/>
              <w:jc w:val="center"/>
              <w:rPr>
                <w:sz w:val="24"/>
                <w:szCs w:val="28"/>
              </w:rPr>
            </w:pPr>
          </w:p>
        </w:tc>
        <w:tc>
          <w:tcPr>
            <w:tcW w:w="6746" w:type="dxa"/>
            <w:vAlign w:val="center"/>
          </w:tcPr>
          <w:p w14:paraId="4A559CA0" w14:textId="77777777" w:rsidR="00A35F95" w:rsidRPr="00CD76CB" w:rsidRDefault="00A35F95" w:rsidP="00DE1D28">
            <w:pPr>
              <w:ind w:firstLine="0"/>
              <w:jc w:val="center"/>
              <w:rPr>
                <w:i/>
                <w:iCs/>
                <w:sz w:val="24"/>
                <w:szCs w:val="28"/>
              </w:rPr>
            </w:pPr>
          </w:p>
        </w:tc>
        <w:tc>
          <w:tcPr>
            <w:tcW w:w="1134" w:type="dxa"/>
            <w:vAlign w:val="center"/>
          </w:tcPr>
          <w:p w14:paraId="516671BA" w14:textId="77777777" w:rsidR="00A35F95" w:rsidRPr="00CD76CB" w:rsidRDefault="00A35F95" w:rsidP="00DE1D28">
            <w:pPr>
              <w:ind w:firstLine="0"/>
              <w:jc w:val="center"/>
              <w:rPr>
                <w:sz w:val="24"/>
                <w:szCs w:val="28"/>
              </w:rPr>
            </w:pPr>
          </w:p>
        </w:tc>
      </w:tr>
      <w:tr w:rsidR="00BA6DDF" w:rsidRPr="00CD76CB" w14:paraId="74362872" w14:textId="77777777" w:rsidTr="00BA6DDF">
        <w:trPr>
          <w:trHeight w:val="340"/>
          <w:jc w:val="center"/>
        </w:trPr>
        <w:tc>
          <w:tcPr>
            <w:tcW w:w="1247" w:type="dxa"/>
            <w:vAlign w:val="center"/>
          </w:tcPr>
          <w:p w14:paraId="5FCEC994" w14:textId="77777777" w:rsidR="00A35F95" w:rsidRPr="00CD76CB" w:rsidRDefault="00A35F95" w:rsidP="00DE1D28">
            <w:pPr>
              <w:ind w:firstLine="0"/>
              <w:jc w:val="center"/>
              <w:rPr>
                <w:sz w:val="24"/>
                <w:szCs w:val="28"/>
              </w:rPr>
            </w:pPr>
          </w:p>
        </w:tc>
        <w:tc>
          <w:tcPr>
            <w:tcW w:w="6746" w:type="dxa"/>
            <w:vAlign w:val="center"/>
          </w:tcPr>
          <w:p w14:paraId="1B182CE7" w14:textId="77777777" w:rsidR="00A35F95" w:rsidRPr="00CD76CB" w:rsidRDefault="00A35F95" w:rsidP="00DE1D28">
            <w:pPr>
              <w:ind w:firstLine="0"/>
              <w:jc w:val="center"/>
              <w:rPr>
                <w:i/>
                <w:iCs/>
                <w:sz w:val="24"/>
                <w:szCs w:val="28"/>
              </w:rPr>
            </w:pPr>
          </w:p>
        </w:tc>
        <w:tc>
          <w:tcPr>
            <w:tcW w:w="1134" w:type="dxa"/>
            <w:vAlign w:val="center"/>
          </w:tcPr>
          <w:p w14:paraId="097F503F" w14:textId="77777777" w:rsidR="00A35F95" w:rsidRPr="00CD76CB" w:rsidRDefault="00A35F95" w:rsidP="00DE1D28">
            <w:pPr>
              <w:ind w:firstLine="0"/>
              <w:jc w:val="center"/>
              <w:rPr>
                <w:sz w:val="24"/>
                <w:szCs w:val="28"/>
              </w:rPr>
            </w:pPr>
          </w:p>
        </w:tc>
      </w:tr>
    </w:tbl>
    <w:p w14:paraId="5CBA9A05" w14:textId="77777777" w:rsidR="00A35F95" w:rsidRDefault="00A35F95" w:rsidP="00DE1D28"/>
    <w:p w14:paraId="7DB38E59" w14:textId="77777777" w:rsidR="00A35F95" w:rsidRDefault="00A35F95" w:rsidP="00DE1D28"/>
    <w:p w14:paraId="692263C2" w14:textId="77777777" w:rsidR="00A35F95" w:rsidRDefault="00A35F95" w:rsidP="00DE1D28"/>
    <w:p w14:paraId="030A1735" w14:textId="77777777" w:rsidR="00A35F95" w:rsidRDefault="00A35F95" w:rsidP="00DE1D28"/>
    <w:p w14:paraId="0135171F" w14:textId="77777777" w:rsidR="00A35F95" w:rsidRDefault="00A35F95" w:rsidP="00DE1D28"/>
    <w:p w14:paraId="4F644006" w14:textId="77777777" w:rsidR="00A35F95" w:rsidRDefault="00A35F95" w:rsidP="00DE1D28"/>
    <w:p w14:paraId="153FF1F0" w14:textId="77777777" w:rsidR="00A35F95" w:rsidRDefault="00A35F95" w:rsidP="00DE1D28"/>
    <w:p w14:paraId="66E9952C" w14:textId="77777777" w:rsidR="00A35F95" w:rsidRDefault="00A35F95" w:rsidP="00DE1D28"/>
    <w:p w14:paraId="40C26ACE" w14:textId="77777777" w:rsidR="00A35F95" w:rsidRDefault="00A35F95" w:rsidP="00DE1D28"/>
    <w:p w14:paraId="6ECF8A0D" w14:textId="77777777" w:rsidR="00A35F95" w:rsidRDefault="00A35F95" w:rsidP="00DE1D28"/>
    <w:p w14:paraId="552C3331" w14:textId="77777777" w:rsidR="00A35F95" w:rsidRDefault="00A35F95" w:rsidP="00DE1D28"/>
    <w:p w14:paraId="0066CE62" w14:textId="77777777" w:rsidR="00A35F95" w:rsidRDefault="00A35F95" w:rsidP="00DE1D28"/>
    <w:p w14:paraId="6B68FE1F" w14:textId="77777777" w:rsidR="00A35F95" w:rsidRDefault="00A35F95" w:rsidP="00DE1D28"/>
    <w:p w14:paraId="66D2D74D" w14:textId="77777777" w:rsidR="00A35F95" w:rsidRDefault="00A35F95" w:rsidP="00DE1D28"/>
    <w:p w14:paraId="62163FAB" w14:textId="77777777" w:rsidR="00A35F95" w:rsidRDefault="00A35F95" w:rsidP="00DE1D28"/>
    <w:p w14:paraId="21AE5D6D" w14:textId="77777777" w:rsidR="00A35F95" w:rsidRDefault="00A35F95" w:rsidP="00DE1D28"/>
    <w:p w14:paraId="55BDFAD6" w14:textId="77777777" w:rsidR="00A35F95" w:rsidRDefault="00A35F95" w:rsidP="00DE1D28"/>
    <w:p w14:paraId="42958652" w14:textId="77777777" w:rsidR="00A35F95" w:rsidRDefault="00A35F95" w:rsidP="00DE1D28"/>
    <w:p w14:paraId="55E946D9" w14:textId="77777777" w:rsidR="00A35F95" w:rsidRDefault="00A35F95" w:rsidP="00DE1D28"/>
    <w:p w14:paraId="1C40C19C" w14:textId="77777777" w:rsidR="00A35F95" w:rsidRDefault="00A35F95" w:rsidP="00DE1D28"/>
    <w:p w14:paraId="4F6BC59D" w14:textId="77777777" w:rsidR="00A35F95" w:rsidRDefault="00A35F95" w:rsidP="00DE1D28"/>
    <w:p w14:paraId="4485F21E" w14:textId="77777777" w:rsidR="00A35F95" w:rsidRDefault="00A35F95" w:rsidP="00DE1D28"/>
    <w:p w14:paraId="40B1B179" w14:textId="77777777" w:rsidR="00A35F95" w:rsidRDefault="00A35F95" w:rsidP="00DE1D28"/>
    <w:p w14:paraId="1838D349" w14:textId="77777777" w:rsidR="00A35F95" w:rsidRDefault="00A35F95" w:rsidP="00DE1D28"/>
    <w:p w14:paraId="5BA1DBD3" w14:textId="77777777" w:rsidR="00A35F95" w:rsidRDefault="00A35F95" w:rsidP="00DE1D28"/>
    <w:p w14:paraId="699C014A" w14:textId="77777777" w:rsidR="00A35F95" w:rsidRDefault="00A35F95" w:rsidP="00DE1D28"/>
    <w:p w14:paraId="59B9EC99" w14:textId="77777777" w:rsidR="00A35F95" w:rsidRDefault="00A35F95" w:rsidP="00DE1D28"/>
    <w:p w14:paraId="149CACB7" w14:textId="77777777" w:rsidR="00A35F95" w:rsidRDefault="00A35F95" w:rsidP="00DE1D28"/>
    <w:p w14:paraId="1BFED070" w14:textId="77777777" w:rsidR="00A35F95" w:rsidRDefault="00A35F95" w:rsidP="00DE1D28"/>
    <w:p w14:paraId="1FAA3ABE" w14:textId="77777777" w:rsidR="00A35F95" w:rsidRDefault="00A35F95" w:rsidP="00DE1D28"/>
    <w:p w14:paraId="67EAE594" w14:textId="77777777" w:rsidR="00A35F95" w:rsidRDefault="00A35F95" w:rsidP="00DE1D28"/>
    <w:p w14:paraId="0CAD6733" w14:textId="77777777" w:rsidR="00A35F95" w:rsidRDefault="00A35F95" w:rsidP="00DE1D28"/>
    <w:p w14:paraId="593B05E3" w14:textId="77777777" w:rsidR="00A35F95" w:rsidRDefault="00A35F95" w:rsidP="00DE1D28">
      <w:pPr>
        <w:spacing w:after="160"/>
        <w:ind w:firstLine="0"/>
        <w:jc w:val="left"/>
      </w:pPr>
    </w:p>
    <w:p w14:paraId="3D96534B" w14:textId="7AA61D3A" w:rsidR="00611FA6" w:rsidRDefault="00A15AD8" w:rsidP="00DE1D28">
      <w:pPr>
        <w:pStyle w:val="Nadpis1"/>
        <w:spacing w:after="120"/>
      </w:pPr>
      <w:bookmarkStart w:id="3" w:name="_Toc215952357"/>
      <w:bookmarkStart w:id="4" w:name="_Hlk60916516"/>
      <w:r>
        <w:lastRenderedPageBreak/>
        <w:t>Ú</w:t>
      </w:r>
      <w:r w:rsidR="00611FA6" w:rsidRPr="00973DBF">
        <w:t>vod</w:t>
      </w:r>
      <w:bookmarkEnd w:id="3"/>
    </w:p>
    <w:bookmarkEnd w:id="4"/>
    <w:p w14:paraId="6B67B2B8" w14:textId="77777777" w:rsidR="00A35F95" w:rsidRPr="00CD76CB" w:rsidRDefault="00A35F95" w:rsidP="00DE1D28">
      <w:pPr>
        <w:rPr>
          <w:sz w:val="24"/>
          <w:szCs w:val="28"/>
        </w:rPr>
      </w:pPr>
      <w:r w:rsidRPr="00CD76CB">
        <w:rPr>
          <w:sz w:val="24"/>
          <w:szCs w:val="28"/>
        </w:rPr>
        <w:t>Tato šablona slouží k usnadnění tvorby disertační práce a k zajištění jednotné formální úpravy závěrečných prací na Fakultě materiálově-technologické VŠB – Technické univerzity Ostrava.</w:t>
      </w:r>
    </w:p>
    <w:p w14:paraId="04402440" w14:textId="77777777" w:rsidR="00A35F95" w:rsidRPr="00CD76CB" w:rsidRDefault="00A35F95" w:rsidP="00DE1D28">
      <w:pPr>
        <w:rPr>
          <w:sz w:val="24"/>
          <w:szCs w:val="28"/>
        </w:rPr>
      </w:pPr>
      <w:r w:rsidRPr="00CD76CB">
        <w:rPr>
          <w:sz w:val="24"/>
          <w:szCs w:val="28"/>
        </w:rPr>
        <w:t>Výsledný vzhled práce, její struktura, formální úprava a jazyková úroveň, včetně dodržení odborné terminologie a pravopisných pravidel, jsou součástí celkového hodnocení práce i její obhajoby.</w:t>
      </w:r>
    </w:p>
    <w:p w14:paraId="37FB0BA3" w14:textId="6798C714" w:rsidR="00AE0AD2" w:rsidRPr="00CD76CB" w:rsidRDefault="00A35F95" w:rsidP="00DE1D28">
      <w:pPr>
        <w:rPr>
          <w:sz w:val="24"/>
          <w:szCs w:val="28"/>
        </w:rPr>
      </w:pPr>
      <w:r w:rsidRPr="00CD76CB">
        <w:rPr>
          <w:sz w:val="24"/>
          <w:szCs w:val="28"/>
        </w:rPr>
        <w:t>Pro následující text je použit formát „Normální“. Pokud chcete použít text zarovnaný vlevo bez odsazení prvního řádku a s mezerami mezi odstavci, zvolte formát „Normální zarovnaný“. V šabloně není aktivováno dělení slov.</w:t>
      </w:r>
    </w:p>
    <w:p w14:paraId="6A656997" w14:textId="5BA9F0D0" w:rsidR="009323AC" w:rsidRDefault="006A0686" w:rsidP="00DE1D28">
      <w:pPr>
        <w:rPr>
          <w:sz w:val="24"/>
          <w:szCs w:val="28"/>
        </w:rPr>
      </w:pPr>
      <w:bookmarkStart w:id="5" w:name="_Hlk60912765"/>
      <w:r w:rsidRPr="006A0686">
        <w:rPr>
          <w:sz w:val="24"/>
          <w:szCs w:val="28"/>
        </w:rPr>
        <w:t>Úvod disertační práce vymezuje celkový rámec a výzkumný kontext zkoumané problematiky. Obsahuje jasné zdůvodnění výběru tématu a zdůraznění jeho aktuálnosti v rámci současného vědeckého poznání či praxe. Součástí úvodu je formulace hlavního vědeckého cíle a stručná analýza dosavadních přístupů. Úvod rovněž představuje teoretická východiska, z nichž práce vychází, a vymezuje očekávané výsledky a vědecký přínos práce.</w:t>
      </w:r>
    </w:p>
    <w:p w14:paraId="0F185749" w14:textId="55DBC019" w:rsidR="00D01696" w:rsidRPr="005836E3" w:rsidRDefault="005836E3" w:rsidP="00DE1D28">
      <w:pPr>
        <w:rPr>
          <w:b/>
          <w:bCs/>
          <w:sz w:val="24"/>
          <w:szCs w:val="28"/>
        </w:rPr>
      </w:pPr>
      <w:r w:rsidRPr="005836E3">
        <w:rPr>
          <w:b/>
          <w:bCs/>
          <w:sz w:val="24"/>
          <w:szCs w:val="28"/>
        </w:rPr>
        <w:t>Struktura disertační práce uvedená v této šabloně představuje doporučené členění textu. Jednotlivé kapitoly a podkapitoly mohou být upravovány, rozšiřovány nebo doplňovány podle charakteru řešené problematiky, zaměření výzkumu či požadavků oborové rady</w:t>
      </w:r>
      <w:r>
        <w:rPr>
          <w:b/>
          <w:bCs/>
          <w:sz w:val="24"/>
          <w:szCs w:val="28"/>
        </w:rPr>
        <w:t>.</w:t>
      </w:r>
    </w:p>
    <w:bookmarkEnd w:id="5"/>
    <w:p w14:paraId="36DC7E51" w14:textId="0AF196C8" w:rsidR="00A239D8" w:rsidRDefault="00A239D8" w:rsidP="00DE1D28">
      <w:pPr>
        <w:spacing w:after="160"/>
        <w:ind w:firstLine="0"/>
        <w:jc w:val="left"/>
        <w:rPr>
          <w:rFonts w:ascii="Calibri" w:eastAsiaTheme="majorEastAsia" w:hAnsi="Calibri" w:cstheme="majorBidi"/>
          <w:b/>
          <w:bCs/>
          <w:caps/>
          <w:color w:val="00A499"/>
          <w:sz w:val="32"/>
          <w:szCs w:val="32"/>
          <w:shd w:val="clear" w:color="auto" w:fill="FFFFFF"/>
        </w:rPr>
      </w:pPr>
      <w:r>
        <w:rPr>
          <w:shd w:val="clear" w:color="auto" w:fill="FFFFFF"/>
        </w:rPr>
        <w:br w:type="page"/>
      </w:r>
    </w:p>
    <w:p w14:paraId="745BC22D" w14:textId="7BD525B0" w:rsidR="00A239D8" w:rsidRDefault="00214BC6" w:rsidP="00DE1D28">
      <w:pPr>
        <w:pStyle w:val="Nadpis1"/>
        <w:spacing w:after="120"/>
        <w:rPr>
          <w:shd w:val="clear" w:color="auto" w:fill="FFFFFF"/>
        </w:rPr>
      </w:pPr>
      <w:bookmarkStart w:id="6" w:name="_Toc215952358"/>
      <w:r>
        <w:rPr>
          <w:shd w:val="clear" w:color="auto" w:fill="FFFFFF"/>
        </w:rPr>
        <w:lastRenderedPageBreak/>
        <w:t>analýza</w:t>
      </w:r>
      <w:r w:rsidR="00421393">
        <w:rPr>
          <w:shd w:val="clear" w:color="auto" w:fill="FFFFFF"/>
        </w:rPr>
        <w:t xml:space="preserve"> SOUČASNÉHO STAVU</w:t>
      </w:r>
      <w:r>
        <w:rPr>
          <w:shd w:val="clear" w:color="auto" w:fill="FFFFFF"/>
        </w:rPr>
        <w:t xml:space="preserve"> poznání</w:t>
      </w:r>
      <w:bookmarkEnd w:id="6"/>
    </w:p>
    <w:p w14:paraId="459510AE" w14:textId="77777777" w:rsidR="00A35F95" w:rsidRPr="00CD76CB" w:rsidRDefault="00A35F95" w:rsidP="00DE1D28">
      <w:pPr>
        <w:rPr>
          <w:sz w:val="24"/>
          <w:szCs w:val="28"/>
          <w:shd w:val="clear" w:color="auto" w:fill="FFFFFF"/>
        </w:rPr>
      </w:pPr>
      <w:r w:rsidRPr="00CD76CB">
        <w:rPr>
          <w:sz w:val="24"/>
          <w:szCs w:val="28"/>
          <w:shd w:val="clear" w:color="auto" w:fill="FFFFFF"/>
        </w:rPr>
        <w:t>Tato kapitola shrnuje současný stav poznání v oblasti, kterou se disertační práce zabývá, a to jak v České republice, tak v mezinárodním kontextu. Cílem je poskytnout přehled dosavadních teoretických poznatků, experimentálních výsledků a technologických přístupů publikovaných v odborné literatuře.</w:t>
      </w:r>
    </w:p>
    <w:p w14:paraId="52566EC2" w14:textId="08988D4E" w:rsidR="00D22D1D" w:rsidRPr="00D22D1D" w:rsidRDefault="007226B5" w:rsidP="00DE1D28">
      <w:pPr>
        <w:rPr>
          <w:sz w:val="24"/>
          <w:szCs w:val="28"/>
          <w:shd w:val="clear" w:color="auto" w:fill="FFFFFF"/>
        </w:rPr>
      </w:pPr>
      <w:r w:rsidRPr="007226B5">
        <w:rPr>
          <w:sz w:val="24"/>
          <w:szCs w:val="28"/>
          <w:shd w:val="clear" w:color="auto" w:fill="FFFFFF"/>
        </w:rPr>
        <w:t>Analýza zahrnuje kritické zhodnocení dosavadních výzkumů, identifikaci jejich přínosů, limitů a otevřených otázek, čímž vymezuje prostor pro vlastní výzkum doktoranda. Na základě těchto zjištění jsou jasně formulovány cíle disertační práce a stanoven směr dalšího rozvoje výzkumu.</w:t>
      </w:r>
    </w:p>
    <w:p w14:paraId="22C03A84" w14:textId="5F71916C" w:rsidR="00C45FA2" w:rsidRPr="00CD76CB" w:rsidRDefault="00D22D1D" w:rsidP="00DE1D28">
      <w:pPr>
        <w:rPr>
          <w:sz w:val="24"/>
          <w:szCs w:val="28"/>
          <w:shd w:val="clear" w:color="auto" w:fill="FFFFFF"/>
        </w:rPr>
      </w:pPr>
      <w:r w:rsidRPr="00D22D1D">
        <w:rPr>
          <w:sz w:val="24"/>
          <w:szCs w:val="28"/>
          <w:shd w:val="clear" w:color="auto" w:fill="FFFFFF"/>
        </w:rPr>
        <w:t>Disertační práce prezentuje původní vědecké výsledky nebo výsledky přijaté k publikaci v odborných časopisech či prezentované na mezinárodních konferencích. Tyto výsledky přispívají k rozšíření současného poznání a k posunu hranic daného vědního oboru.</w:t>
      </w:r>
    </w:p>
    <w:p w14:paraId="0F7CED24" w14:textId="77777777" w:rsidR="00F64841" w:rsidRDefault="00F64841" w:rsidP="00DE1D28">
      <w:pPr>
        <w:rPr>
          <w:shd w:val="clear" w:color="auto" w:fill="FFFFFF"/>
        </w:rPr>
      </w:pPr>
    </w:p>
    <w:p w14:paraId="2AB89E6A" w14:textId="77777777" w:rsidR="00C45FA2" w:rsidRDefault="00C45FA2" w:rsidP="00DE1D28">
      <w:pPr>
        <w:rPr>
          <w:shd w:val="clear" w:color="auto" w:fill="FFFFFF"/>
        </w:rPr>
      </w:pPr>
    </w:p>
    <w:p w14:paraId="16CF9F58" w14:textId="7EE87378" w:rsidR="00C45FA2" w:rsidRDefault="00C45FA2" w:rsidP="00DE1D28">
      <w:pPr>
        <w:ind w:firstLine="0"/>
        <w:jc w:val="center"/>
      </w:pPr>
      <w:r>
        <w:t xml:space="preserve"> </w:t>
      </w:r>
      <w:r w:rsidR="00646CD1" w:rsidRPr="00646CD1">
        <w:rPr>
          <w:noProof/>
        </w:rPr>
        <w:drawing>
          <wp:inline distT="0" distB="0" distL="0" distR="0" wp14:anchorId="36A2CC9D" wp14:editId="56A7EC3A">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4"/>
                    <a:stretch>
                      <a:fillRect/>
                    </a:stretch>
                  </pic:blipFill>
                  <pic:spPr>
                    <a:xfrm>
                      <a:off x="0" y="0"/>
                      <a:ext cx="4186205" cy="1114384"/>
                    </a:xfrm>
                    <a:prstGeom prst="rect">
                      <a:avLst/>
                    </a:prstGeom>
                  </pic:spPr>
                </pic:pic>
              </a:graphicData>
            </a:graphic>
          </wp:inline>
        </w:drawing>
      </w:r>
    </w:p>
    <w:p w14:paraId="3620A120" w14:textId="54CB6D8E" w:rsidR="00C45FA2" w:rsidRDefault="00C45FA2" w:rsidP="00DE1D28">
      <w:pPr>
        <w:pStyle w:val="Titulek"/>
        <w:spacing w:before="120"/>
        <w:ind w:firstLine="0"/>
        <w:jc w:val="both"/>
      </w:pPr>
      <w:r w:rsidRPr="0033010A">
        <w:rPr>
          <w:b/>
          <w:bCs/>
        </w:rPr>
        <w:t>Obr</w:t>
      </w:r>
      <w:r w:rsidR="0033010A" w:rsidRPr="0033010A">
        <w:rPr>
          <w:b/>
          <w:bCs/>
        </w:rPr>
        <w:t>.</w:t>
      </w:r>
      <w:r w:rsidRPr="0033010A">
        <w:rPr>
          <w:b/>
          <w:bCs/>
        </w:rPr>
        <w:t xml:space="preserve"> </w:t>
      </w:r>
      <w:r w:rsidRPr="0033010A">
        <w:rPr>
          <w:b/>
          <w:bCs/>
        </w:rPr>
        <w:fldChar w:fldCharType="begin"/>
      </w:r>
      <w:r w:rsidRPr="0033010A">
        <w:rPr>
          <w:b/>
          <w:bCs/>
        </w:rPr>
        <w:instrText xml:space="preserve"> SEQ Obrázek \* ARABIC </w:instrText>
      </w:r>
      <w:r w:rsidRPr="0033010A">
        <w:rPr>
          <w:b/>
          <w:bCs/>
        </w:rPr>
        <w:fldChar w:fldCharType="separate"/>
      </w:r>
      <w:r w:rsidR="00D01696" w:rsidRPr="0033010A">
        <w:rPr>
          <w:b/>
          <w:bCs/>
        </w:rPr>
        <w:t>1</w:t>
      </w:r>
      <w:r w:rsidRPr="0033010A">
        <w:rPr>
          <w:b/>
          <w:bCs/>
        </w:rPr>
        <w:fldChar w:fldCharType="end"/>
      </w:r>
      <w:r w:rsidRPr="005475D4">
        <w:t xml:space="preserve"> </w:t>
      </w:r>
      <w:r>
        <w:t xml:space="preserve"> Kódy RGB pro použití barev vizuálního stylu VŠB-TUO</w:t>
      </w:r>
      <w:r w:rsidR="0033010A">
        <w:t>.</w:t>
      </w:r>
    </w:p>
    <w:p w14:paraId="63A046F9" w14:textId="77777777" w:rsidR="00C45FA2" w:rsidRDefault="00C45FA2" w:rsidP="00DE1D28">
      <w:pPr>
        <w:rPr>
          <w:shd w:val="clear" w:color="auto" w:fill="FFFFFF"/>
        </w:rPr>
      </w:pPr>
    </w:p>
    <w:p w14:paraId="1E843D79" w14:textId="77777777" w:rsidR="00C45FA2" w:rsidRPr="00A239D8" w:rsidRDefault="00C45FA2" w:rsidP="00DE1D28">
      <w:pPr>
        <w:rPr>
          <w:shd w:val="clear" w:color="auto" w:fill="FFFFFF"/>
        </w:rPr>
      </w:pPr>
    </w:p>
    <w:p w14:paraId="47501C4F" w14:textId="380F9F45" w:rsidR="00A03A3F" w:rsidRDefault="00A03A3F" w:rsidP="00DE1D28">
      <w:pPr>
        <w:spacing w:after="160"/>
        <w:ind w:firstLine="0"/>
        <w:jc w:val="left"/>
        <w:rPr>
          <w:shd w:val="clear" w:color="auto" w:fill="FFFFFF"/>
        </w:rPr>
      </w:pPr>
      <w:r>
        <w:rPr>
          <w:shd w:val="clear" w:color="auto" w:fill="FFFFFF"/>
        </w:rPr>
        <w:br w:type="page"/>
      </w:r>
    </w:p>
    <w:p w14:paraId="19AC6D43" w14:textId="6B950F28" w:rsidR="00A03A3F" w:rsidRPr="00A03A3F" w:rsidRDefault="00A03A3F" w:rsidP="00DE1D28">
      <w:pPr>
        <w:pStyle w:val="Nadpis1"/>
        <w:spacing w:after="120"/>
        <w:rPr>
          <w:shd w:val="clear" w:color="auto" w:fill="FFFFFF"/>
        </w:rPr>
      </w:pPr>
      <w:bookmarkStart w:id="7" w:name="_Toc215952359"/>
      <w:r>
        <w:rPr>
          <w:shd w:val="clear" w:color="auto" w:fill="FFFFFF"/>
        </w:rPr>
        <w:lastRenderedPageBreak/>
        <w:t>CÍLE DISERTAČNÍ PRÁCE</w:t>
      </w:r>
      <w:bookmarkEnd w:id="7"/>
    </w:p>
    <w:p w14:paraId="66EB2AC4" w14:textId="77777777" w:rsidR="001A1073" w:rsidRPr="00CD76CB" w:rsidRDefault="001A1073" w:rsidP="00DE1D28">
      <w:pPr>
        <w:rPr>
          <w:sz w:val="24"/>
          <w:szCs w:val="28"/>
          <w:shd w:val="clear" w:color="auto" w:fill="FFFFFF"/>
        </w:rPr>
      </w:pPr>
      <w:r w:rsidRPr="00CD76CB">
        <w:rPr>
          <w:sz w:val="24"/>
          <w:szCs w:val="28"/>
          <w:shd w:val="clear" w:color="auto" w:fill="FFFFFF"/>
        </w:rPr>
        <w:t xml:space="preserve">V této kapitole jsou definovány hlavní a dílčí cíle disertační práce, které určují směr řešení zadaného vědecko-výzkumného problému. </w:t>
      </w:r>
      <w:r w:rsidRPr="00CD76CB">
        <w:rPr>
          <w:b/>
          <w:bCs/>
          <w:sz w:val="24"/>
          <w:szCs w:val="28"/>
          <w:shd w:val="clear" w:color="auto" w:fill="FFFFFF"/>
        </w:rPr>
        <w:t>Cíle</w:t>
      </w:r>
      <w:r w:rsidRPr="00CD76CB">
        <w:rPr>
          <w:sz w:val="24"/>
          <w:szCs w:val="28"/>
          <w:shd w:val="clear" w:color="auto" w:fill="FFFFFF"/>
        </w:rPr>
        <w:t xml:space="preserve"> by měly být formulovány konkrétně, měřitelně a logicky provázaně tak, aby jejich splnění bylo možné jednoznačně vyhodnotit v závěrečné části práce.</w:t>
      </w:r>
    </w:p>
    <w:p w14:paraId="4A5DECB6" w14:textId="63F50E41" w:rsidR="00E7570C" w:rsidRPr="00CD76CB" w:rsidRDefault="00264ECC" w:rsidP="00DE1D28">
      <w:pPr>
        <w:rPr>
          <w:sz w:val="24"/>
          <w:szCs w:val="28"/>
          <w:shd w:val="clear" w:color="auto" w:fill="FFFFFF"/>
        </w:rPr>
      </w:pPr>
      <w:r w:rsidRPr="00264ECC">
        <w:rPr>
          <w:sz w:val="24"/>
          <w:szCs w:val="28"/>
          <w:shd w:val="clear" w:color="auto" w:fill="FFFFFF"/>
        </w:rPr>
        <w:t xml:space="preserve">Naplnění stanovených cílů je komentováno v kapitole </w:t>
      </w:r>
      <w:r w:rsidRPr="005E128B">
        <w:rPr>
          <w:b/>
          <w:bCs/>
          <w:sz w:val="24"/>
          <w:szCs w:val="28"/>
          <w:shd w:val="clear" w:color="auto" w:fill="FFFFFF"/>
        </w:rPr>
        <w:t>Závěr</w:t>
      </w:r>
      <w:r w:rsidRPr="00264ECC">
        <w:rPr>
          <w:sz w:val="24"/>
          <w:szCs w:val="28"/>
          <w:shd w:val="clear" w:color="auto" w:fill="FFFFFF"/>
        </w:rPr>
        <w:t>, která shrnuje způsob jejich dosažení, hodnotí přínosy provedeného výzkumu a uvádí dopady dosažených výsledků</w:t>
      </w:r>
      <w:r w:rsidR="00A17FFB" w:rsidRPr="00A17FFB">
        <w:rPr>
          <w:sz w:val="24"/>
          <w:szCs w:val="28"/>
          <w:shd w:val="clear" w:color="auto" w:fill="FFFFFF"/>
        </w:rPr>
        <w:t>.</w:t>
      </w:r>
    </w:p>
    <w:p w14:paraId="139CDD2F" w14:textId="77777777" w:rsidR="00A239D8" w:rsidRDefault="00A239D8" w:rsidP="00DE1D28">
      <w:pPr>
        <w:spacing w:after="160"/>
        <w:ind w:firstLine="0"/>
        <w:jc w:val="left"/>
        <w:rPr>
          <w:rFonts w:ascii="Calibri" w:eastAsiaTheme="majorEastAsia" w:hAnsi="Calibri" w:cstheme="majorBidi"/>
          <w:b/>
          <w:bCs/>
          <w:caps/>
          <w:color w:val="00A499"/>
          <w:sz w:val="32"/>
          <w:szCs w:val="32"/>
        </w:rPr>
      </w:pPr>
      <w:r>
        <w:br w:type="page"/>
      </w:r>
    </w:p>
    <w:p w14:paraId="6ABE75CE" w14:textId="0E122F24" w:rsidR="00757F7A" w:rsidRPr="00D87950" w:rsidRDefault="00EB7BA1" w:rsidP="00DE1D28">
      <w:pPr>
        <w:pStyle w:val="Nadpis1"/>
        <w:spacing w:after="120"/>
      </w:pPr>
      <w:bookmarkStart w:id="8" w:name="_Toc215952360"/>
      <w:r w:rsidRPr="00EB7BA1">
        <w:lastRenderedPageBreak/>
        <w:t>Metodika výzkumu</w:t>
      </w:r>
      <w:bookmarkEnd w:id="8"/>
    </w:p>
    <w:p w14:paraId="22C2D5E8" w14:textId="77777777" w:rsidR="00EB7BA1" w:rsidRPr="00EB7BA1" w:rsidRDefault="00EB7BA1" w:rsidP="00EB7BA1">
      <w:pPr>
        <w:rPr>
          <w:sz w:val="24"/>
          <w:szCs w:val="28"/>
          <w:shd w:val="clear" w:color="auto" w:fill="FFFFFF"/>
        </w:rPr>
      </w:pPr>
      <w:r w:rsidRPr="00EB7BA1">
        <w:rPr>
          <w:sz w:val="24"/>
          <w:szCs w:val="28"/>
          <w:shd w:val="clear" w:color="auto" w:fill="FFFFFF"/>
        </w:rPr>
        <w:t xml:space="preserve">Tato část popisuje metodický přístup zvolený pro řešení zadaného výzkumného problému. Obsahuje přehled použitých metod, experimentálních postupů, modelů a analytických nástrojů, které byly využity k dosažení stanovených cílů práce. Popis metodiky je stručný, přehledný a zaměřený na principy použitých postupů bez nadbytečných detailů experimentálních dat. </w:t>
      </w:r>
    </w:p>
    <w:p w14:paraId="1CEFA990" w14:textId="15B3ABFC" w:rsidR="002766A1" w:rsidRDefault="00EB7BA1" w:rsidP="00EB7BA1">
      <w:pPr>
        <w:rPr>
          <w:sz w:val="24"/>
          <w:szCs w:val="28"/>
          <w:shd w:val="clear" w:color="auto" w:fill="FFFFFF"/>
        </w:rPr>
      </w:pPr>
      <w:r w:rsidRPr="00EB7BA1">
        <w:rPr>
          <w:sz w:val="24"/>
          <w:szCs w:val="28"/>
          <w:shd w:val="clear" w:color="auto" w:fill="FFFFFF"/>
        </w:rPr>
        <w:t>Součástí textu je také zdůvodnění volby jednotlivých metod, vysvětlení jejich přínosu pro řešení výzkumné otázky a popis způsobu, jakým je zajištěna jejich věrohodnost a opakovatelnost.</w:t>
      </w:r>
    </w:p>
    <w:p w14:paraId="419630BC" w14:textId="77777777" w:rsidR="00EB7BA1" w:rsidRDefault="00EB7BA1" w:rsidP="00EB7BA1">
      <w:pPr>
        <w:ind w:firstLine="0"/>
        <w:rPr>
          <w:sz w:val="24"/>
          <w:szCs w:val="28"/>
          <w:shd w:val="clear" w:color="auto" w:fill="FFFFFF"/>
        </w:rPr>
      </w:pPr>
    </w:p>
    <w:p w14:paraId="69286AD3" w14:textId="77777777" w:rsidR="00EB7BA1" w:rsidRDefault="00EB7BA1" w:rsidP="00EB7BA1">
      <w:pPr>
        <w:ind w:firstLine="0"/>
        <w:rPr>
          <w:sz w:val="24"/>
          <w:szCs w:val="28"/>
          <w:shd w:val="clear" w:color="auto" w:fill="FFFFFF"/>
        </w:rPr>
      </w:pPr>
    </w:p>
    <w:p w14:paraId="15AC308E" w14:textId="77777777" w:rsidR="00EB7BA1" w:rsidRDefault="00EB7BA1" w:rsidP="00EB7BA1">
      <w:pPr>
        <w:ind w:firstLine="0"/>
        <w:rPr>
          <w:sz w:val="24"/>
          <w:szCs w:val="28"/>
          <w:shd w:val="clear" w:color="auto" w:fill="FFFFFF"/>
        </w:rPr>
      </w:pPr>
    </w:p>
    <w:p w14:paraId="2FF172D9" w14:textId="77777777" w:rsidR="00EB7BA1" w:rsidRDefault="00EB7BA1" w:rsidP="00EB7BA1">
      <w:pPr>
        <w:ind w:firstLine="0"/>
        <w:rPr>
          <w:sz w:val="24"/>
          <w:szCs w:val="28"/>
          <w:shd w:val="clear" w:color="auto" w:fill="FFFFFF"/>
        </w:rPr>
      </w:pPr>
    </w:p>
    <w:p w14:paraId="3D9ED782" w14:textId="77777777" w:rsidR="00EB7BA1" w:rsidRDefault="00EB7BA1" w:rsidP="00EB7BA1">
      <w:pPr>
        <w:ind w:firstLine="0"/>
        <w:rPr>
          <w:sz w:val="24"/>
          <w:szCs w:val="28"/>
          <w:shd w:val="clear" w:color="auto" w:fill="FFFFFF"/>
        </w:rPr>
      </w:pPr>
    </w:p>
    <w:p w14:paraId="166E09B2" w14:textId="77777777" w:rsidR="00EB7BA1" w:rsidRDefault="00EB7BA1" w:rsidP="00EB7BA1">
      <w:pPr>
        <w:ind w:firstLine="0"/>
        <w:rPr>
          <w:sz w:val="24"/>
          <w:szCs w:val="28"/>
          <w:shd w:val="clear" w:color="auto" w:fill="FFFFFF"/>
        </w:rPr>
      </w:pPr>
    </w:p>
    <w:p w14:paraId="5FFAF51B" w14:textId="77777777" w:rsidR="00EB7BA1" w:rsidRDefault="00EB7BA1" w:rsidP="00EB7BA1">
      <w:pPr>
        <w:ind w:firstLine="0"/>
        <w:rPr>
          <w:sz w:val="24"/>
          <w:szCs w:val="28"/>
          <w:shd w:val="clear" w:color="auto" w:fill="FFFFFF"/>
        </w:rPr>
      </w:pPr>
    </w:p>
    <w:p w14:paraId="6581F29C" w14:textId="77777777" w:rsidR="00EB7BA1" w:rsidRDefault="00EB7BA1" w:rsidP="00EB7BA1">
      <w:pPr>
        <w:ind w:firstLine="0"/>
        <w:rPr>
          <w:sz w:val="24"/>
          <w:szCs w:val="28"/>
          <w:shd w:val="clear" w:color="auto" w:fill="FFFFFF"/>
        </w:rPr>
      </w:pPr>
    </w:p>
    <w:p w14:paraId="4D691935" w14:textId="77777777" w:rsidR="00EB7BA1" w:rsidRDefault="00EB7BA1" w:rsidP="00EB7BA1">
      <w:pPr>
        <w:ind w:firstLine="0"/>
        <w:rPr>
          <w:sz w:val="24"/>
          <w:szCs w:val="28"/>
          <w:shd w:val="clear" w:color="auto" w:fill="FFFFFF"/>
        </w:rPr>
      </w:pPr>
    </w:p>
    <w:p w14:paraId="29ED8845" w14:textId="77777777" w:rsidR="00EB7BA1" w:rsidRDefault="00EB7BA1" w:rsidP="00EB7BA1">
      <w:pPr>
        <w:ind w:firstLine="0"/>
        <w:rPr>
          <w:sz w:val="24"/>
          <w:szCs w:val="28"/>
          <w:shd w:val="clear" w:color="auto" w:fill="FFFFFF"/>
        </w:rPr>
      </w:pPr>
    </w:p>
    <w:p w14:paraId="4715B7E3" w14:textId="77777777" w:rsidR="00EB7BA1" w:rsidRDefault="00EB7BA1" w:rsidP="00EB7BA1">
      <w:pPr>
        <w:ind w:firstLine="0"/>
        <w:rPr>
          <w:sz w:val="24"/>
          <w:szCs w:val="28"/>
          <w:shd w:val="clear" w:color="auto" w:fill="FFFFFF"/>
        </w:rPr>
      </w:pPr>
    </w:p>
    <w:p w14:paraId="1E67E4CD" w14:textId="77777777" w:rsidR="00EB7BA1" w:rsidRDefault="00EB7BA1" w:rsidP="00EB7BA1">
      <w:pPr>
        <w:ind w:firstLine="0"/>
        <w:rPr>
          <w:sz w:val="24"/>
          <w:szCs w:val="28"/>
          <w:shd w:val="clear" w:color="auto" w:fill="FFFFFF"/>
        </w:rPr>
      </w:pPr>
    </w:p>
    <w:p w14:paraId="363378EE" w14:textId="77777777" w:rsidR="00EB7BA1" w:rsidRDefault="00EB7BA1" w:rsidP="00EB7BA1">
      <w:pPr>
        <w:ind w:firstLine="0"/>
        <w:rPr>
          <w:sz w:val="24"/>
          <w:szCs w:val="28"/>
          <w:shd w:val="clear" w:color="auto" w:fill="FFFFFF"/>
        </w:rPr>
      </w:pPr>
    </w:p>
    <w:p w14:paraId="006FE126" w14:textId="77777777" w:rsidR="00EB7BA1" w:rsidRDefault="00EB7BA1" w:rsidP="00EB7BA1">
      <w:pPr>
        <w:ind w:firstLine="0"/>
        <w:rPr>
          <w:sz w:val="24"/>
          <w:szCs w:val="28"/>
          <w:shd w:val="clear" w:color="auto" w:fill="FFFFFF"/>
        </w:rPr>
      </w:pPr>
    </w:p>
    <w:p w14:paraId="0E1E0955" w14:textId="77777777" w:rsidR="00EB7BA1" w:rsidRDefault="00EB7BA1" w:rsidP="00EB7BA1">
      <w:pPr>
        <w:ind w:firstLine="0"/>
        <w:rPr>
          <w:sz w:val="24"/>
          <w:szCs w:val="28"/>
          <w:shd w:val="clear" w:color="auto" w:fill="FFFFFF"/>
        </w:rPr>
      </w:pPr>
    </w:p>
    <w:p w14:paraId="15A90B06" w14:textId="77777777" w:rsidR="00EB7BA1" w:rsidRDefault="00EB7BA1" w:rsidP="00EB7BA1">
      <w:pPr>
        <w:ind w:firstLine="0"/>
        <w:rPr>
          <w:sz w:val="24"/>
          <w:szCs w:val="28"/>
          <w:shd w:val="clear" w:color="auto" w:fill="FFFFFF"/>
        </w:rPr>
      </w:pPr>
    </w:p>
    <w:p w14:paraId="38495F62" w14:textId="77777777" w:rsidR="00EB7BA1" w:rsidRDefault="00EB7BA1" w:rsidP="00EB7BA1">
      <w:pPr>
        <w:ind w:firstLine="0"/>
        <w:rPr>
          <w:sz w:val="24"/>
          <w:szCs w:val="28"/>
          <w:shd w:val="clear" w:color="auto" w:fill="FFFFFF"/>
        </w:rPr>
      </w:pPr>
    </w:p>
    <w:p w14:paraId="0F51A194" w14:textId="77777777" w:rsidR="00EB7BA1" w:rsidRDefault="00EB7BA1" w:rsidP="00EB7BA1">
      <w:pPr>
        <w:ind w:firstLine="0"/>
        <w:rPr>
          <w:sz w:val="24"/>
          <w:szCs w:val="28"/>
          <w:shd w:val="clear" w:color="auto" w:fill="FFFFFF"/>
        </w:rPr>
      </w:pPr>
    </w:p>
    <w:p w14:paraId="2ACD56E4" w14:textId="77777777" w:rsidR="00EB7BA1" w:rsidRDefault="00EB7BA1" w:rsidP="00EB7BA1">
      <w:pPr>
        <w:ind w:firstLine="0"/>
        <w:rPr>
          <w:sz w:val="24"/>
          <w:szCs w:val="28"/>
          <w:shd w:val="clear" w:color="auto" w:fill="FFFFFF"/>
        </w:rPr>
      </w:pPr>
    </w:p>
    <w:p w14:paraId="0B6EEC47" w14:textId="77777777" w:rsidR="00EB7BA1" w:rsidRDefault="00EB7BA1" w:rsidP="00EB7BA1">
      <w:pPr>
        <w:ind w:firstLine="0"/>
        <w:rPr>
          <w:sz w:val="24"/>
          <w:szCs w:val="28"/>
          <w:shd w:val="clear" w:color="auto" w:fill="FFFFFF"/>
        </w:rPr>
      </w:pPr>
    </w:p>
    <w:p w14:paraId="367409FD" w14:textId="77777777" w:rsidR="00EB7BA1" w:rsidRDefault="00EB7BA1" w:rsidP="00EB7BA1">
      <w:pPr>
        <w:ind w:firstLine="0"/>
        <w:rPr>
          <w:sz w:val="24"/>
          <w:szCs w:val="28"/>
          <w:shd w:val="clear" w:color="auto" w:fill="FFFFFF"/>
        </w:rPr>
      </w:pPr>
    </w:p>
    <w:p w14:paraId="496C2924" w14:textId="77777777" w:rsidR="00EB7BA1" w:rsidRDefault="00EB7BA1" w:rsidP="00EB7BA1">
      <w:pPr>
        <w:ind w:firstLine="0"/>
        <w:rPr>
          <w:sz w:val="24"/>
          <w:szCs w:val="28"/>
          <w:shd w:val="clear" w:color="auto" w:fill="FFFFFF"/>
        </w:rPr>
      </w:pPr>
    </w:p>
    <w:p w14:paraId="17D3199C" w14:textId="77777777" w:rsidR="00EB7BA1" w:rsidRDefault="00EB7BA1" w:rsidP="00EB7BA1">
      <w:pPr>
        <w:ind w:firstLine="0"/>
        <w:rPr>
          <w:sz w:val="24"/>
          <w:szCs w:val="28"/>
          <w:shd w:val="clear" w:color="auto" w:fill="FFFFFF"/>
        </w:rPr>
      </w:pPr>
    </w:p>
    <w:p w14:paraId="242799FE" w14:textId="77777777" w:rsidR="00EB7BA1" w:rsidRDefault="00EB7BA1" w:rsidP="00EB7BA1">
      <w:pPr>
        <w:ind w:firstLine="0"/>
        <w:rPr>
          <w:sz w:val="24"/>
          <w:szCs w:val="28"/>
          <w:shd w:val="clear" w:color="auto" w:fill="FFFFFF"/>
        </w:rPr>
      </w:pPr>
    </w:p>
    <w:p w14:paraId="0257F8DA" w14:textId="77777777" w:rsidR="00EB7BA1" w:rsidRDefault="00EB7BA1" w:rsidP="00EB7BA1">
      <w:pPr>
        <w:ind w:firstLine="0"/>
        <w:rPr>
          <w:sz w:val="24"/>
          <w:szCs w:val="28"/>
          <w:shd w:val="clear" w:color="auto" w:fill="FFFFFF"/>
        </w:rPr>
      </w:pPr>
    </w:p>
    <w:p w14:paraId="079C1CC5" w14:textId="77777777" w:rsidR="00EB7BA1" w:rsidRDefault="00EB7BA1" w:rsidP="00EB7BA1">
      <w:pPr>
        <w:ind w:firstLine="0"/>
        <w:rPr>
          <w:sz w:val="24"/>
          <w:szCs w:val="28"/>
          <w:shd w:val="clear" w:color="auto" w:fill="FFFFFF"/>
        </w:rPr>
      </w:pPr>
    </w:p>
    <w:p w14:paraId="20CE520F" w14:textId="77777777" w:rsidR="00EB7BA1" w:rsidRPr="00D87950" w:rsidRDefault="00EB7BA1" w:rsidP="00EB7BA1">
      <w:pPr>
        <w:pStyle w:val="Nadpis1"/>
        <w:spacing w:after="120"/>
      </w:pPr>
      <w:bookmarkStart w:id="9" w:name="_Toc215951012"/>
      <w:bookmarkStart w:id="10" w:name="_Toc215952361"/>
      <w:r>
        <w:lastRenderedPageBreak/>
        <w:t>dosažené výsledky</w:t>
      </w:r>
      <w:bookmarkEnd w:id="9"/>
      <w:bookmarkEnd w:id="10"/>
    </w:p>
    <w:p w14:paraId="520761E5" w14:textId="77777777" w:rsidR="00EB7BA1" w:rsidRPr="00EB7BA1" w:rsidRDefault="00EB7BA1" w:rsidP="00EB7BA1">
      <w:pPr>
        <w:ind w:firstLine="431"/>
        <w:rPr>
          <w:sz w:val="24"/>
          <w:szCs w:val="28"/>
          <w:shd w:val="clear" w:color="auto" w:fill="FFFFFF"/>
        </w:rPr>
      </w:pPr>
      <w:r w:rsidRPr="00EB7BA1">
        <w:rPr>
          <w:sz w:val="24"/>
          <w:szCs w:val="28"/>
          <w:shd w:val="clear" w:color="auto" w:fill="FFFFFF"/>
        </w:rPr>
        <w:t>Tato kapitola poskytuje ucelené shrnutí výsledků a poznatků získaných v rámci řešení disertační práce. Jsou zde uvedeny klíčové výstupy vyplývající z provedených experimentů, teoretických analýz nebo modelových studií, které přispívají k naplnění stanovených výzkumných cílů. Výsledky jsou prezentovány prostřednictvím grafů, tabulek nebo schémat, jež přehledně znázorňují hlavní zjištění provedeného výzkumu.</w:t>
      </w:r>
    </w:p>
    <w:p w14:paraId="4765A67F" w14:textId="367EDB1F" w:rsidR="00EB7BA1" w:rsidRPr="00CD76CB" w:rsidRDefault="00EB7BA1" w:rsidP="00EB7BA1">
      <w:pPr>
        <w:ind w:firstLine="431"/>
        <w:rPr>
          <w:sz w:val="24"/>
          <w:szCs w:val="28"/>
          <w:shd w:val="clear" w:color="auto" w:fill="FFFFFF"/>
        </w:rPr>
      </w:pPr>
      <w:r w:rsidRPr="00EB7BA1">
        <w:rPr>
          <w:sz w:val="24"/>
          <w:szCs w:val="28"/>
          <w:shd w:val="clear" w:color="auto" w:fill="FFFFFF"/>
        </w:rPr>
        <w:t xml:space="preserve">Text se zaměřuje na věcnou a strukturovanou prezentaci dosažených výsledků a zdůrazňuje jejich relevance ve vztahu k vytyčeným cílům a použité metodice. V této fázi práce jsou dosažené výsledky pouze stručně popsány bez podrobné interpretace, která je předmětem následující kapitoly </w:t>
      </w:r>
      <w:r w:rsidRPr="00EB7BA1">
        <w:rPr>
          <w:b/>
          <w:bCs/>
          <w:sz w:val="24"/>
          <w:szCs w:val="28"/>
          <w:shd w:val="clear" w:color="auto" w:fill="FFFFFF"/>
        </w:rPr>
        <w:t>Diskuse</w:t>
      </w:r>
      <w:r w:rsidRPr="00EB7BA1">
        <w:rPr>
          <w:sz w:val="24"/>
          <w:szCs w:val="28"/>
          <w:shd w:val="clear" w:color="auto" w:fill="FFFFFF"/>
        </w:rPr>
        <w:t>.</w:t>
      </w:r>
    </w:p>
    <w:p w14:paraId="1CF2BE48" w14:textId="4D27E623" w:rsidR="00B661E4" w:rsidRDefault="002D7743" w:rsidP="00DE1D28">
      <w:pPr>
        <w:pStyle w:val="Nadpis2"/>
        <w:spacing w:line="288" w:lineRule="auto"/>
        <w:ind w:left="578" w:hanging="578"/>
        <w:rPr>
          <w:shd w:val="clear" w:color="auto" w:fill="FFFFFF"/>
        </w:rPr>
      </w:pPr>
      <w:bookmarkStart w:id="11" w:name="_Toc215952362"/>
      <w:r>
        <w:rPr>
          <w:shd w:val="clear" w:color="auto" w:fill="FFFFFF"/>
        </w:rPr>
        <w:t>Název podkapitoly</w:t>
      </w:r>
      <w:bookmarkEnd w:id="11"/>
    </w:p>
    <w:p w14:paraId="26B607E1" w14:textId="77777777" w:rsidR="00EB7BA1" w:rsidRPr="00EB7BA1" w:rsidRDefault="00EB7BA1" w:rsidP="00EB7BA1">
      <w:pPr>
        <w:rPr>
          <w:sz w:val="24"/>
          <w:szCs w:val="28"/>
          <w:shd w:val="clear" w:color="auto" w:fill="FFFFFF"/>
        </w:rPr>
      </w:pPr>
      <w:r w:rsidRPr="00EB7BA1">
        <w:rPr>
          <w:sz w:val="24"/>
          <w:szCs w:val="28"/>
          <w:shd w:val="clear" w:color="auto" w:fill="FFFFFF"/>
        </w:rPr>
        <w:t>Tato kapitola slouží k přehlednému shrnutí a rozpracování dosažených výsledků výzkumu, které úzce souvisejí s vytyčenými cíli a zvolenou metodikou řešení.</w:t>
      </w:r>
    </w:p>
    <w:p w14:paraId="0C7D16B3" w14:textId="3058F8FD" w:rsidR="009F6221" w:rsidRPr="00CD76CB" w:rsidRDefault="00EB7BA1" w:rsidP="00EB7BA1">
      <w:pPr>
        <w:rPr>
          <w:sz w:val="24"/>
          <w:szCs w:val="28"/>
          <w:shd w:val="clear" w:color="auto" w:fill="FFFFFF"/>
        </w:rPr>
      </w:pPr>
      <w:r w:rsidRPr="00EB7BA1">
        <w:rPr>
          <w:sz w:val="24"/>
          <w:szCs w:val="28"/>
          <w:shd w:val="clear" w:color="auto" w:fill="FFFFFF"/>
        </w:rPr>
        <w:t>V případě potřeby lze kapitolu dále členit na podkapitoly (např. 5.1.1, 5.1.2), které se zaměří na jednotlivé aspekty výzkumu, teoretické základy, experimentální uspořádání nebo analýzu získaných dat. Každá podkapitola by měla být formulována přehledně a logicky navazovat na předchozí část textu</w:t>
      </w:r>
      <w:r w:rsidR="00376B6A" w:rsidRPr="00376B6A">
        <w:rPr>
          <w:sz w:val="24"/>
          <w:szCs w:val="28"/>
          <w:shd w:val="clear" w:color="auto" w:fill="FFFFFF"/>
        </w:rPr>
        <w:t>.</w:t>
      </w:r>
    </w:p>
    <w:p w14:paraId="673DBB9B" w14:textId="77777777" w:rsidR="00514A42" w:rsidRDefault="00514A42" w:rsidP="00DE1D28">
      <w:pPr>
        <w:rPr>
          <w:shd w:val="clear" w:color="auto" w:fill="FFFFFF"/>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514A42" w14:paraId="6E347646" w14:textId="77777777" w:rsidTr="005B0609">
        <w:tc>
          <w:tcPr>
            <w:tcW w:w="7650" w:type="dxa"/>
            <w:vAlign w:val="center"/>
          </w:tcPr>
          <w:p w14:paraId="21F6E9EC" w14:textId="77777777" w:rsidR="00514A42" w:rsidRPr="000467B3" w:rsidRDefault="00514A42" w:rsidP="00DE1D28">
            <w:pPr>
              <w:ind w:firstLine="0"/>
              <w:rPr>
                <w:shd w:val="clear" w:color="auto" w:fill="FFFFFF"/>
              </w:rPr>
            </w:pPr>
            <m:oMathPara>
              <m:oMathParaPr>
                <m:jc m:val="left"/>
              </m:oMathParaPr>
              <m:oMath>
                <m:r>
                  <w:rPr>
                    <w:rFonts w:ascii="Cambria Math" w:hAnsi="Cambria Math"/>
                    <w:shd w:val="clear" w:color="auto" w:fill="FFFFFF"/>
                  </w:rPr>
                  <m:t>f</m:t>
                </m:r>
                <m:d>
                  <m:dPr>
                    <m:ctrlPr>
                      <w:rPr>
                        <w:rFonts w:ascii="Cambria Math" w:hAnsi="Cambria Math"/>
                        <w:shd w:val="clear" w:color="auto" w:fill="FFFFFF"/>
                      </w:rPr>
                    </m:ctrlPr>
                  </m:dPr>
                  <m:e>
                    <m:r>
                      <w:rPr>
                        <w:rFonts w:ascii="Cambria Math" w:hAnsi="Cambria Math"/>
                        <w:shd w:val="clear" w:color="auto" w:fill="FFFFFF"/>
                      </w:rPr>
                      <m:t>x</m:t>
                    </m:r>
                  </m:e>
                </m:d>
                <m:r>
                  <w:rPr>
                    <w:rFonts w:ascii="Cambria Math" w:hAnsi="Cambria Math"/>
                    <w:shd w:val="clear" w:color="auto" w:fill="FFFFFF"/>
                  </w:rPr>
                  <m:t>=</m:t>
                </m:r>
                <m:sSub>
                  <m:sSubPr>
                    <m:ctrlPr>
                      <w:rPr>
                        <w:rFonts w:ascii="Cambria Math" w:hAnsi="Cambria Math"/>
                        <w:shd w:val="clear" w:color="auto" w:fill="FFFFFF"/>
                      </w:rPr>
                    </m:ctrlPr>
                  </m:sSubPr>
                  <m:e>
                    <m:r>
                      <w:rPr>
                        <w:rFonts w:ascii="Cambria Math" w:hAnsi="Cambria Math"/>
                        <w:shd w:val="clear" w:color="auto" w:fill="FFFFFF"/>
                      </w:rPr>
                      <m:t>a</m:t>
                    </m:r>
                  </m:e>
                  <m:sub>
                    <m:r>
                      <w:rPr>
                        <w:rFonts w:ascii="Cambria Math" w:hAnsi="Cambria Math"/>
                        <w:shd w:val="clear" w:color="auto" w:fill="FFFFFF"/>
                      </w:rPr>
                      <m:t>0</m:t>
                    </m:r>
                  </m:sub>
                </m:sSub>
                <m:r>
                  <w:rPr>
                    <w:rFonts w:ascii="Cambria Math" w:hAnsi="Cambria Math"/>
                    <w:shd w:val="clear" w:color="auto" w:fill="FFFFFF"/>
                  </w:rPr>
                  <m:t>+</m:t>
                </m:r>
                <m:nary>
                  <m:naryPr>
                    <m:chr m:val="∑"/>
                    <m:grow m:val="1"/>
                    <m:ctrlPr>
                      <w:rPr>
                        <w:rFonts w:ascii="Cambria Math" w:hAnsi="Cambria Math"/>
                        <w:shd w:val="clear" w:color="auto" w:fill="FFFFFF"/>
                      </w:rPr>
                    </m:ctrlPr>
                  </m:naryPr>
                  <m:sub>
                    <m:r>
                      <w:rPr>
                        <w:rFonts w:ascii="Cambria Math" w:hAnsi="Cambria Math"/>
                        <w:shd w:val="clear" w:color="auto" w:fill="FFFFFF"/>
                      </w:rPr>
                      <m:t>n=1</m:t>
                    </m:r>
                  </m:sub>
                  <m:sup>
                    <m:r>
                      <w:rPr>
                        <w:rFonts w:ascii="Cambria Math" w:hAnsi="Cambria Math"/>
                        <w:shd w:val="clear" w:color="auto" w:fill="FFFFFF"/>
                      </w:rPr>
                      <m:t>∞</m:t>
                    </m:r>
                  </m:sup>
                  <m:e>
                    <m:d>
                      <m:dPr>
                        <m:ctrlPr>
                          <w:rPr>
                            <w:rFonts w:ascii="Cambria Math" w:hAnsi="Cambria Math"/>
                            <w:shd w:val="clear" w:color="auto" w:fill="FFFFFF"/>
                          </w:rPr>
                        </m:ctrlPr>
                      </m:dPr>
                      <m:e>
                        <m:sSub>
                          <m:sSubPr>
                            <m:ctrlPr>
                              <w:rPr>
                                <w:rFonts w:ascii="Cambria Math" w:hAnsi="Cambria Math"/>
                                <w:shd w:val="clear" w:color="auto" w:fill="FFFFFF"/>
                              </w:rPr>
                            </m:ctrlPr>
                          </m:sSubPr>
                          <m:e>
                            <m:r>
                              <w:rPr>
                                <w:rFonts w:ascii="Cambria Math" w:eastAsia="Cambria Math" w:hAnsi="Cambria Math" w:cs="Cambria Math"/>
                                <w:shd w:val="clear" w:color="auto" w:fill="FFFFFF"/>
                              </w:rPr>
                              <m:t>a</m:t>
                            </m:r>
                          </m:e>
                          <m:sub>
                            <m:r>
                              <w:rPr>
                                <w:rFonts w:ascii="Cambria Math" w:eastAsia="Cambria Math" w:hAnsi="Cambria Math" w:cs="Cambria Math"/>
                                <w:shd w:val="clear" w:color="auto" w:fill="FFFFFF"/>
                              </w:rPr>
                              <m:t>n</m:t>
                            </m:r>
                          </m:sub>
                        </m:sSub>
                        <m:func>
                          <m:funcPr>
                            <m:ctrlPr>
                              <w:rPr>
                                <w:rFonts w:ascii="Cambria Math" w:hAnsi="Cambria Math"/>
                                <w:shd w:val="clear" w:color="auto" w:fill="FFFFFF"/>
                              </w:rPr>
                            </m:ctrlPr>
                          </m:funcPr>
                          <m:fName>
                            <m:r>
                              <m:rPr>
                                <m:sty m:val="p"/>
                              </m:rPr>
                              <w:rPr>
                                <w:rFonts w:ascii="Cambria Math" w:eastAsia="Cambria Math" w:hAnsi="Cambria Math" w:cs="Cambria Math"/>
                                <w:shd w:val="clear" w:color="auto" w:fill="FFFFFF"/>
                              </w:rPr>
                              <m:t>cos</m:t>
                            </m:r>
                          </m:fName>
                          <m:e>
                            <m:f>
                              <m:fPr>
                                <m:ctrlPr>
                                  <w:rPr>
                                    <w:rFonts w:ascii="Cambria Math" w:hAnsi="Cambria Math"/>
                                    <w:shd w:val="clear" w:color="auto" w:fill="FFFFFF"/>
                                  </w:rPr>
                                </m:ctrlPr>
                              </m:fPr>
                              <m:num>
                                <m:r>
                                  <w:rPr>
                                    <w:rFonts w:ascii="Cambria Math" w:eastAsia="Cambria Math" w:hAnsi="Cambria Math" w:cs="Cambria Math"/>
                                    <w:shd w:val="clear" w:color="auto" w:fill="FFFFFF"/>
                                  </w:rPr>
                                  <m:t>nπx</m:t>
                                </m:r>
                              </m:num>
                              <m:den>
                                <m:r>
                                  <w:rPr>
                                    <w:rFonts w:ascii="Cambria Math" w:eastAsia="Cambria Math" w:hAnsi="Cambria Math" w:cs="Cambria Math"/>
                                    <w:shd w:val="clear" w:color="auto" w:fill="FFFFFF"/>
                                  </w:rPr>
                                  <m:t>L</m:t>
                                </m:r>
                              </m:den>
                            </m:f>
                          </m:e>
                        </m:func>
                        <m:r>
                          <w:rPr>
                            <w:rFonts w:ascii="Cambria Math" w:eastAsia="Cambria Math" w:hAnsi="Cambria Math" w:cs="Cambria Math"/>
                            <w:shd w:val="clear" w:color="auto" w:fill="FFFFFF"/>
                          </w:rPr>
                          <m:t>+</m:t>
                        </m:r>
                        <m:sSub>
                          <m:sSubPr>
                            <m:ctrlPr>
                              <w:rPr>
                                <w:rFonts w:ascii="Cambria Math" w:hAnsi="Cambria Math"/>
                                <w:shd w:val="clear" w:color="auto" w:fill="FFFFFF"/>
                              </w:rPr>
                            </m:ctrlPr>
                          </m:sSubPr>
                          <m:e>
                            <m:r>
                              <w:rPr>
                                <w:rFonts w:ascii="Cambria Math" w:eastAsia="Cambria Math" w:hAnsi="Cambria Math" w:cs="Cambria Math"/>
                                <w:shd w:val="clear" w:color="auto" w:fill="FFFFFF"/>
                              </w:rPr>
                              <m:t>b</m:t>
                            </m:r>
                          </m:e>
                          <m:sub>
                            <m:r>
                              <w:rPr>
                                <w:rFonts w:ascii="Cambria Math" w:eastAsia="Cambria Math" w:hAnsi="Cambria Math" w:cs="Cambria Math"/>
                                <w:shd w:val="clear" w:color="auto" w:fill="FFFFFF"/>
                              </w:rPr>
                              <m:t>n</m:t>
                            </m:r>
                          </m:sub>
                        </m:sSub>
                        <m:func>
                          <m:funcPr>
                            <m:ctrlPr>
                              <w:rPr>
                                <w:rFonts w:ascii="Cambria Math" w:hAnsi="Cambria Math"/>
                                <w:shd w:val="clear" w:color="auto" w:fill="FFFFFF"/>
                              </w:rPr>
                            </m:ctrlPr>
                          </m:funcPr>
                          <m:fName>
                            <m:r>
                              <m:rPr>
                                <m:sty m:val="p"/>
                              </m:rPr>
                              <w:rPr>
                                <w:rFonts w:ascii="Cambria Math" w:eastAsia="Cambria Math" w:hAnsi="Cambria Math" w:cs="Cambria Math"/>
                                <w:shd w:val="clear" w:color="auto" w:fill="FFFFFF"/>
                              </w:rPr>
                              <m:t>sin</m:t>
                            </m:r>
                          </m:fName>
                          <m:e>
                            <m:f>
                              <m:fPr>
                                <m:ctrlPr>
                                  <w:rPr>
                                    <w:rFonts w:ascii="Cambria Math" w:hAnsi="Cambria Math"/>
                                    <w:shd w:val="clear" w:color="auto" w:fill="FFFFFF"/>
                                  </w:rPr>
                                </m:ctrlPr>
                              </m:fPr>
                              <m:num>
                                <m:r>
                                  <w:rPr>
                                    <w:rFonts w:ascii="Cambria Math" w:eastAsia="Cambria Math" w:hAnsi="Cambria Math" w:cs="Cambria Math"/>
                                    <w:shd w:val="clear" w:color="auto" w:fill="FFFFFF"/>
                                  </w:rPr>
                                  <m:t>nπx</m:t>
                                </m:r>
                              </m:num>
                              <m:den>
                                <m:r>
                                  <w:rPr>
                                    <w:rFonts w:ascii="Cambria Math" w:eastAsia="Cambria Math" w:hAnsi="Cambria Math" w:cs="Cambria Math"/>
                                    <w:shd w:val="clear" w:color="auto" w:fill="FFFFFF"/>
                                  </w:rPr>
                                  <m:t>L</m:t>
                                </m:r>
                              </m:den>
                            </m:f>
                          </m:e>
                        </m:func>
                      </m:e>
                    </m:d>
                  </m:e>
                </m:nary>
              </m:oMath>
            </m:oMathPara>
          </w:p>
        </w:tc>
        <w:tc>
          <w:tcPr>
            <w:tcW w:w="1412" w:type="dxa"/>
            <w:vAlign w:val="center"/>
          </w:tcPr>
          <w:p w14:paraId="1878D29C" w14:textId="0E0D9AE3" w:rsidR="00514A42" w:rsidRDefault="00514A42" w:rsidP="00DE1D28">
            <w:pPr>
              <w:ind w:firstLine="0"/>
              <w:jc w:val="right"/>
              <w:rPr>
                <w:shd w:val="clear" w:color="auto" w:fill="FFFFFF"/>
              </w:rPr>
            </w:pPr>
            <w:r>
              <w:t>(</w:t>
            </w:r>
            <w:r w:rsidR="00D01696">
              <w:fldChar w:fldCharType="begin"/>
            </w:r>
            <w:r w:rsidR="00D01696">
              <w:instrText xml:space="preserve"> SEQ Rovnice \* ARABIC </w:instrText>
            </w:r>
            <w:r w:rsidR="00D01696">
              <w:fldChar w:fldCharType="separate"/>
            </w:r>
            <w:r w:rsidR="00D01696">
              <w:rPr>
                <w:noProof/>
              </w:rPr>
              <w:t>1</w:t>
            </w:r>
            <w:r w:rsidR="00D01696">
              <w:rPr>
                <w:noProof/>
              </w:rPr>
              <w:fldChar w:fldCharType="end"/>
            </w:r>
            <w:r>
              <w:t>)</w:t>
            </w:r>
          </w:p>
        </w:tc>
      </w:tr>
      <w:tr w:rsidR="00C45FA2" w14:paraId="4FF10BA9" w14:textId="77777777" w:rsidTr="005B0609">
        <w:tc>
          <w:tcPr>
            <w:tcW w:w="7650" w:type="dxa"/>
            <w:vAlign w:val="center"/>
          </w:tcPr>
          <w:p w14:paraId="76359713" w14:textId="6ECB2B45" w:rsidR="00C45FA2" w:rsidRPr="00C45FA2" w:rsidRDefault="000916C7" w:rsidP="00DE1D28">
            <w:pPr>
              <w:ind w:firstLine="0"/>
              <w:rPr>
                <w:rFonts w:ascii="Calibri" w:eastAsia="Calibri" w:hAnsi="Calibri" w:cs="Calibri"/>
                <w:shd w:val="clear" w:color="auto" w:fill="FFFFFF"/>
              </w:rPr>
            </w:pPr>
            <m:oMathPara>
              <m:oMathParaPr>
                <m:jc m:val="left"/>
              </m:oMathParaPr>
              <m:oMath>
                <m:sSup>
                  <m:sSupPr>
                    <m:ctrlPr>
                      <w:rPr>
                        <w:rFonts w:ascii="Cambria Math" w:eastAsia="Calibri" w:hAnsi="Cambria Math" w:cs="Calibri"/>
                        <w:shd w:val="clear" w:color="auto" w:fill="FFFFFF"/>
                      </w:rPr>
                    </m:ctrlPr>
                  </m:sSupPr>
                  <m:e>
                    <m:d>
                      <m:dPr>
                        <m:ctrlPr>
                          <w:rPr>
                            <w:rFonts w:ascii="Cambria Math" w:eastAsia="Calibri" w:hAnsi="Cambria Math" w:cs="Calibri"/>
                            <w:shd w:val="clear" w:color="auto" w:fill="FFFFFF"/>
                          </w:rPr>
                        </m:ctrlPr>
                      </m:dPr>
                      <m:e>
                        <m:r>
                          <w:rPr>
                            <w:rFonts w:ascii="Cambria Math" w:eastAsia="Calibri" w:hAnsi="Cambria Math" w:cs="Calibri"/>
                            <w:shd w:val="clear" w:color="auto" w:fill="FFFFFF"/>
                          </w:rPr>
                          <m:t>x+a</m:t>
                        </m:r>
                      </m:e>
                    </m:d>
                  </m:e>
                  <m:sup>
                    <m:r>
                      <w:rPr>
                        <w:rFonts w:ascii="Cambria Math" w:eastAsia="Calibri" w:hAnsi="Cambria Math" w:cs="Calibri"/>
                        <w:shd w:val="clear" w:color="auto" w:fill="FFFFFF"/>
                      </w:rPr>
                      <m:t>n</m:t>
                    </m:r>
                  </m:sup>
                </m:sSup>
                <m:r>
                  <w:rPr>
                    <w:rFonts w:ascii="Cambria Math" w:eastAsia="Cambria Math" w:hAnsi="Cambria Math" w:cs="Cambria Math"/>
                    <w:shd w:val="clear" w:color="auto" w:fill="FFFFFF"/>
                  </w:rPr>
                  <m:t>=</m:t>
                </m:r>
                <m:nary>
                  <m:naryPr>
                    <m:chr m:val="∑"/>
                    <m:grow m:val="1"/>
                    <m:ctrlPr>
                      <w:rPr>
                        <w:rFonts w:ascii="Cambria Math" w:eastAsia="Calibri" w:hAnsi="Cambria Math" w:cs="Calibri"/>
                        <w:shd w:val="clear" w:color="auto" w:fill="FFFFFF"/>
                      </w:rPr>
                    </m:ctrlPr>
                  </m:naryPr>
                  <m:sub>
                    <m:r>
                      <w:rPr>
                        <w:rFonts w:ascii="Cambria Math" w:eastAsia="Cambria Math" w:hAnsi="Cambria Math" w:cs="Cambria Math"/>
                        <w:shd w:val="clear" w:color="auto" w:fill="FFFFFF"/>
                      </w:rPr>
                      <m:t>k=0</m:t>
                    </m:r>
                  </m:sub>
                  <m:sup>
                    <m:r>
                      <w:rPr>
                        <w:rFonts w:ascii="Cambria Math" w:eastAsia="Cambria Math" w:hAnsi="Cambria Math" w:cs="Cambria Math"/>
                        <w:shd w:val="clear" w:color="auto" w:fill="FFFFFF"/>
                      </w:rPr>
                      <m:t>n</m:t>
                    </m:r>
                  </m:sup>
                  <m:e>
                    <m:d>
                      <m:dPr>
                        <m:ctrlPr>
                          <w:rPr>
                            <w:rFonts w:ascii="Cambria Math" w:eastAsia="Calibri" w:hAnsi="Cambria Math" w:cs="Calibri"/>
                            <w:shd w:val="clear" w:color="auto" w:fill="FFFFFF"/>
                          </w:rPr>
                        </m:ctrlPr>
                      </m:dPr>
                      <m:e>
                        <m:f>
                          <m:fPr>
                            <m:type m:val="noBar"/>
                            <m:ctrlPr>
                              <w:rPr>
                                <w:rFonts w:ascii="Cambria Math" w:eastAsia="Calibri" w:hAnsi="Cambria Math" w:cs="Calibri"/>
                                <w:shd w:val="clear" w:color="auto" w:fill="FFFFFF"/>
                              </w:rPr>
                            </m:ctrlPr>
                          </m:fPr>
                          <m:num>
                            <m:r>
                              <w:rPr>
                                <w:rFonts w:ascii="Cambria Math" w:eastAsia="Cambria Math" w:hAnsi="Cambria Math" w:cs="Cambria Math"/>
                                <w:shd w:val="clear" w:color="auto" w:fill="FFFFFF"/>
                              </w:rPr>
                              <m:t>n</m:t>
                            </m:r>
                          </m:num>
                          <m:den>
                            <m:r>
                              <w:rPr>
                                <w:rFonts w:ascii="Cambria Math" w:eastAsia="Cambria Math" w:hAnsi="Cambria Math" w:cs="Cambria Math"/>
                                <w:shd w:val="clear" w:color="auto" w:fill="FFFFFF"/>
                              </w:rPr>
                              <m:t>k</m:t>
                            </m:r>
                          </m:den>
                        </m:f>
                      </m:e>
                    </m:d>
                    <m:sSup>
                      <m:sSupPr>
                        <m:ctrlPr>
                          <w:rPr>
                            <w:rFonts w:ascii="Cambria Math" w:eastAsia="Calibri" w:hAnsi="Cambria Math" w:cs="Calibri"/>
                            <w:shd w:val="clear" w:color="auto" w:fill="FFFFFF"/>
                          </w:rPr>
                        </m:ctrlPr>
                      </m:sSupPr>
                      <m:e>
                        <m:r>
                          <w:rPr>
                            <w:rFonts w:ascii="Cambria Math" w:eastAsia="Cambria Math" w:hAnsi="Cambria Math" w:cs="Cambria Math"/>
                            <w:shd w:val="clear" w:color="auto" w:fill="FFFFFF"/>
                          </w:rPr>
                          <m:t>x</m:t>
                        </m:r>
                      </m:e>
                      <m:sup>
                        <m:r>
                          <w:rPr>
                            <w:rFonts w:ascii="Cambria Math" w:eastAsia="Cambria Math" w:hAnsi="Cambria Math" w:cs="Cambria Math"/>
                            <w:shd w:val="clear" w:color="auto" w:fill="FFFFFF"/>
                          </w:rPr>
                          <m:t>k</m:t>
                        </m:r>
                      </m:sup>
                    </m:sSup>
                    <m:sSup>
                      <m:sSupPr>
                        <m:ctrlPr>
                          <w:rPr>
                            <w:rFonts w:ascii="Cambria Math" w:eastAsia="Calibri" w:hAnsi="Cambria Math" w:cs="Calibri"/>
                            <w:shd w:val="clear" w:color="auto" w:fill="FFFFFF"/>
                          </w:rPr>
                        </m:ctrlPr>
                      </m:sSupPr>
                      <m:e>
                        <m:r>
                          <w:rPr>
                            <w:rFonts w:ascii="Cambria Math" w:eastAsia="Cambria Math" w:hAnsi="Cambria Math" w:cs="Cambria Math"/>
                            <w:shd w:val="clear" w:color="auto" w:fill="FFFFFF"/>
                          </w:rPr>
                          <m:t>a</m:t>
                        </m:r>
                      </m:e>
                      <m:sup>
                        <m:r>
                          <w:rPr>
                            <w:rFonts w:ascii="Cambria Math" w:eastAsia="Cambria Math" w:hAnsi="Cambria Math" w:cs="Cambria Math"/>
                            <w:shd w:val="clear" w:color="auto" w:fill="FFFFFF"/>
                          </w:rPr>
                          <m:t>n-k</m:t>
                        </m:r>
                      </m:sup>
                    </m:sSup>
                  </m:e>
                </m:nary>
              </m:oMath>
            </m:oMathPara>
          </w:p>
        </w:tc>
        <w:tc>
          <w:tcPr>
            <w:tcW w:w="1412" w:type="dxa"/>
            <w:vAlign w:val="center"/>
          </w:tcPr>
          <w:p w14:paraId="00F19BC2" w14:textId="3AFBB82D" w:rsidR="00C45FA2" w:rsidRDefault="00C45FA2" w:rsidP="00DE1D28">
            <w:pPr>
              <w:ind w:firstLine="0"/>
              <w:jc w:val="right"/>
            </w:pPr>
            <w:r>
              <w:t xml:space="preserve"> (</w:t>
            </w:r>
            <w:r w:rsidR="00D01696">
              <w:fldChar w:fldCharType="begin"/>
            </w:r>
            <w:r w:rsidR="00D01696">
              <w:instrText xml:space="preserve"> SEQ Rovnice \* ARABIC </w:instrText>
            </w:r>
            <w:r w:rsidR="00D01696">
              <w:fldChar w:fldCharType="separate"/>
            </w:r>
            <w:r w:rsidR="00D01696">
              <w:rPr>
                <w:noProof/>
              </w:rPr>
              <w:t>2</w:t>
            </w:r>
            <w:r w:rsidR="00D01696">
              <w:rPr>
                <w:noProof/>
              </w:rPr>
              <w:fldChar w:fldCharType="end"/>
            </w:r>
            <w:r>
              <w:t>)</w:t>
            </w:r>
          </w:p>
        </w:tc>
      </w:tr>
    </w:tbl>
    <w:p w14:paraId="62F2704D" w14:textId="77777777" w:rsidR="00514A42" w:rsidRDefault="00514A42" w:rsidP="00DE1D28">
      <w:pPr>
        <w:rPr>
          <w:shd w:val="clear" w:color="auto" w:fill="FFFFFF"/>
        </w:rPr>
      </w:pPr>
    </w:p>
    <w:p w14:paraId="4FB3AFB4" w14:textId="77777777" w:rsidR="00E427C3" w:rsidRDefault="00E427C3" w:rsidP="00DE1D28">
      <w:pPr>
        <w:rPr>
          <w:shd w:val="clear" w:color="auto" w:fill="FFFFFF"/>
        </w:rPr>
      </w:pPr>
    </w:p>
    <w:p w14:paraId="2220878D" w14:textId="5756ABF9" w:rsidR="00E427C3" w:rsidRDefault="00E427C3" w:rsidP="00DE1D28">
      <w:pPr>
        <w:pStyle w:val="Titulek"/>
        <w:spacing w:after="120"/>
        <w:ind w:firstLine="0"/>
        <w:jc w:val="left"/>
        <w:rPr>
          <w:shd w:val="clear" w:color="auto" w:fill="FFFFFF"/>
        </w:rPr>
      </w:pPr>
      <w:r w:rsidRPr="00BF1D83">
        <w:rPr>
          <w:b/>
          <w:bCs/>
        </w:rPr>
        <w:t>Tab</w:t>
      </w:r>
      <w:r w:rsidR="00775480">
        <w:rPr>
          <w:b/>
          <w:bCs/>
        </w:rPr>
        <w:t>.</w:t>
      </w:r>
      <w:r w:rsidRPr="00BF1D83">
        <w:rPr>
          <w:b/>
          <w:bCs/>
        </w:rPr>
        <w:t xml:space="preserve"> </w:t>
      </w:r>
      <w:r w:rsidRPr="00BF1D83">
        <w:rPr>
          <w:b/>
          <w:bCs/>
        </w:rPr>
        <w:fldChar w:fldCharType="begin"/>
      </w:r>
      <w:r w:rsidRPr="00BF1D83">
        <w:rPr>
          <w:b/>
          <w:bCs/>
        </w:rPr>
        <w:instrText xml:space="preserve"> SEQ Tabulka \* ARABIC </w:instrText>
      </w:r>
      <w:r w:rsidRPr="00BF1D83">
        <w:rPr>
          <w:b/>
          <w:bCs/>
        </w:rPr>
        <w:fldChar w:fldCharType="separate"/>
      </w:r>
      <w:r w:rsidR="00D01696" w:rsidRPr="00BF1D83">
        <w:rPr>
          <w:b/>
          <w:bCs/>
        </w:rPr>
        <w:t>1</w:t>
      </w:r>
      <w:r w:rsidRPr="00BF1D83">
        <w:rPr>
          <w:b/>
          <w:bCs/>
        </w:rPr>
        <w:fldChar w:fldCharType="end"/>
      </w:r>
      <w:r>
        <w:t xml:space="preserve">  Popis tabulky</w:t>
      </w:r>
      <w:r w:rsidR="002D7743">
        <w:t>.</w:t>
      </w:r>
    </w:p>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E427C3" w14:paraId="3FE046F7" w14:textId="77777777" w:rsidTr="00036CE5">
        <w:tc>
          <w:tcPr>
            <w:tcW w:w="1812" w:type="dxa"/>
            <w:tcBorders>
              <w:top w:val="single" w:sz="12" w:space="0" w:color="auto"/>
              <w:bottom w:val="single" w:sz="12" w:space="0" w:color="auto"/>
            </w:tcBorders>
          </w:tcPr>
          <w:p w14:paraId="54FCF1FB" w14:textId="77777777" w:rsidR="00E427C3" w:rsidRDefault="00E427C3" w:rsidP="00DE1D28">
            <w:pPr>
              <w:ind w:firstLine="0"/>
              <w:rPr>
                <w:shd w:val="clear" w:color="auto" w:fill="FFFFFF"/>
              </w:rPr>
            </w:pPr>
          </w:p>
        </w:tc>
        <w:tc>
          <w:tcPr>
            <w:tcW w:w="1812" w:type="dxa"/>
            <w:tcBorders>
              <w:top w:val="single" w:sz="12" w:space="0" w:color="auto"/>
              <w:bottom w:val="single" w:sz="12" w:space="0" w:color="auto"/>
            </w:tcBorders>
          </w:tcPr>
          <w:p w14:paraId="06DC0826" w14:textId="77777777" w:rsidR="00E427C3" w:rsidRDefault="00E427C3" w:rsidP="00DE1D28">
            <w:pPr>
              <w:ind w:firstLine="0"/>
              <w:rPr>
                <w:shd w:val="clear" w:color="auto" w:fill="FFFFFF"/>
              </w:rPr>
            </w:pPr>
          </w:p>
        </w:tc>
        <w:tc>
          <w:tcPr>
            <w:tcW w:w="1812" w:type="dxa"/>
            <w:tcBorders>
              <w:top w:val="single" w:sz="12" w:space="0" w:color="auto"/>
              <w:bottom w:val="single" w:sz="12" w:space="0" w:color="auto"/>
            </w:tcBorders>
          </w:tcPr>
          <w:p w14:paraId="423144BD" w14:textId="77777777" w:rsidR="00E427C3" w:rsidRDefault="00E427C3" w:rsidP="00DE1D28">
            <w:pPr>
              <w:ind w:firstLine="0"/>
              <w:rPr>
                <w:shd w:val="clear" w:color="auto" w:fill="FFFFFF"/>
              </w:rPr>
            </w:pPr>
          </w:p>
        </w:tc>
        <w:tc>
          <w:tcPr>
            <w:tcW w:w="1813" w:type="dxa"/>
            <w:tcBorders>
              <w:top w:val="single" w:sz="12" w:space="0" w:color="auto"/>
              <w:bottom w:val="single" w:sz="12" w:space="0" w:color="auto"/>
            </w:tcBorders>
          </w:tcPr>
          <w:p w14:paraId="7726E391" w14:textId="77777777" w:rsidR="00E427C3" w:rsidRDefault="00E427C3" w:rsidP="00DE1D28">
            <w:pPr>
              <w:ind w:firstLine="0"/>
              <w:rPr>
                <w:shd w:val="clear" w:color="auto" w:fill="FFFFFF"/>
              </w:rPr>
            </w:pPr>
          </w:p>
        </w:tc>
        <w:tc>
          <w:tcPr>
            <w:tcW w:w="1813" w:type="dxa"/>
            <w:tcBorders>
              <w:top w:val="single" w:sz="12" w:space="0" w:color="auto"/>
              <w:bottom w:val="single" w:sz="12" w:space="0" w:color="auto"/>
            </w:tcBorders>
          </w:tcPr>
          <w:p w14:paraId="29F53ADF" w14:textId="77777777" w:rsidR="00E427C3" w:rsidRDefault="00E427C3" w:rsidP="00DE1D28">
            <w:pPr>
              <w:ind w:firstLine="0"/>
              <w:rPr>
                <w:shd w:val="clear" w:color="auto" w:fill="FFFFFF"/>
              </w:rPr>
            </w:pPr>
          </w:p>
        </w:tc>
      </w:tr>
      <w:tr w:rsidR="00E427C3" w14:paraId="196262AA" w14:textId="77777777" w:rsidTr="00036CE5">
        <w:tc>
          <w:tcPr>
            <w:tcW w:w="1812" w:type="dxa"/>
            <w:tcBorders>
              <w:top w:val="single" w:sz="12" w:space="0" w:color="auto"/>
            </w:tcBorders>
          </w:tcPr>
          <w:p w14:paraId="1A0F5649" w14:textId="77777777" w:rsidR="00E427C3" w:rsidRDefault="00E427C3" w:rsidP="00DE1D28">
            <w:pPr>
              <w:ind w:firstLine="0"/>
              <w:rPr>
                <w:shd w:val="clear" w:color="auto" w:fill="FFFFFF"/>
              </w:rPr>
            </w:pPr>
          </w:p>
        </w:tc>
        <w:tc>
          <w:tcPr>
            <w:tcW w:w="1812" w:type="dxa"/>
            <w:tcBorders>
              <w:top w:val="single" w:sz="12" w:space="0" w:color="auto"/>
            </w:tcBorders>
          </w:tcPr>
          <w:p w14:paraId="596DFF37" w14:textId="77777777" w:rsidR="00E427C3" w:rsidRDefault="00E427C3" w:rsidP="00DE1D28">
            <w:pPr>
              <w:ind w:firstLine="0"/>
              <w:rPr>
                <w:shd w:val="clear" w:color="auto" w:fill="FFFFFF"/>
              </w:rPr>
            </w:pPr>
          </w:p>
        </w:tc>
        <w:tc>
          <w:tcPr>
            <w:tcW w:w="1812" w:type="dxa"/>
            <w:tcBorders>
              <w:top w:val="single" w:sz="12" w:space="0" w:color="auto"/>
            </w:tcBorders>
          </w:tcPr>
          <w:p w14:paraId="6BE4D2DE" w14:textId="77777777" w:rsidR="00E427C3" w:rsidRDefault="00E427C3" w:rsidP="00DE1D28">
            <w:pPr>
              <w:ind w:firstLine="0"/>
              <w:rPr>
                <w:shd w:val="clear" w:color="auto" w:fill="FFFFFF"/>
              </w:rPr>
            </w:pPr>
          </w:p>
        </w:tc>
        <w:tc>
          <w:tcPr>
            <w:tcW w:w="1813" w:type="dxa"/>
            <w:tcBorders>
              <w:top w:val="single" w:sz="12" w:space="0" w:color="auto"/>
            </w:tcBorders>
          </w:tcPr>
          <w:p w14:paraId="447A9273" w14:textId="77777777" w:rsidR="00E427C3" w:rsidRDefault="00E427C3" w:rsidP="00DE1D28">
            <w:pPr>
              <w:ind w:firstLine="0"/>
              <w:rPr>
                <w:shd w:val="clear" w:color="auto" w:fill="FFFFFF"/>
              </w:rPr>
            </w:pPr>
          </w:p>
        </w:tc>
        <w:tc>
          <w:tcPr>
            <w:tcW w:w="1813" w:type="dxa"/>
            <w:tcBorders>
              <w:top w:val="single" w:sz="12" w:space="0" w:color="auto"/>
            </w:tcBorders>
          </w:tcPr>
          <w:p w14:paraId="2D510CBC" w14:textId="77777777" w:rsidR="00E427C3" w:rsidRDefault="00E427C3" w:rsidP="00DE1D28">
            <w:pPr>
              <w:ind w:firstLine="0"/>
              <w:rPr>
                <w:shd w:val="clear" w:color="auto" w:fill="FFFFFF"/>
              </w:rPr>
            </w:pPr>
          </w:p>
        </w:tc>
      </w:tr>
      <w:tr w:rsidR="00036CE5" w14:paraId="62A19B8F" w14:textId="77777777" w:rsidTr="00036CE5">
        <w:tc>
          <w:tcPr>
            <w:tcW w:w="1812" w:type="dxa"/>
          </w:tcPr>
          <w:p w14:paraId="744B86D2" w14:textId="77777777" w:rsidR="00036CE5" w:rsidRDefault="00036CE5" w:rsidP="00DE1D28">
            <w:pPr>
              <w:ind w:firstLine="0"/>
              <w:rPr>
                <w:shd w:val="clear" w:color="auto" w:fill="FFFFFF"/>
              </w:rPr>
            </w:pPr>
          </w:p>
        </w:tc>
        <w:tc>
          <w:tcPr>
            <w:tcW w:w="1812" w:type="dxa"/>
          </w:tcPr>
          <w:p w14:paraId="10801A6E" w14:textId="77777777" w:rsidR="00036CE5" w:rsidRDefault="00036CE5" w:rsidP="00DE1D28">
            <w:pPr>
              <w:ind w:firstLine="0"/>
              <w:rPr>
                <w:shd w:val="clear" w:color="auto" w:fill="FFFFFF"/>
              </w:rPr>
            </w:pPr>
          </w:p>
        </w:tc>
        <w:tc>
          <w:tcPr>
            <w:tcW w:w="1812" w:type="dxa"/>
          </w:tcPr>
          <w:p w14:paraId="1D82B66B" w14:textId="77777777" w:rsidR="00036CE5" w:rsidRDefault="00036CE5" w:rsidP="00DE1D28">
            <w:pPr>
              <w:ind w:firstLine="0"/>
              <w:rPr>
                <w:shd w:val="clear" w:color="auto" w:fill="FFFFFF"/>
              </w:rPr>
            </w:pPr>
          </w:p>
        </w:tc>
        <w:tc>
          <w:tcPr>
            <w:tcW w:w="1813" w:type="dxa"/>
          </w:tcPr>
          <w:p w14:paraId="3A9CF326" w14:textId="77777777" w:rsidR="00036CE5" w:rsidRDefault="00036CE5" w:rsidP="00DE1D28">
            <w:pPr>
              <w:ind w:firstLine="0"/>
              <w:rPr>
                <w:shd w:val="clear" w:color="auto" w:fill="FFFFFF"/>
              </w:rPr>
            </w:pPr>
          </w:p>
        </w:tc>
        <w:tc>
          <w:tcPr>
            <w:tcW w:w="1813" w:type="dxa"/>
          </w:tcPr>
          <w:p w14:paraId="3228CF33" w14:textId="77777777" w:rsidR="00036CE5" w:rsidRDefault="00036CE5" w:rsidP="00DE1D28">
            <w:pPr>
              <w:ind w:firstLine="0"/>
              <w:rPr>
                <w:shd w:val="clear" w:color="auto" w:fill="FFFFFF"/>
              </w:rPr>
            </w:pPr>
          </w:p>
        </w:tc>
      </w:tr>
    </w:tbl>
    <w:p w14:paraId="6E6FC97B" w14:textId="77777777" w:rsidR="00E427C3" w:rsidRDefault="00E427C3" w:rsidP="00DE1D28">
      <w:pPr>
        <w:rPr>
          <w:shd w:val="clear" w:color="auto" w:fill="FFFFFF"/>
        </w:rPr>
      </w:pPr>
    </w:p>
    <w:p w14:paraId="560784E0" w14:textId="5D7290C3" w:rsidR="00EE341B" w:rsidRDefault="002D7743" w:rsidP="007C73E9">
      <w:pPr>
        <w:pStyle w:val="Nadpis2"/>
        <w:spacing w:line="288" w:lineRule="auto"/>
        <w:ind w:left="578" w:hanging="578"/>
        <w:rPr>
          <w:shd w:val="clear" w:color="auto" w:fill="FFFFFF"/>
        </w:rPr>
      </w:pPr>
      <w:bookmarkStart w:id="12" w:name="_Toc215952363"/>
      <w:r>
        <w:rPr>
          <w:shd w:val="clear" w:color="auto" w:fill="FFFFFF"/>
        </w:rPr>
        <w:t>Název podkapitoly</w:t>
      </w:r>
      <w:bookmarkEnd w:id="12"/>
    </w:p>
    <w:p w14:paraId="684C4452" w14:textId="77777777" w:rsidR="00EB7BA1" w:rsidRPr="00EB7BA1" w:rsidRDefault="00EB7BA1" w:rsidP="00EB7BA1">
      <w:pPr>
        <w:rPr>
          <w:sz w:val="24"/>
          <w:szCs w:val="28"/>
          <w:shd w:val="clear" w:color="auto" w:fill="FFFFFF"/>
        </w:rPr>
      </w:pPr>
      <w:r w:rsidRPr="00EB7BA1">
        <w:rPr>
          <w:sz w:val="24"/>
          <w:szCs w:val="28"/>
          <w:shd w:val="clear" w:color="auto" w:fill="FFFFFF"/>
        </w:rPr>
        <w:t>Tato kapitola slouží k přehlednému shrnutí a rozpracování dosažených výsledků výzkumu, které úzce souvisejí s vytyčenými cíli a zvolenou metodikou řešení.</w:t>
      </w:r>
    </w:p>
    <w:p w14:paraId="1F74D497" w14:textId="50E5DFDF" w:rsidR="00EE341B" w:rsidRPr="00CD76CB" w:rsidRDefault="00EB7BA1" w:rsidP="00EB7BA1">
      <w:pPr>
        <w:rPr>
          <w:sz w:val="24"/>
          <w:szCs w:val="28"/>
          <w:shd w:val="clear" w:color="auto" w:fill="FFFFFF"/>
        </w:rPr>
      </w:pPr>
      <w:r w:rsidRPr="00EB7BA1">
        <w:rPr>
          <w:sz w:val="24"/>
          <w:szCs w:val="28"/>
          <w:shd w:val="clear" w:color="auto" w:fill="FFFFFF"/>
        </w:rPr>
        <w:t xml:space="preserve">V případě potřeby lze kapitolu dále členit na podkapitoly (např. 5.1.1, 5.1.2), které se zaměří na jednotlivé aspekty výzkumu, teoretické základy, experimentální uspořádání nebo </w:t>
      </w:r>
      <w:r w:rsidRPr="00EB7BA1">
        <w:rPr>
          <w:sz w:val="24"/>
          <w:szCs w:val="28"/>
          <w:shd w:val="clear" w:color="auto" w:fill="FFFFFF"/>
        </w:rPr>
        <w:lastRenderedPageBreak/>
        <w:t>analýzu získaných dat. Každá podkapitola by měla být formulována přehledně a logicky navazovat na předchozí část textu</w:t>
      </w:r>
      <w:r w:rsidR="00254295" w:rsidRPr="00CD76CB">
        <w:rPr>
          <w:sz w:val="24"/>
          <w:szCs w:val="28"/>
          <w:shd w:val="clear" w:color="auto" w:fill="FFFFFF"/>
        </w:rPr>
        <w:t>.</w:t>
      </w:r>
    </w:p>
    <w:p w14:paraId="3EC5C95F" w14:textId="47A4FD98" w:rsidR="00A15AD8" w:rsidRPr="001E0843" w:rsidRDefault="00254295" w:rsidP="007C73E9">
      <w:pPr>
        <w:pStyle w:val="Nadpis3"/>
        <w:spacing w:before="240" w:after="120"/>
        <w:rPr>
          <w:sz w:val="24"/>
          <w:szCs w:val="28"/>
        </w:rPr>
      </w:pPr>
      <w:bookmarkStart w:id="13" w:name="_Toc215952364"/>
      <w:r w:rsidRPr="001E0843">
        <w:rPr>
          <w:sz w:val="24"/>
          <w:szCs w:val="28"/>
        </w:rPr>
        <w:t xml:space="preserve">Název </w:t>
      </w:r>
      <w:proofErr w:type="spellStart"/>
      <w:r w:rsidRPr="001E0843">
        <w:rPr>
          <w:sz w:val="24"/>
          <w:szCs w:val="28"/>
        </w:rPr>
        <w:t>podpodkapitoly</w:t>
      </w:r>
      <w:bookmarkEnd w:id="13"/>
      <w:proofErr w:type="spellEnd"/>
    </w:p>
    <w:p w14:paraId="53ECCACE" w14:textId="17187FE1" w:rsidR="002F2B81" w:rsidRPr="00CD76CB" w:rsidRDefault="00254295" w:rsidP="00DE1D28">
      <w:pPr>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p w14:paraId="5A734764" w14:textId="7C5DF09A" w:rsidR="00254295" w:rsidRPr="00CD76CB" w:rsidRDefault="00254295" w:rsidP="00DE1D28">
      <w:pPr>
        <w:rPr>
          <w:sz w:val="24"/>
          <w:szCs w:val="28"/>
          <w:shd w:val="clear" w:color="auto" w:fill="FFFFFF"/>
        </w:rPr>
      </w:pPr>
      <w:r w:rsidRPr="00CD76CB">
        <w:rPr>
          <w:sz w:val="24"/>
          <w:szCs w:val="28"/>
          <w:shd w:val="clear" w:color="auto" w:fill="FFFFFF"/>
        </w:rPr>
        <w:t>Text by měl být formulován přehledně, logicky a věcně, s důrazem na návaznost jednotlivých částí výzkumu a srozumitelné vymezení souvislostí mezi teorií, metodikou a výsledky. Všechny převzaté poznatky, data, rovnice a obrázky musí být řádně citovány v souladu s citačními normami a doplněny odpovídajícími odkazy na zdroje. Vhodné je rovněž využívat tabulky, grafy či ilustrace, které podporují interpretaci a úplné pochopení prezentovaných poznatků.</w:t>
      </w:r>
    </w:p>
    <w:p w14:paraId="1D5D8CC5" w14:textId="77777777" w:rsidR="00254295" w:rsidRPr="001E0843" w:rsidRDefault="00254295" w:rsidP="007C73E9">
      <w:pPr>
        <w:pStyle w:val="Nadpis3"/>
        <w:spacing w:before="240" w:after="120"/>
        <w:rPr>
          <w:sz w:val="24"/>
          <w:szCs w:val="28"/>
        </w:rPr>
      </w:pPr>
      <w:bookmarkStart w:id="14" w:name="_Toc215952365"/>
      <w:r w:rsidRPr="001E0843">
        <w:rPr>
          <w:sz w:val="24"/>
          <w:szCs w:val="28"/>
        </w:rPr>
        <w:t xml:space="preserve">Název </w:t>
      </w:r>
      <w:proofErr w:type="spellStart"/>
      <w:r w:rsidRPr="001E0843">
        <w:rPr>
          <w:sz w:val="24"/>
          <w:szCs w:val="28"/>
        </w:rPr>
        <w:t>podpodkapitoly</w:t>
      </w:r>
      <w:bookmarkEnd w:id="14"/>
      <w:proofErr w:type="spellEnd"/>
    </w:p>
    <w:p w14:paraId="232E94A5" w14:textId="77777777" w:rsidR="00254295" w:rsidRPr="00CD76CB" w:rsidRDefault="00254295" w:rsidP="00DE1D28">
      <w:pPr>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p w14:paraId="3A450F89" w14:textId="519B51B5" w:rsidR="00C45FA2" w:rsidRPr="00CD76CB" w:rsidRDefault="00254295" w:rsidP="00DE1D28">
      <w:pPr>
        <w:rPr>
          <w:sz w:val="24"/>
          <w:szCs w:val="28"/>
          <w:shd w:val="clear" w:color="auto" w:fill="FFFFFF"/>
        </w:rPr>
      </w:pPr>
      <w:r w:rsidRPr="00CD76CB">
        <w:rPr>
          <w:sz w:val="24"/>
          <w:szCs w:val="28"/>
          <w:shd w:val="clear" w:color="auto" w:fill="FFFFFF"/>
        </w:rPr>
        <w:t>Text by měl být formulován přehledně, logicky a věcně, s důrazem na návaznost jednotlivých částí výzkumu a srozumitelné vymezení souvislostí mezi teorií, metodikou a výsledky. Všechny převzaté poznatky, data, rovnice a obrázky musí být řádně citovány v souladu s citačními normami a doplněny odpovídajícími odkazy na zdroje. Vhodné je rovněž využívat tabulky, grafy či ilustrace, které podporují interpretaci a úplné pochopení prezentovaných poznatků</w:t>
      </w:r>
      <w:bookmarkEnd w:id="0"/>
      <w:r w:rsidR="00C45FA2" w:rsidRPr="00CD76CB">
        <w:rPr>
          <w:sz w:val="24"/>
          <w:szCs w:val="28"/>
          <w:shd w:val="clear" w:color="auto" w:fill="FFFFFF"/>
        </w:rPr>
        <w:t>.</w:t>
      </w:r>
    </w:p>
    <w:p w14:paraId="5955BE15" w14:textId="77777777" w:rsidR="003A1C77" w:rsidRDefault="003A1C77" w:rsidP="00DE1D28">
      <w:pPr>
        <w:rPr>
          <w:sz w:val="24"/>
          <w:szCs w:val="28"/>
          <w:shd w:val="clear" w:color="auto" w:fill="FFFFFF"/>
        </w:rPr>
      </w:pPr>
    </w:p>
    <w:p w14:paraId="7A9B8A92" w14:textId="77777777" w:rsidR="00E34BB4" w:rsidRDefault="00E34BB4" w:rsidP="00DE1D28">
      <w:pPr>
        <w:rPr>
          <w:sz w:val="24"/>
          <w:szCs w:val="28"/>
          <w:shd w:val="clear" w:color="auto" w:fill="FFFFFF"/>
        </w:rPr>
      </w:pPr>
    </w:p>
    <w:p w14:paraId="31D60288" w14:textId="77777777" w:rsidR="00E34BB4" w:rsidRDefault="00E34BB4" w:rsidP="00DE1D28">
      <w:pPr>
        <w:rPr>
          <w:sz w:val="24"/>
          <w:szCs w:val="28"/>
          <w:shd w:val="clear" w:color="auto" w:fill="FFFFFF"/>
        </w:rPr>
      </w:pPr>
    </w:p>
    <w:p w14:paraId="02892DC8" w14:textId="77777777" w:rsidR="00E34BB4" w:rsidRDefault="00E34BB4" w:rsidP="00DE1D28">
      <w:pPr>
        <w:rPr>
          <w:sz w:val="24"/>
          <w:szCs w:val="28"/>
          <w:shd w:val="clear" w:color="auto" w:fill="FFFFFF"/>
        </w:rPr>
      </w:pPr>
    </w:p>
    <w:p w14:paraId="23055DB0" w14:textId="77777777" w:rsidR="00E34BB4" w:rsidRDefault="00E34BB4" w:rsidP="00DE1D28">
      <w:pPr>
        <w:rPr>
          <w:sz w:val="24"/>
          <w:szCs w:val="28"/>
          <w:shd w:val="clear" w:color="auto" w:fill="FFFFFF"/>
        </w:rPr>
      </w:pPr>
    </w:p>
    <w:p w14:paraId="48E55DE3" w14:textId="77777777" w:rsidR="003A1C77" w:rsidRDefault="003A1C77" w:rsidP="00DE1D28">
      <w:pPr>
        <w:rPr>
          <w:sz w:val="24"/>
          <w:szCs w:val="28"/>
        </w:rPr>
      </w:pPr>
    </w:p>
    <w:p w14:paraId="75A0895B" w14:textId="77777777" w:rsidR="00EB7BA1" w:rsidRDefault="00EB7BA1" w:rsidP="00DE1D28">
      <w:pPr>
        <w:rPr>
          <w:sz w:val="24"/>
          <w:szCs w:val="28"/>
        </w:rPr>
      </w:pPr>
    </w:p>
    <w:p w14:paraId="7B5B0FCC" w14:textId="77777777" w:rsidR="00EB7BA1" w:rsidRDefault="00EB7BA1" w:rsidP="00DE1D28">
      <w:pPr>
        <w:rPr>
          <w:sz w:val="24"/>
          <w:szCs w:val="28"/>
        </w:rPr>
      </w:pPr>
    </w:p>
    <w:p w14:paraId="243BD5D0" w14:textId="77777777" w:rsidR="00EB7BA1" w:rsidRDefault="00EB7BA1" w:rsidP="00DE1D28">
      <w:pPr>
        <w:rPr>
          <w:sz w:val="24"/>
          <w:szCs w:val="28"/>
        </w:rPr>
      </w:pPr>
    </w:p>
    <w:p w14:paraId="1EF886BF" w14:textId="77777777" w:rsidR="00EB7BA1" w:rsidRDefault="00EB7BA1" w:rsidP="00DE1D28">
      <w:pPr>
        <w:rPr>
          <w:sz w:val="24"/>
          <w:szCs w:val="28"/>
        </w:rPr>
      </w:pPr>
    </w:p>
    <w:p w14:paraId="06F1ABEC" w14:textId="77777777" w:rsidR="00EB7BA1" w:rsidRDefault="00EB7BA1" w:rsidP="00DE1D28">
      <w:pPr>
        <w:rPr>
          <w:sz w:val="24"/>
          <w:szCs w:val="28"/>
        </w:rPr>
      </w:pPr>
    </w:p>
    <w:p w14:paraId="4B67B791" w14:textId="77777777" w:rsidR="00EB7BA1" w:rsidRDefault="00EB7BA1" w:rsidP="00DE1D28">
      <w:pPr>
        <w:rPr>
          <w:sz w:val="24"/>
          <w:szCs w:val="28"/>
        </w:rPr>
      </w:pPr>
    </w:p>
    <w:p w14:paraId="12DF089E" w14:textId="77777777" w:rsidR="00EB7BA1" w:rsidRDefault="00EB7BA1" w:rsidP="00DE1D28">
      <w:pPr>
        <w:rPr>
          <w:sz w:val="24"/>
          <w:szCs w:val="28"/>
        </w:rPr>
      </w:pPr>
    </w:p>
    <w:p w14:paraId="646E87D0" w14:textId="77777777" w:rsidR="00EB7BA1" w:rsidRPr="00CD76CB" w:rsidRDefault="00EB7BA1" w:rsidP="00DE1D28">
      <w:pPr>
        <w:rPr>
          <w:sz w:val="24"/>
          <w:szCs w:val="28"/>
        </w:rPr>
      </w:pPr>
    </w:p>
    <w:p w14:paraId="0C7C24C1" w14:textId="7C26B976" w:rsidR="003A1C77" w:rsidRDefault="003A1C77" w:rsidP="007C73E9">
      <w:pPr>
        <w:pStyle w:val="Nadpis1"/>
        <w:spacing w:after="120"/>
        <w:rPr>
          <w:shd w:val="clear" w:color="auto" w:fill="FFFFFF"/>
        </w:rPr>
      </w:pPr>
      <w:bookmarkStart w:id="15" w:name="_Toc215952366"/>
      <w:r>
        <w:rPr>
          <w:shd w:val="clear" w:color="auto" w:fill="FFFFFF"/>
        </w:rPr>
        <w:lastRenderedPageBreak/>
        <w:t>DISKUSE</w:t>
      </w:r>
      <w:bookmarkEnd w:id="15"/>
    </w:p>
    <w:p w14:paraId="0865FCB8" w14:textId="77777777" w:rsidR="00C55145" w:rsidRPr="00C55145" w:rsidRDefault="00C55145" w:rsidP="00C55145">
      <w:pPr>
        <w:ind w:firstLine="426"/>
        <w:rPr>
          <w:sz w:val="24"/>
          <w:szCs w:val="28"/>
        </w:rPr>
      </w:pPr>
      <w:r w:rsidRPr="00C55145">
        <w:rPr>
          <w:sz w:val="24"/>
          <w:szCs w:val="28"/>
        </w:rPr>
        <w:t>Tato kapitola představuje stěžejní část disertační práce, neboť interpretuje dosažené výsledky v kontextu současného stavu poznání a zasazuje je do širšího rámce relevantní vědecké literatury. Diskuse poskytuje kritické zhodnocení získaných dat, porovnává je s dosud publikovanými poznatky a identifikuje shody i odlišnosti, které z provedeného výzkumu vyplývají. Zvláštní pozornost je věnována vysvětlení pozorovaných trendů, mechanismů a jevů, jež se projevily v experimentální části, a objasnění jejich významu pro řešenou problematiku.</w:t>
      </w:r>
    </w:p>
    <w:p w14:paraId="586E9A48" w14:textId="77777777" w:rsidR="00C55145" w:rsidRPr="00C55145" w:rsidRDefault="00C55145" w:rsidP="00C55145">
      <w:pPr>
        <w:ind w:firstLine="426"/>
        <w:rPr>
          <w:sz w:val="24"/>
          <w:szCs w:val="28"/>
        </w:rPr>
      </w:pPr>
      <w:r w:rsidRPr="00C55145">
        <w:rPr>
          <w:sz w:val="24"/>
          <w:szCs w:val="28"/>
        </w:rPr>
        <w:t>Nedílnou součástí této kapitoly je také analýza limitů použitých experimentálních metod a technologických postupů, včetně identifikace možných zdrojů nejistot a faktorů, které mohly ovlivnit interpretaci výsledků. Toto kritické zhodnocení umožňuje objektivní posouzení spolehlivosti a validity dosažených závěrů.</w:t>
      </w:r>
    </w:p>
    <w:p w14:paraId="7324F68E" w14:textId="77777777" w:rsidR="00C55145" w:rsidRPr="00C55145" w:rsidRDefault="00C55145" w:rsidP="00C55145">
      <w:pPr>
        <w:ind w:firstLine="426"/>
        <w:rPr>
          <w:sz w:val="24"/>
          <w:szCs w:val="28"/>
        </w:rPr>
      </w:pPr>
      <w:r w:rsidRPr="00C55145">
        <w:rPr>
          <w:sz w:val="24"/>
          <w:szCs w:val="28"/>
        </w:rPr>
        <w:t>Diskuse dále vymezuje praktické i teoretické dopady provedeného výzkumu, zdůrazňuje jeho přínos pro rozvoj poznání v dané oblasti a vztahuje získané výsledky k vytyčeným cílům disertační práce. V této kapitole jsou rovněž formulovány související implikace pro budoucí výzkum, technologickou praxi či průmyslové aplikace.</w:t>
      </w:r>
    </w:p>
    <w:p w14:paraId="787E3225" w14:textId="06974898" w:rsidR="00AE0AD2" w:rsidRPr="007C73E9" w:rsidRDefault="00C55145" w:rsidP="00C55145">
      <w:pPr>
        <w:ind w:firstLine="426"/>
        <w:rPr>
          <w:sz w:val="24"/>
          <w:szCs w:val="28"/>
        </w:rPr>
      </w:pPr>
      <w:r w:rsidRPr="00C55145">
        <w:rPr>
          <w:sz w:val="24"/>
          <w:szCs w:val="28"/>
        </w:rPr>
        <w:t>S ohledem na svůj charakter a funkci je tato kapitola jednou z nejdůležitějších částí disertační práce. Její pečlivé zpracování je zásadní pro komplexní pochopení významu dosažených výsledků a jejich správnou interpretaci v kontextu současné vědeckovýzkumné praxe.</w:t>
      </w:r>
      <w:r w:rsidR="00AE0AD2">
        <w:br w:type="page"/>
      </w:r>
    </w:p>
    <w:p w14:paraId="114825E4" w14:textId="7D6FE462" w:rsidR="00435106" w:rsidRDefault="00435106" w:rsidP="007C73E9">
      <w:pPr>
        <w:pStyle w:val="Nadpis1"/>
        <w:spacing w:after="120"/>
        <w:rPr>
          <w:shd w:val="clear" w:color="auto" w:fill="FFFFFF"/>
        </w:rPr>
      </w:pPr>
      <w:bookmarkStart w:id="16" w:name="_Toc215952367"/>
      <w:r>
        <w:rPr>
          <w:shd w:val="clear" w:color="auto" w:fill="FFFFFF"/>
        </w:rPr>
        <w:lastRenderedPageBreak/>
        <w:t>Závěr</w:t>
      </w:r>
      <w:bookmarkEnd w:id="16"/>
    </w:p>
    <w:p w14:paraId="50B51E06" w14:textId="0CE610A5" w:rsidR="003C1D4A" w:rsidRPr="003C1D4A" w:rsidRDefault="00136AFD" w:rsidP="00DE1D28">
      <w:pPr>
        <w:rPr>
          <w:sz w:val="24"/>
          <w:szCs w:val="28"/>
          <w:shd w:val="clear" w:color="auto" w:fill="FFFFFF"/>
        </w:rPr>
      </w:pPr>
      <w:r>
        <w:rPr>
          <w:sz w:val="24"/>
          <w:szCs w:val="28"/>
          <w:shd w:val="clear" w:color="auto" w:fill="FFFFFF"/>
        </w:rPr>
        <w:t>Tato kapitola</w:t>
      </w:r>
      <w:r w:rsidR="003C1D4A" w:rsidRPr="003C1D4A">
        <w:rPr>
          <w:sz w:val="24"/>
          <w:szCs w:val="28"/>
          <w:shd w:val="clear" w:color="auto" w:fill="FFFFFF"/>
        </w:rPr>
        <w:t xml:space="preserve"> stručně a jasně shrnuje dosažené výsledky disertační práce a jejich naplnění ve vztahu ke stanoveným cílům. Úvod kapitoly tvoří krátké shrnutí hlavních zjištění, po němž následuje přehledně strukturovaný výčet hlavních závěrů, ideálně formou bodů.</w:t>
      </w:r>
    </w:p>
    <w:p w14:paraId="56A3DDE1" w14:textId="631F648C" w:rsidR="00036CE5" w:rsidRPr="00CD76CB" w:rsidRDefault="00971B39" w:rsidP="00DE1D28">
      <w:pPr>
        <w:rPr>
          <w:sz w:val="24"/>
          <w:szCs w:val="28"/>
          <w:shd w:val="clear" w:color="auto" w:fill="FFFFFF"/>
        </w:rPr>
      </w:pPr>
      <w:r w:rsidRPr="00CD76CB">
        <w:rPr>
          <w:sz w:val="24"/>
          <w:szCs w:val="28"/>
          <w:shd w:val="clear" w:color="auto" w:fill="FFFFFF"/>
        </w:rPr>
        <w:t>Doporučený rozsah kapitoly je 2–4 stran, přičemž text by měl být psán věcně, strukturovaně a v logické návaznosti na předchozí části disertační práce.</w:t>
      </w:r>
    </w:p>
    <w:p w14:paraId="7505CFB1" w14:textId="636EAEDB" w:rsidR="00F97B5F" w:rsidRDefault="00F97B5F" w:rsidP="007C73E9">
      <w:pPr>
        <w:pStyle w:val="Nadpis2"/>
        <w:spacing w:line="288" w:lineRule="auto"/>
        <w:ind w:left="578" w:hanging="578"/>
        <w:rPr>
          <w:shd w:val="clear" w:color="auto" w:fill="FFFFFF"/>
        </w:rPr>
      </w:pPr>
      <w:bookmarkStart w:id="17" w:name="_Toc215952368"/>
      <w:r>
        <w:rPr>
          <w:shd w:val="clear" w:color="auto" w:fill="FFFFFF"/>
        </w:rPr>
        <w:t>Přínos pro vědní obor</w:t>
      </w:r>
      <w:bookmarkEnd w:id="17"/>
    </w:p>
    <w:p w14:paraId="587F7DED" w14:textId="77777777" w:rsidR="00C86CD9" w:rsidRPr="00C86CD9" w:rsidRDefault="00C86CD9" w:rsidP="00DE1D28">
      <w:pPr>
        <w:rPr>
          <w:sz w:val="24"/>
          <w:szCs w:val="28"/>
          <w:shd w:val="clear" w:color="auto" w:fill="FFFFFF"/>
        </w:rPr>
      </w:pPr>
      <w:r w:rsidRPr="00C86CD9">
        <w:rPr>
          <w:sz w:val="24"/>
          <w:szCs w:val="28"/>
          <w:shd w:val="clear" w:color="auto" w:fill="FFFFFF"/>
        </w:rPr>
        <w:t>Tato část disertační práce shrnuje hlavní přínosy výzkumu pro rozvoj příslušného vědního oboru. Jsou zde jasně formulovány nové poznatky, teoretické závěry, metodické přístupy nebo experimentální výsledky, které rozšiřují dosavadní stav poznání a posouvají hranice v dané oblasti.</w:t>
      </w:r>
    </w:p>
    <w:p w14:paraId="099943DA" w14:textId="77777777" w:rsidR="00C86CD9" w:rsidRPr="00C86CD9" w:rsidRDefault="00C86CD9" w:rsidP="00DE1D28">
      <w:pPr>
        <w:rPr>
          <w:sz w:val="24"/>
          <w:szCs w:val="28"/>
          <w:shd w:val="clear" w:color="auto" w:fill="FFFFFF"/>
        </w:rPr>
      </w:pPr>
      <w:r w:rsidRPr="00C86CD9">
        <w:rPr>
          <w:sz w:val="24"/>
          <w:szCs w:val="28"/>
          <w:shd w:val="clear" w:color="auto" w:fill="FFFFFF"/>
        </w:rPr>
        <w:t>Přínos spočívá ve formulaci nových principů, vylepšení stávajících metod, vytvoření originálního modelu, návrhu nové technologie, materiálu či postupu nebo v doplnění dosavadních teorií o nové poznatky podložené experimentálním ověřením.</w:t>
      </w:r>
    </w:p>
    <w:p w14:paraId="7E440674" w14:textId="5B9AB129" w:rsidR="0040201F" w:rsidRPr="00CD76CB" w:rsidRDefault="00C86CD9" w:rsidP="00DE1D28">
      <w:pPr>
        <w:rPr>
          <w:sz w:val="24"/>
          <w:szCs w:val="28"/>
          <w:shd w:val="clear" w:color="auto" w:fill="FFFFFF"/>
        </w:rPr>
      </w:pPr>
      <w:r w:rsidRPr="00C86CD9">
        <w:rPr>
          <w:sz w:val="24"/>
          <w:szCs w:val="28"/>
          <w:shd w:val="clear" w:color="auto" w:fill="FFFFFF"/>
        </w:rPr>
        <w:t>V textu je zdůrazněna originalita a jedinečnost dosažených výsledků, jejich přínos k rozvoji základního nebo aplikovaného výzkumu a jejich potenciální dopad na další vědecké směřování v daném oboru.</w:t>
      </w:r>
    </w:p>
    <w:p w14:paraId="3B5D90A5" w14:textId="34AC3975" w:rsidR="00E63930" w:rsidRDefault="0040201F" w:rsidP="007C73E9">
      <w:pPr>
        <w:pStyle w:val="Nadpis2"/>
        <w:spacing w:line="288" w:lineRule="auto"/>
        <w:ind w:left="578" w:hanging="578"/>
        <w:rPr>
          <w:shd w:val="clear" w:color="auto" w:fill="FFFFFF"/>
        </w:rPr>
      </w:pPr>
      <w:bookmarkStart w:id="18" w:name="_Toc215952369"/>
      <w:r>
        <w:rPr>
          <w:shd w:val="clear" w:color="auto" w:fill="FFFFFF"/>
        </w:rPr>
        <w:t>Přínos pro praxi</w:t>
      </w:r>
      <w:bookmarkEnd w:id="18"/>
    </w:p>
    <w:p w14:paraId="7AA79633" w14:textId="44B5158D" w:rsidR="00743779" w:rsidRPr="00743779" w:rsidRDefault="00743779" w:rsidP="00DE1D28">
      <w:pPr>
        <w:rPr>
          <w:sz w:val="24"/>
          <w:szCs w:val="28"/>
          <w:shd w:val="clear" w:color="auto" w:fill="FFFFFF"/>
        </w:rPr>
      </w:pPr>
      <w:r w:rsidRPr="00743779">
        <w:rPr>
          <w:sz w:val="24"/>
          <w:szCs w:val="28"/>
          <w:shd w:val="clear" w:color="auto" w:fill="FFFFFF"/>
        </w:rPr>
        <w:t>Tato část disertační práce shrnuje praktické přínosy dosažených výsledků a jejich potenciální uplatnění v průmyslové, technologické či společenské praxi. Jsou zde popsány konkrétní oblasti, ve kterých lze výsledky výzkumu využít – například při vývoji nových materiálů, optimalizaci výrobních procesů, zlepšení environmentálních technologií</w:t>
      </w:r>
      <w:r>
        <w:rPr>
          <w:sz w:val="24"/>
          <w:szCs w:val="28"/>
          <w:shd w:val="clear" w:color="auto" w:fill="FFFFFF"/>
        </w:rPr>
        <w:t xml:space="preserve">, </w:t>
      </w:r>
      <w:r w:rsidRPr="00743779">
        <w:rPr>
          <w:sz w:val="24"/>
          <w:szCs w:val="28"/>
          <w:shd w:val="clear" w:color="auto" w:fill="FFFFFF"/>
        </w:rPr>
        <w:t>řízení technických systémů</w:t>
      </w:r>
      <w:r>
        <w:rPr>
          <w:sz w:val="24"/>
          <w:szCs w:val="28"/>
          <w:shd w:val="clear" w:color="auto" w:fill="FFFFFF"/>
        </w:rPr>
        <w:t>, aj</w:t>
      </w:r>
      <w:r w:rsidRPr="00743779">
        <w:rPr>
          <w:sz w:val="24"/>
          <w:szCs w:val="28"/>
          <w:shd w:val="clear" w:color="auto" w:fill="FFFFFF"/>
        </w:rPr>
        <w:t>.</w:t>
      </w:r>
    </w:p>
    <w:p w14:paraId="72649C56" w14:textId="77777777" w:rsidR="00743779" w:rsidRPr="00743779" w:rsidRDefault="00743779" w:rsidP="00DE1D28">
      <w:pPr>
        <w:rPr>
          <w:sz w:val="24"/>
          <w:szCs w:val="28"/>
          <w:shd w:val="clear" w:color="auto" w:fill="FFFFFF"/>
        </w:rPr>
      </w:pPr>
      <w:r w:rsidRPr="00743779">
        <w:rPr>
          <w:sz w:val="24"/>
          <w:szCs w:val="28"/>
          <w:shd w:val="clear" w:color="auto" w:fill="FFFFFF"/>
        </w:rPr>
        <w:t>Přínos pro praxi spočívá v návrhu nového postupu, technologického řešení, metodiky nebo softwarového nástroje, který zefektivňuje či zkvalitňuje daný proces. Výsledky dále přispívají ke zvýšení konkurenceschopnosti průmyslových podniků, k posílení udržitelnosti výroby nebo k přenosu vědeckých poznatků do aplikační sféry.</w:t>
      </w:r>
    </w:p>
    <w:p w14:paraId="7851EF8A" w14:textId="7208917E" w:rsidR="0040201F" w:rsidRPr="00CD76CB" w:rsidRDefault="00743779" w:rsidP="00DE1D28">
      <w:pPr>
        <w:rPr>
          <w:sz w:val="24"/>
          <w:szCs w:val="28"/>
          <w:shd w:val="clear" w:color="auto" w:fill="FFFFFF"/>
        </w:rPr>
      </w:pPr>
      <w:r w:rsidRPr="00743779">
        <w:rPr>
          <w:sz w:val="24"/>
          <w:szCs w:val="28"/>
          <w:shd w:val="clear" w:color="auto" w:fill="FFFFFF"/>
        </w:rPr>
        <w:t>Součástí této části je také informace o tom, zda byly výsledky práce ověřeny v praxi, implementovány v konkrétním provozu, nebo zda mají potenciál pro další rozvoj prostřednictvím spolupráce s průmyslovými či výzkumnými partnery.</w:t>
      </w:r>
    </w:p>
    <w:p w14:paraId="61F83F47" w14:textId="1CFD68B4" w:rsidR="0040201F" w:rsidRDefault="0040201F" w:rsidP="007C73E9">
      <w:pPr>
        <w:pStyle w:val="Nadpis2"/>
        <w:spacing w:line="288" w:lineRule="auto"/>
        <w:ind w:left="578" w:hanging="578"/>
        <w:rPr>
          <w:shd w:val="clear" w:color="auto" w:fill="FFFFFF"/>
        </w:rPr>
      </w:pPr>
      <w:bookmarkStart w:id="19" w:name="_Toc215952370"/>
      <w:r>
        <w:rPr>
          <w:shd w:val="clear" w:color="auto" w:fill="FFFFFF"/>
        </w:rPr>
        <w:t>Doporučení na další výzkum</w:t>
      </w:r>
      <w:bookmarkEnd w:id="19"/>
    </w:p>
    <w:p w14:paraId="40A68A5F" w14:textId="3EDDAFCA" w:rsidR="0040201F" w:rsidRPr="00CD76CB" w:rsidRDefault="001E225C" w:rsidP="00DE1D28">
      <w:pPr>
        <w:rPr>
          <w:sz w:val="24"/>
          <w:szCs w:val="28"/>
        </w:rPr>
      </w:pPr>
      <w:r w:rsidRPr="001E225C">
        <w:rPr>
          <w:sz w:val="24"/>
          <w:szCs w:val="28"/>
        </w:rPr>
        <w:t>Zde jsou uvedeny návrhy a doporučení pro další rozvoj výzkumu v oblasti řešené problematiky. Na základě dosažených výsledků jsou identifikovány směry, které vyžadují hlubší analýzu, ověření nebo rozšíření výzkumu o nové přístupy, metody či technologie.</w:t>
      </w:r>
    </w:p>
    <w:p w14:paraId="390D0C94" w14:textId="52F8F46F" w:rsidR="0040201F" w:rsidRPr="004C7E26" w:rsidRDefault="00737FA7" w:rsidP="007C73E9">
      <w:pPr>
        <w:pStyle w:val="Nadpis1"/>
        <w:spacing w:after="120"/>
        <w:rPr>
          <w:lang w:val="en-US"/>
        </w:rPr>
      </w:pPr>
      <w:bookmarkStart w:id="20" w:name="_Toc215952371"/>
      <w:r w:rsidRPr="004C7E26">
        <w:rPr>
          <w:lang w:val="en-US"/>
        </w:rPr>
        <w:lastRenderedPageBreak/>
        <w:t>Conclusions</w:t>
      </w:r>
      <w:bookmarkEnd w:id="20"/>
    </w:p>
    <w:p w14:paraId="3671ECF5" w14:textId="77777777" w:rsidR="00E931B0" w:rsidRPr="00E931B0" w:rsidRDefault="00E931B0" w:rsidP="00DE1D28">
      <w:pPr>
        <w:rPr>
          <w:sz w:val="24"/>
          <w:szCs w:val="28"/>
          <w:lang w:val="en-GB"/>
        </w:rPr>
      </w:pPr>
      <w:r w:rsidRPr="00E931B0">
        <w:rPr>
          <w:sz w:val="24"/>
          <w:szCs w:val="28"/>
          <w:lang w:val="en-GB"/>
        </w:rPr>
        <w:t xml:space="preserve">This chapter provides a clear and concise summary of the achieved results of the dissertation and their </w:t>
      </w:r>
      <w:proofErr w:type="spellStart"/>
      <w:r w:rsidRPr="00E931B0">
        <w:rPr>
          <w:sz w:val="24"/>
          <w:szCs w:val="28"/>
          <w:lang w:val="en-GB"/>
        </w:rPr>
        <w:t>fulfillment</w:t>
      </w:r>
      <w:proofErr w:type="spellEnd"/>
      <w:r w:rsidRPr="00E931B0">
        <w:rPr>
          <w:sz w:val="24"/>
          <w:szCs w:val="28"/>
          <w:lang w:val="en-GB"/>
        </w:rPr>
        <w:t xml:space="preserve"> in relation to the defined objectives. The introduction of the chapter presents a brief overview of the main findings, followed by a structured list of key conclusions, ideally in the form of bullet points.</w:t>
      </w:r>
    </w:p>
    <w:p w14:paraId="6A38BCA7" w14:textId="1E7BB9B7" w:rsidR="0040201F" w:rsidRPr="00CD76CB" w:rsidRDefault="00E931B0" w:rsidP="00DE1D28">
      <w:pPr>
        <w:rPr>
          <w:sz w:val="24"/>
          <w:szCs w:val="28"/>
          <w:lang w:val="en-GB"/>
        </w:rPr>
      </w:pPr>
      <w:r w:rsidRPr="00E931B0">
        <w:rPr>
          <w:sz w:val="24"/>
          <w:szCs w:val="28"/>
          <w:lang w:val="en-GB"/>
        </w:rPr>
        <w:t>The recommended length of the chapter is 2–4 pages, and the text is written in a factual, structured manner, maintaining logical continuity with the preceding parts of the dissertation.</w:t>
      </w:r>
    </w:p>
    <w:p w14:paraId="726D9C00" w14:textId="129ECED4" w:rsidR="00B8214F" w:rsidRPr="005110FE" w:rsidRDefault="00B8214F" w:rsidP="00DE1D28">
      <w:pPr>
        <w:rPr>
          <w:lang w:val="en-GB"/>
        </w:rPr>
      </w:pPr>
      <w:r w:rsidRPr="00CD76CB">
        <w:rPr>
          <w:sz w:val="24"/>
          <w:szCs w:val="28"/>
          <w:lang w:val="en-GB"/>
        </w:rPr>
        <w:t xml:space="preserve">This concluding chapter is written in </w:t>
      </w:r>
      <w:r w:rsidRPr="00CD76CB">
        <w:rPr>
          <w:b/>
          <w:bCs/>
          <w:sz w:val="24"/>
          <w:szCs w:val="28"/>
          <w:lang w:val="en-GB"/>
        </w:rPr>
        <w:t>English</w:t>
      </w:r>
      <w:r w:rsidRPr="00B8214F">
        <w:rPr>
          <w:lang w:val="en-GB"/>
        </w:rPr>
        <w:t>.</w:t>
      </w:r>
    </w:p>
    <w:p w14:paraId="6D7F6E92" w14:textId="421FC5DC" w:rsidR="00760141" w:rsidRPr="00760141" w:rsidRDefault="00760141" w:rsidP="007C73E9">
      <w:pPr>
        <w:pStyle w:val="Nadpis2"/>
        <w:spacing w:line="288" w:lineRule="auto"/>
        <w:ind w:left="578" w:hanging="578"/>
        <w:rPr>
          <w:lang w:val="en-US"/>
        </w:rPr>
      </w:pPr>
      <w:bookmarkStart w:id="21" w:name="_Toc215952372"/>
      <w:r w:rsidRPr="00760141">
        <w:rPr>
          <w:lang w:val="en-US"/>
        </w:rPr>
        <w:t xml:space="preserve">Contribution for scientific </w:t>
      </w:r>
      <w:r w:rsidR="003D30FC">
        <w:rPr>
          <w:lang w:val="en-US"/>
        </w:rPr>
        <w:t>field</w:t>
      </w:r>
      <w:bookmarkEnd w:id="21"/>
    </w:p>
    <w:p w14:paraId="46DBD4B7" w14:textId="77777777" w:rsidR="003D30FC" w:rsidRPr="003D30FC" w:rsidRDefault="003D30FC" w:rsidP="00DE1D28">
      <w:pPr>
        <w:rPr>
          <w:sz w:val="24"/>
          <w:szCs w:val="28"/>
          <w:lang w:val="en-GB"/>
        </w:rPr>
      </w:pPr>
      <w:r w:rsidRPr="003D30FC">
        <w:rPr>
          <w:sz w:val="24"/>
          <w:szCs w:val="28"/>
          <w:lang w:val="en-GB"/>
        </w:rPr>
        <w:t>This section of the dissertation summarizes the main contributions of the research to the development of the relevant scientific field. It clearly formulates new findings, theoretical conclusions, methodological approaches, or experimental results that extend the current state of knowledge and advance the boundaries of the discipline.</w:t>
      </w:r>
    </w:p>
    <w:p w14:paraId="0AE0589F" w14:textId="77777777" w:rsidR="003D30FC" w:rsidRPr="003D30FC" w:rsidRDefault="003D30FC" w:rsidP="00DE1D28">
      <w:pPr>
        <w:rPr>
          <w:sz w:val="24"/>
          <w:szCs w:val="28"/>
          <w:lang w:val="en-GB"/>
        </w:rPr>
      </w:pPr>
      <w:r w:rsidRPr="003D30FC">
        <w:rPr>
          <w:sz w:val="24"/>
          <w:szCs w:val="28"/>
          <w:lang w:val="en-GB"/>
        </w:rPr>
        <w:t>The contribution lies in formulating new principles, improving existing methods, creating an original model, proposing a new technology, material, or procedure, or supplementing existing theories with new experimentally validated insights.</w:t>
      </w:r>
    </w:p>
    <w:p w14:paraId="7790FAA2" w14:textId="4DAEF33A" w:rsidR="00E01C65" w:rsidRPr="00CD76CB" w:rsidRDefault="003D30FC" w:rsidP="00DE1D28">
      <w:pPr>
        <w:rPr>
          <w:sz w:val="24"/>
          <w:szCs w:val="28"/>
          <w:lang w:val="en-GB"/>
        </w:rPr>
      </w:pPr>
      <w:r w:rsidRPr="003D30FC">
        <w:rPr>
          <w:sz w:val="24"/>
          <w:szCs w:val="28"/>
          <w:lang w:val="en-GB"/>
        </w:rPr>
        <w:t>The text emphasizes the originality and uniqueness of the achieved results, their contribution to the development of basic or applied research, and their potential impact on further scientific progress in the field</w:t>
      </w:r>
      <w:r w:rsidR="00E01C65" w:rsidRPr="00CD76CB">
        <w:rPr>
          <w:sz w:val="24"/>
          <w:szCs w:val="28"/>
          <w:lang w:val="en-GB"/>
        </w:rPr>
        <w:t>.</w:t>
      </w:r>
    </w:p>
    <w:p w14:paraId="3DA3B867" w14:textId="77777777" w:rsidR="00E01C65" w:rsidRPr="00A16D19" w:rsidRDefault="00E01C65" w:rsidP="00DE1D28">
      <w:pPr>
        <w:pStyle w:val="Nadpis2"/>
        <w:spacing w:line="288" w:lineRule="auto"/>
        <w:rPr>
          <w:lang w:val="en-US"/>
        </w:rPr>
      </w:pPr>
      <w:bookmarkStart w:id="22" w:name="_Toc78212639"/>
      <w:bookmarkStart w:id="23" w:name="_Toc215952373"/>
      <w:r w:rsidRPr="00A16D19">
        <w:rPr>
          <w:lang w:val="en-US"/>
        </w:rPr>
        <w:t>Contribution for practice</w:t>
      </w:r>
      <w:bookmarkEnd w:id="22"/>
      <w:bookmarkEnd w:id="23"/>
    </w:p>
    <w:p w14:paraId="2DA113AE" w14:textId="77777777" w:rsidR="00EF3A78" w:rsidRPr="00EF3A78" w:rsidRDefault="00EF3A78" w:rsidP="00DE1D28">
      <w:pPr>
        <w:widowControl w:val="0"/>
        <w:rPr>
          <w:sz w:val="24"/>
          <w:szCs w:val="28"/>
          <w:lang w:val="en-GB"/>
        </w:rPr>
      </w:pPr>
      <w:r w:rsidRPr="00EF3A78">
        <w:rPr>
          <w:sz w:val="24"/>
          <w:szCs w:val="28"/>
          <w:lang w:val="en-GB"/>
        </w:rPr>
        <w:t>This section of the dissertation summarizes the practical benefits of the achieved results and their potential application in industrial, technological, or societal practice. It describes specific areas in which the research outcomes can be applied—for example, in the development of new materials, optimization of manufacturing processes, improvement of environmental technologies, or control of technical systems.</w:t>
      </w:r>
    </w:p>
    <w:p w14:paraId="27EBCA69" w14:textId="77777777" w:rsidR="00EF3A78" w:rsidRPr="00EF3A78" w:rsidRDefault="00EF3A78" w:rsidP="00DE1D28">
      <w:pPr>
        <w:widowControl w:val="0"/>
        <w:rPr>
          <w:sz w:val="24"/>
          <w:szCs w:val="28"/>
          <w:lang w:val="en-GB"/>
        </w:rPr>
      </w:pPr>
      <w:r w:rsidRPr="00EF3A78">
        <w:rPr>
          <w:sz w:val="24"/>
          <w:szCs w:val="28"/>
          <w:lang w:val="en-GB"/>
        </w:rPr>
        <w:t>The contribution to practice lies in proposing a new procedure, technological solution, methodology, or software tool that enhances or improves a given process. The results also contribute to increasing the competitiveness of industrial enterprises, strengthening the sustainability of production, and transferring scientific knowledge into the application sphere.</w:t>
      </w:r>
    </w:p>
    <w:p w14:paraId="572DF5CC" w14:textId="39F34414" w:rsidR="00E01C65" w:rsidRPr="00CD76CB" w:rsidRDefault="00EF3A78" w:rsidP="00DE1D28">
      <w:pPr>
        <w:widowControl w:val="0"/>
        <w:rPr>
          <w:sz w:val="24"/>
          <w:szCs w:val="28"/>
          <w:lang w:val="en-GB"/>
        </w:rPr>
      </w:pPr>
      <w:r w:rsidRPr="00EF3A78">
        <w:rPr>
          <w:sz w:val="24"/>
          <w:szCs w:val="28"/>
          <w:lang w:val="en-GB"/>
        </w:rPr>
        <w:t>This section also includes information on whether the results have been verified in practice, implemented in an operational setting, or whether they have potential for further development through collaboration with industrial or research partners.</w:t>
      </w:r>
    </w:p>
    <w:p w14:paraId="402136CD" w14:textId="39107490" w:rsidR="00E01C65" w:rsidRPr="00E01C65" w:rsidRDefault="00E01C65" w:rsidP="007C73E9">
      <w:pPr>
        <w:pStyle w:val="Nadpis2"/>
        <w:spacing w:line="288" w:lineRule="auto"/>
        <w:ind w:left="578" w:hanging="578"/>
        <w:rPr>
          <w:lang w:val="en-US"/>
        </w:rPr>
      </w:pPr>
      <w:bookmarkStart w:id="24" w:name="_Toc215952374"/>
      <w:r w:rsidRPr="00E01C65">
        <w:rPr>
          <w:lang w:val="en-US"/>
        </w:rPr>
        <w:lastRenderedPageBreak/>
        <w:t>Recommendation for further research</w:t>
      </w:r>
      <w:bookmarkEnd w:id="24"/>
    </w:p>
    <w:p w14:paraId="24050E8F" w14:textId="77E1B155" w:rsidR="00E3700B" w:rsidRPr="00CD76CB" w:rsidRDefault="00EF3A78" w:rsidP="00DE1D28">
      <w:pPr>
        <w:rPr>
          <w:sz w:val="24"/>
          <w:szCs w:val="28"/>
          <w:lang w:val="en-GB"/>
        </w:rPr>
      </w:pPr>
      <w:r w:rsidRPr="00EF3A78">
        <w:rPr>
          <w:sz w:val="24"/>
          <w:szCs w:val="28"/>
          <w:lang w:val="en-GB"/>
        </w:rPr>
        <w:t>This section presents proposals and recommendations for the further development of research in the area under investigation. Based on the achieved results, it identifies directions that require deeper analysis, verification, or expansion of the research through new approaches, methods, or technologies.</w:t>
      </w:r>
    </w:p>
    <w:p w14:paraId="14A0AB82" w14:textId="77777777" w:rsidR="00E01C65" w:rsidRPr="00B8214F" w:rsidRDefault="00E01C65" w:rsidP="00DE1D28">
      <w:pPr>
        <w:rPr>
          <w:lang w:val="en-GB"/>
        </w:rPr>
      </w:pPr>
    </w:p>
    <w:p w14:paraId="3AA2CB42" w14:textId="77777777" w:rsidR="00052720" w:rsidRDefault="00052720" w:rsidP="00DE1D28">
      <w:pPr>
        <w:spacing w:after="160"/>
        <w:ind w:firstLine="0"/>
        <w:jc w:val="left"/>
        <w:rPr>
          <w:rFonts w:ascii="Calibri" w:eastAsiaTheme="majorEastAsia" w:hAnsi="Calibri" w:cstheme="majorBidi"/>
          <w:b/>
          <w:bCs/>
          <w:caps/>
          <w:color w:val="00A499"/>
          <w:sz w:val="32"/>
          <w:szCs w:val="32"/>
          <w:shd w:val="clear" w:color="auto" w:fill="FFFFFF"/>
        </w:rPr>
      </w:pPr>
      <w:r>
        <w:rPr>
          <w:shd w:val="clear" w:color="auto" w:fill="FFFFFF"/>
        </w:rPr>
        <w:br w:type="page"/>
      </w:r>
    </w:p>
    <w:p w14:paraId="16446205" w14:textId="5F77ADF7" w:rsidR="00E63930" w:rsidRDefault="004C7E26" w:rsidP="007C73E9">
      <w:pPr>
        <w:pStyle w:val="Nadpis1"/>
        <w:spacing w:after="120"/>
        <w:rPr>
          <w:shd w:val="clear" w:color="auto" w:fill="FFFFFF"/>
        </w:rPr>
      </w:pPr>
      <w:bookmarkStart w:id="25" w:name="_Toc215952375"/>
      <w:r>
        <w:rPr>
          <w:shd w:val="clear" w:color="auto" w:fill="FFFFFF"/>
        </w:rPr>
        <w:lastRenderedPageBreak/>
        <w:t>Použitá literatura</w:t>
      </w:r>
      <w:bookmarkEnd w:id="25"/>
    </w:p>
    <w:p w14:paraId="06BEB043" w14:textId="29BFFBCF" w:rsidR="004C7E26" w:rsidRPr="00CD76CB" w:rsidRDefault="00627CF0" w:rsidP="00DE1D28">
      <w:pPr>
        <w:rPr>
          <w:sz w:val="24"/>
          <w:szCs w:val="28"/>
        </w:rPr>
      </w:pPr>
      <w:r w:rsidRPr="00627CF0">
        <w:rPr>
          <w:sz w:val="24"/>
          <w:szCs w:val="28"/>
        </w:rPr>
        <w:t xml:space="preserve">Zde jsou uvedeny citace všech použitých zdrojů (včetně elektronických) v souladu s normou ISO 690. Veškerá citovaná literatura je zároveň uváděna přímo v textu diplomové práce, a to také pod převzatými obrázky, grafy či tabulkami, v hranatých závorkách nebo použitím formátu autor–rok dle ISO 690 </w:t>
      </w:r>
      <w:r w:rsidR="008A48FF">
        <w:rPr>
          <w:sz w:val="24"/>
          <w:szCs w:val="28"/>
        </w:rPr>
        <w:t xml:space="preserve">(např. </w:t>
      </w:r>
      <w:hyperlink r:id="rId15" w:history="1">
        <w:r w:rsidR="008A48FF" w:rsidRPr="00BA252F">
          <w:rPr>
            <w:rStyle w:val="Hypertextovodkaz"/>
            <w:sz w:val="24"/>
            <w:szCs w:val="28"/>
          </w:rPr>
          <w:t>https://www.iso690.zcu.cz/</w:t>
        </w:r>
      </w:hyperlink>
      <w:r w:rsidR="008A48FF">
        <w:rPr>
          <w:sz w:val="24"/>
          <w:szCs w:val="28"/>
        </w:rPr>
        <w:t>)</w:t>
      </w:r>
      <w:r w:rsidR="00971B39" w:rsidRPr="00CD76CB">
        <w:rPr>
          <w:sz w:val="24"/>
          <w:szCs w:val="28"/>
        </w:rPr>
        <w:t>.</w:t>
      </w:r>
      <w:r w:rsidR="008A48FF">
        <w:rPr>
          <w:sz w:val="24"/>
          <w:szCs w:val="28"/>
        </w:rPr>
        <w:t xml:space="preserve"> </w:t>
      </w:r>
    </w:p>
    <w:p w14:paraId="3A4C1364" w14:textId="77777777" w:rsidR="00971B39" w:rsidRPr="00CD76CB" w:rsidRDefault="00971B39" w:rsidP="00DE1D28">
      <w:pPr>
        <w:rPr>
          <w:sz w:val="24"/>
          <w:szCs w:val="28"/>
        </w:rPr>
      </w:pPr>
    </w:p>
    <w:p w14:paraId="40836C30" w14:textId="29CB27EF" w:rsidR="00E63930"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První citace použit</w:t>
      </w:r>
      <w:r w:rsidR="00EB41DF" w:rsidRPr="00CD76CB">
        <w:rPr>
          <w:sz w:val="24"/>
          <w:szCs w:val="28"/>
          <w:shd w:val="clear" w:color="auto" w:fill="FFFFFF"/>
        </w:rPr>
        <w:t>ého</w:t>
      </w:r>
      <w:r w:rsidRPr="00CD76CB">
        <w:rPr>
          <w:sz w:val="24"/>
          <w:szCs w:val="28"/>
          <w:shd w:val="clear" w:color="auto" w:fill="FFFFFF"/>
        </w:rPr>
        <w:t xml:space="preserve"> zdroj</w:t>
      </w:r>
      <w:r w:rsidR="00EB41DF" w:rsidRPr="00CD76CB">
        <w:rPr>
          <w:sz w:val="24"/>
          <w:szCs w:val="28"/>
          <w:shd w:val="clear" w:color="auto" w:fill="FFFFFF"/>
        </w:rPr>
        <w:t>e</w:t>
      </w:r>
      <w:r w:rsidRPr="00CD76CB">
        <w:rPr>
          <w:sz w:val="24"/>
          <w:szCs w:val="28"/>
          <w:shd w:val="clear" w:color="auto" w:fill="FFFFFF"/>
        </w:rPr>
        <w:t xml:space="preserve"> označe</w:t>
      </w:r>
      <w:r w:rsidR="00EB41DF" w:rsidRPr="00CD76CB">
        <w:rPr>
          <w:sz w:val="24"/>
          <w:szCs w:val="28"/>
          <w:shd w:val="clear" w:color="auto" w:fill="FFFFFF"/>
        </w:rPr>
        <w:t>ného</w:t>
      </w:r>
      <w:r w:rsidRPr="00CD76CB">
        <w:rPr>
          <w:sz w:val="24"/>
          <w:szCs w:val="28"/>
          <w:shd w:val="clear" w:color="auto" w:fill="FFFFFF"/>
        </w:rPr>
        <w:t xml:space="preserve"> v dokumentu.</w:t>
      </w:r>
    </w:p>
    <w:p w14:paraId="51CC5EF7" w14:textId="33E4D63D" w:rsidR="007C3CA7"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 xml:space="preserve">Druhá </w:t>
      </w:r>
      <w:r w:rsidR="00EB41DF" w:rsidRPr="00CD76CB">
        <w:rPr>
          <w:sz w:val="24"/>
          <w:szCs w:val="28"/>
          <w:shd w:val="clear" w:color="auto" w:fill="FFFFFF"/>
        </w:rPr>
        <w:t>citace použitého zdroje označeného v dokumentu.</w:t>
      </w:r>
    </w:p>
    <w:p w14:paraId="28640239" w14:textId="0F234C4A" w:rsidR="007C3CA7"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 xml:space="preserve">Třetí </w:t>
      </w:r>
      <w:r w:rsidR="00EB41DF" w:rsidRPr="00CD76CB">
        <w:rPr>
          <w:sz w:val="24"/>
          <w:szCs w:val="28"/>
          <w:shd w:val="clear" w:color="auto" w:fill="FFFFFF"/>
        </w:rPr>
        <w:t>citace použitého zdroje označeného v dokumentu.</w:t>
      </w:r>
    </w:p>
    <w:p w14:paraId="7915BBA3" w14:textId="53803C36" w:rsidR="007C3CA7" w:rsidRDefault="007C3CA7" w:rsidP="00DE1D28">
      <w:pPr>
        <w:pStyle w:val="Odstavecseseznamem"/>
        <w:ind w:left="814" w:firstLine="0"/>
        <w:rPr>
          <w:shd w:val="clear" w:color="auto" w:fill="FFFFFF"/>
        </w:rPr>
      </w:pPr>
    </w:p>
    <w:p w14:paraId="7992CA31" w14:textId="0F63AD32" w:rsidR="004C7E26" w:rsidRDefault="004C7E26" w:rsidP="00DE1D28">
      <w:pPr>
        <w:pStyle w:val="Odstavecseseznamem"/>
        <w:ind w:left="814" w:firstLine="0"/>
        <w:rPr>
          <w:shd w:val="clear" w:color="auto" w:fill="FFFFFF"/>
        </w:rPr>
      </w:pPr>
    </w:p>
    <w:p w14:paraId="7DF80025" w14:textId="2E2A995B" w:rsidR="004C7E26" w:rsidRDefault="004C7E26" w:rsidP="00DE1D28">
      <w:pPr>
        <w:spacing w:after="160"/>
        <w:ind w:firstLine="0"/>
        <w:jc w:val="left"/>
        <w:rPr>
          <w:shd w:val="clear" w:color="auto" w:fill="FFFFFF"/>
        </w:rPr>
      </w:pPr>
      <w:r>
        <w:rPr>
          <w:shd w:val="clear" w:color="auto" w:fill="FFFFFF"/>
        </w:rPr>
        <w:br w:type="page"/>
      </w:r>
    </w:p>
    <w:p w14:paraId="334A1319" w14:textId="348F1CD0" w:rsidR="004C7E26" w:rsidRDefault="00360D50" w:rsidP="007C73E9">
      <w:pPr>
        <w:pStyle w:val="Nadpis1"/>
        <w:spacing w:after="120"/>
        <w:rPr>
          <w:shd w:val="clear" w:color="auto" w:fill="FFFFFF"/>
        </w:rPr>
      </w:pPr>
      <w:bookmarkStart w:id="26" w:name="_Toc215952376"/>
      <w:r>
        <w:rPr>
          <w:shd w:val="clear" w:color="auto" w:fill="FFFFFF"/>
        </w:rPr>
        <w:lastRenderedPageBreak/>
        <w:t xml:space="preserve">Seznam </w:t>
      </w:r>
      <w:r w:rsidR="004C7E26" w:rsidRPr="004C7E26">
        <w:rPr>
          <w:shd w:val="clear" w:color="auto" w:fill="FFFFFF"/>
        </w:rPr>
        <w:t>Vlastní</w:t>
      </w:r>
      <w:r>
        <w:rPr>
          <w:shd w:val="clear" w:color="auto" w:fill="FFFFFF"/>
        </w:rPr>
        <w:t>ch</w:t>
      </w:r>
      <w:r w:rsidR="004C7E26" w:rsidRPr="004C7E26">
        <w:rPr>
          <w:shd w:val="clear" w:color="auto" w:fill="FFFFFF"/>
        </w:rPr>
        <w:t xml:space="preserve"> publikac</w:t>
      </w:r>
      <w:r>
        <w:rPr>
          <w:shd w:val="clear" w:color="auto" w:fill="FFFFFF"/>
        </w:rPr>
        <w:t>Í</w:t>
      </w:r>
      <w:bookmarkEnd w:id="26"/>
    </w:p>
    <w:p w14:paraId="1EC1A3D0" w14:textId="5D9A471E" w:rsidR="00BF04CE" w:rsidRPr="00CD76CB" w:rsidRDefault="00BF04CE" w:rsidP="00DE1D28">
      <w:pPr>
        <w:rPr>
          <w:sz w:val="24"/>
          <w:szCs w:val="28"/>
        </w:rPr>
      </w:pPr>
      <w:r w:rsidRPr="00CD76CB">
        <w:rPr>
          <w:sz w:val="24"/>
          <w:szCs w:val="28"/>
        </w:rPr>
        <w:t xml:space="preserve">Podmínky pro přihlášení ke státní </w:t>
      </w:r>
      <w:r w:rsidR="001B18AE">
        <w:rPr>
          <w:sz w:val="24"/>
          <w:szCs w:val="28"/>
        </w:rPr>
        <w:t>závěrečné</w:t>
      </w:r>
      <w:r w:rsidRPr="00CD76CB">
        <w:rPr>
          <w:sz w:val="24"/>
          <w:szCs w:val="28"/>
        </w:rPr>
        <w:t xml:space="preserve"> zkoušce (obhajobě disertační práce) jsou stanoveny ve Studijním a zkušebním řádu pro studium v doktorských studijních programech VŠB-TUO (dokument TUO_VP_07_005, čl. 24, odst. 4).</w:t>
      </w:r>
    </w:p>
    <w:p w14:paraId="1FE4881D" w14:textId="5EDC89C9" w:rsidR="005024C6" w:rsidRDefault="00BF04CE" w:rsidP="00DE1D28">
      <w:pPr>
        <w:rPr>
          <w:sz w:val="24"/>
          <w:szCs w:val="28"/>
        </w:rPr>
      </w:pPr>
      <w:r w:rsidRPr="00CD76CB">
        <w:rPr>
          <w:sz w:val="24"/>
          <w:szCs w:val="28"/>
        </w:rPr>
        <w:t>Děkanka Fakulty materiálově-technologické tyto podmínky dále upřesňuje pro studenty doktorských studijních programů v prezenční i kombinované formě studia ve směrnici FMT_SME_22_001 v platném znění.</w:t>
      </w:r>
    </w:p>
    <w:p w14:paraId="78366395" w14:textId="1F1F81EE" w:rsidR="00522313" w:rsidRPr="00CD76CB" w:rsidRDefault="00522313" w:rsidP="00DE1D28">
      <w:pPr>
        <w:rPr>
          <w:sz w:val="24"/>
          <w:szCs w:val="28"/>
        </w:rPr>
      </w:pPr>
      <w:r w:rsidRPr="00522313">
        <w:rPr>
          <w:sz w:val="24"/>
          <w:szCs w:val="28"/>
        </w:rPr>
        <w:t>Seznam vlastních publikací musí být zpracován v souladu s citační normou ISO 690, a to včetně jednotného formátování všech typů zdrojů (tištěných i elektronických).</w:t>
      </w:r>
    </w:p>
    <w:p w14:paraId="342DB9A2" w14:textId="77777777" w:rsidR="005024C6" w:rsidRDefault="005024C6" w:rsidP="00DE1D28"/>
    <w:p w14:paraId="7C24E9E9" w14:textId="77777777" w:rsidR="007C3CA7" w:rsidRDefault="007C3CA7" w:rsidP="00DE1D28">
      <w:pPr>
        <w:spacing w:after="160"/>
        <w:ind w:firstLine="0"/>
        <w:jc w:val="left"/>
        <w:rPr>
          <w:rFonts w:ascii="Calibri" w:eastAsiaTheme="majorEastAsia" w:hAnsi="Calibri" w:cstheme="majorBidi"/>
          <w:b/>
          <w:bCs/>
          <w:caps/>
          <w:color w:val="00A499"/>
          <w:sz w:val="32"/>
          <w:szCs w:val="32"/>
        </w:rPr>
      </w:pPr>
      <w:r>
        <w:br w:type="page"/>
      </w:r>
    </w:p>
    <w:p w14:paraId="72FB2BED" w14:textId="0AC9D60A" w:rsidR="002C3E81" w:rsidRDefault="00E63930" w:rsidP="007C73E9">
      <w:pPr>
        <w:pStyle w:val="Nadpis1"/>
        <w:spacing w:after="120"/>
      </w:pPr>
      <w:bookmarkStart w:id="27" w:name="_Toc215952377"/>
      <w:r>
        <w:lastRenderedPageBreak/>
        <w:t>Seznam příloh</w:t>
      </w:r>
      <w:bookmarkEnd w:id="27"/>
    </w:p>
    <w:p w14:paraId="6F8F19B3" w14:textId="2E170ACE" w:rsidR="00E63930" w:rsidRPr="00CD76CB" w:rsidRDefault="00E63930" w:rsidP="00DE1D28">
      <w:pPr>
        <w:rPr>
          <w:sz w:val="24"/>
          <w:szCs w:val="28"/>
        </w:rPr>
      </w:pPr>
      <w:r w:rsidRPr="00CD76CB">
        <w:rPr>
          <w:sz w:val="24"/>
          <w:szCs w:val="28"/>
        </w:rPr>
        <w:t>Příloha A: Popis</w:t>
      </w:r>
      <w:r w:rsidR="00036CE5" w:rsidRPr="00CD76CB">
        <w:rPr>
          <w:sz w:val="24"/>
          <w:szCs w:val="28"/>
        </w:rPr>
        <w:t>/název</w:t>
      </w:r>
      <w:r w:rsidRPr="00CD76CB">
        <w:rPr>
          <w:sz w:val="24"/>
          <w:szCs w:val="28"/>
        </w:rPr>
        <w:t xml:space="preserve"> přílohy</w:t>
      </w:r>
      <w:r w:rsidR="00EB41DF" w:rsidRPr="00CD76CB">
        <w:rPr>
          <w:sz w:val="24"/>
          <w:szCs w:val="28"/>
        </w:rPr>
        <w:t xml:space="preserve">. </w:t>
      </w:r>
    </w:p>
    <w:p w14:paraId="583116C2" w14:textId="0088CDC3" w:rsidR="00036CE5" w:rsidRPr="00CD76CB" w:rsidRDefault="00036CE5" w:rsidP="00DE1D28">
      <w:pPr>
        <w:rPr>
          <w:sz w:val="24"/>
          <w:szCs w:val="28"/>
        </w:rPr>
      </w:pPr>
      <w:r w:rsidRPr="00CD76CB">
        <w:rPr>
          <w:sz w:val="24"/>
          <w:szCs w:val="28"/>
        </w:rPr>
        <w:t>Příloha B: Popis/název přílohy</w:t>
      </w:r>
      <w:r w:rsidR="00EB41DF" w:rsidRPr="00CD76CB">
        <w:rPr>
          <w:sz w:val="24"/>
          <w:szCs w:val="28"/>
        </w:rPr>
        <w:t>.</w:t>
      </w:r>
    </w:p>
    <w:p w14:paraId="1B4A71AE" w14:textId="11F7F0C3" w:rsidR="006756A0" w:rsidRPr="00CD76CB" w:rsidRDefault="006756A0" w:rsidP="00DE1D28">
      <w:pPr>
        <w:rPr>
          <w:sz w:val="24"/>
          <w:szCs w:val="28"/>
        </w:rPr>
      </w:pPr>
    </w:p>
    <w:p w14:paraId="6FDC31EE" w14:textId="15EE21A6" w:rsidR="006756A0" w:rsidRPr="00CD76CB" w:rsidRDefault="00300509" w:rsidP="00DE1D28">
      <w:pPr>
        <w:rPr>
          <w:i/>
          <w:iCs/>
          <w:sz w:val="24"/>
          <w:szCs w:val="28"/>
        </w:rPr>
      </w:pPr>
      <w:r w:rsidRPr="00300509">
        <w:rPr>
          <w:i/>
          <w:iCs/>
          <w:sz w:val="24"/>
          <w:szCs w:val="28"/>
        </w:rPr>
        <w:t xml:space="preserve">(Jsou-li přílohy součástí práce, odevzdávají se v samostatném dokumentu. Pokud </w:t>
      </w:r>
      <w:r w:rsidR="00790435">
        <w:rPr>
          <w:i/>
          <w:iCs/>
          <w:sz w:val="24"/>
          <w:szCs w:val="28"/>
        </w:rPr>
        <w:t xml:space="preserve">disertační </w:t>
      </w:r>
      <w:r w:rsidRPr="00300509">
        <w:rPr>
          <w:i/>
          <w:iCs/>
          <w:sz w:val="24"/>
          <w:szCs w:val="28"/>
        </w:rPr>
        <w:t>práce přílohy neobsahuje, tato kapitola se neuvádí.)</w:t>
      </w:r>
    </w:p>
    <w:p w14:paraId="29C02802" w14:textId="61DE95EA" w:rsidR="00EB41DF" w:rsidRDefault="00EB41DF" w:rsidP="00DE1D28">
      <w:pPr>
        <w:spacing w:after="160"/>
        <w:ind w:firstLine="0"/>
        <w:jc w:val="left"/>
      </w:pPr>
    </w:p>
    <w:sectPr w:rsidR="00EB41DF" w:rsidSect="000825EE">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28DA8" w14:textId="77777777" w:rsidR="00E550D9" w:rsidRDefault="00E550D9" w:rsidP="00D87950">
      <w:r>
        <w:separator/>
      </w:r>
    </w:p>
    <w:p w14:paraId="7A812471" w14:textId="77777777" w:rsidR="00E550D9" w:rsidRDefault="00E550D9" w:rsidP="00D87950"/>
  </w:endnote>
  <w:endnote w:type="continuationSeparator" w:id="0">
    <w:p w14:paraId="4B2CF1FB" w14:textId="77777777" w:rsidR="00E550D9" w:rsidRDefault="00E550D9" w:rsidP="00D87950">
      <w:r>
        <w:continuationSeparator/>
      </w:r>
    </w:p>
    <w:p w14:paraId="164C08BF" w14:textId="77777777" w:rsidR="00E550D9" w:rsidRDefault="00E550D9"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EndPr/>
    <w:sdtContent>
      <w:p w14:paraId="09631AB1" w14:textId="16B56345" w:rsidR="009E72F0" w:rsidRDefault="000916C7">
        <w:pPr>
          <w:pStyle w:val="Zpat"/>
          <w:jc w:val="center"/>
        </w:pPr>
      </w:p>
    </w:sdtContent>
  </w:sdt>
  <w:p w14:paraId="0F40847E" w14:textId="77777777" w:rsidR="004775E5" w:rsidRDefault="004775E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81942"/>
      <w:docPartObj>
        <w:docPartGallery w:val="Page Numbers (Bottom of Page)"/>
        <w:docPartUnique/>
      </w:docPartObj>
    </w:sdtPr>
    <w:sdtContent>
      <w:p w14:paraId="3E002D7B" w14:textId="6E7AE1F4" w:rsidR="002B5109" w:rsidRDefault="002B5109" w:rsidP="000916C7">
        <w:pPr>
          <w:pStyle w:val="Zpat"/>
        </w:pPr>
        <w:r>
          <w:fldChar w:fldCharType="begin"/>
        </w:r>
        <w:r>
          <w:instrText>PAGE   \* MERGEFORMAT</w:instrText>
        </w:r>
        <w:r>
          <w:fldChar w:fldCharType="separate"/>
        </w:r>
        <w:r>
          <w:t>2</w:t>
        </w:r>
        <w:r>
          <w:fldChar w:fldCharType="end"/>
        </w:r>
      </w:p>
    </w:sdtContent>
  </w:sdt>
  <w:p w14:paraId="58659121" w14:textId="77777777" w:rsidR="009E72F0" w:rsidRDefault="009E72F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0942054"/>
      <w:docPartObj>
        <w:docPartGallery w:val="Page Numbers (Bottom of Page)"/>
        <w:docPartUnique/>
      </w:docPartObj>
    </w:sdtPr>
    <w:sdtContent>
      <w:p w14:paraId="55F3B65E" w14:textId="1E1FCBFA" w:rsidR="000825EE" w:rsidRDefault="000825EE">
        <w:pPr>
          <w:pStyle w:val="Zpat"/>
          <w:jc w:val="center"/>
        </w:pPr>
        <w:r>
          <w:fldChar w:fldCharType="begin"/>
        </w:r>
        <w:r>
          <w:instrText>PAGE   \* MERGEFORMAT</w:instrText>
        </w:r>
        <w:r>
          <w:fldChar w:fldCharType="separate"/>
        </w:r>
        <w:r>
          <w:t>2</w:t>
        </w:r>
        <w:r>
          <w:fldChar w:fldCharType="end"/>
        </w:r>
      </w:p>
    </w:sdtContent>
  </w:sdt>
  <w:p w14:paraId="01A80EBE" w14:textId="77777777" w:rsidR="000825EE" w:rsidRDefault="000825E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F5B0F" w14:textId="77777777" w:rsidR="00E550D9" w:rsidRDefault="00E550D9" w:rsidP="00D87950">
      <w:r>
        <w:separator/>
      </w:r>
    </w:p>
    <w:p w14:paraId="3BB52E95" w14:textId="77777777" w:rsidR="00E550D9" w:rsidRDefault="00E550D9" w:rsidP="00D87950"/>
  </w:footnote>
  <w:footnote w:type="continuationSeparator" w:id="0">
    <w:p w14:paraId="26208FCB" w14:textId="77777777" w:rsidR="00E550D9" w:rsidRDefault="00E550D9" w:rsidP="00D87950">
      <w:r>
        <w:continuationSeparator/>
      </w:r>
    </w:p>
    <w:p w14:paraId="4A392614" w14:textId="77777777" w:rsidR="00E550D9" w:rsidRDefault="00E550D9"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77777777" w:rsidR="009E72F0" w:rsidRDefault="009E72F0" w:rsidP="009E72F0">
    <w:pPr>
      <w:pStyle w:val="Zhlav"/>
      <w:tabs>
        <w:tab w:val="left" w:pos="5812"/>
      </w:tabs>
    </w:pPr>
    <w:r w:rsidRPr="004D43D9">
      <w:rPr>
        <w:rFonts w:ascii="Calibri" w:hAnsi="Calibri"/>
        <w:noProof/>
        <w:color w:val="00A499"/>
        <w:spacing w:val="5"/>
        <w:szCs w:val="22"/>
      </w:rPr>
      <w:drawing>
        <wp:anchor distT="0" distB="0" distL="114300" distR="114300" simplePos="0" relativeHeight="251661312" behindDoc="0" locked="0" layoutInCell="1" allowOverlap="1" wp14:anchorId="23434EE9" wp14:editId="1E84A940">
          <wp:simplePos x="0" y="0"/>
          <wp:positionH relativeFrom="margin">
            <wp:posOffset>-219456</wp:posOffset>
          </wp:positionH>
          <wp:positionV relativeFrom="margin">
            <wp:posOffset>-718820</wp:posOffset>
          </wp:positionV>
          <wp:extent cx="2335530" cy="474980"/>
          <wp:effectExtent l="0" t="0" r="0" b="1270"/>
          <wp:wrapSquare wrapText="bothSides"/>
          <wp:docPr id="504382297" name="Obrázek 4" descr="Obsah obrázku text, Písmo, Grafika, snímek obrazovky&#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1372" name="Obrázek 4" descr="Obsah obrázku text, Písmo, Grafika, snímek obrazovky&#10;&#10;Obsah generovaný pomocí AI může být nesprávný."/>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9261" b="18766"/>
                  <a:stretch>
                    <a:fillRect/>
                  </a:stretch>
                </pic:blipFill>
                <pic:spPr bwMode="auto">
                  <a:xfrm>
                    <a:off x="0" y="0"/>
                    <a:ext cx="2335530" cy="474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6D46C5" w14:textId="77777777" w:rsidR="009E72F0" w:rsidRDefault="009E72F0">
    <w:pPr>
      <w:pStyle w:val="Zhlav"/>
    </w:pPr>
  </w:p>
  <w:p w14:paraId="06409703" w14:textId="77777777" w:rsidR="009E72F0" w:rsidRDefault="009E72F0">
    <w:pPr>
      <w:pStyle w:val="Zhlav"/>
    </w:pPr>
  </w:p>
  <w:p w14:paraId="76EDFE57" w14:textId="77777777" w:rsidR="009E72F0" w:rsidRDefault="009E72F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3F9B"/>
    <w:rsid w:val="00036CE5"/>
    <w:rsid w:val="00037483"/>
    <w:rsid w:val="000418DF"/>
    <w:rsid w:val="000467B3"/>
    <w:rsid w:val="000503F4"/>
    <w:rsid w:val="00051EFC"/>
    <w:rsid w:val="00052720"/>
    <w:rsid w:val="00070879"/>
    <w:rsid w:val="00075ACC"/>
    <w:rsid w:val="000825EE"/>
    <w:rsid w:val="000916C7"/>
    <w:rsid w:val="00095D2D"/>
    <w:rsid w:val="000A77DD"/>
    <w:rsid w:val="000D5719"/>
    <w:rsid w:val="000E142B"/>
    <w:rsid w:val="0010136B"/>
    <w:rsid w:val="00114AD7"/>
    <w:rsid w:val="00136AFD"/>
    <w:rsid w:val="001439C5"/>
    <w:rsid w:val="00150930"/>
    <w:rsid w:val="001575DA"/>
    <w:rsid w:val="00162620"/>
    <w:rsid w:val="00181528"/>
    <w:rsid w:val="001817E5"/>
    <w:rsid w:val="001844C9"/>
    <w:rsid w:val="00193A1F"/>
    <w:rsid w:val="001A1073"/>
    <w:rsid w:val="001B18AE"/>
    <w:rsid w:val="001B4E68"/>
    <w:rsid w:val="001B523F"/>
    <w:rsid w:val="001B6743"/>
    <w:rsid w:val="001C51B3"/>
    <w:rsid w:val="001C743E"/>
    <w:rsid w:val="001D28BD"/>
    <w:rsid w:val="001D5DC2"/>
    <w:rsid w:val="001E0843"/>
    <w:rsid w:val="001E0F71"/>
    <w:rsid w:val="001E225C"/>
    <w:rsid w:val="001E7A1A"/>
    <w:rsid w:val="001F1277"/>
    <w:rsid w:val="00214BC6"/>
    <w:rsid w:val="00224ECC"/>
    <w:rsid w:val="0022588A"/>
    <w:rsid w:val="002416A7"/>
    <w:rsid w:val="00254295"/>
    <w:rsid w:val="00262B8D"/>
    <w:rsid w:val="00264ECC"/>
    <w:rsid w:val="00272533"/>
    <w:rsid w:val="002766A1"/>
    <w:rsid w:val="002853EF"/>
    <w:rsid w:val="002905A4"/>
    <w:rsid w:val="0029665E"/>
    <w:rsid w:val="002A2A00"/>
    <w:rsid w:val="002B5109"/>
    <w:rsid w:val="002B7210"/>
    <w:rsid w:val="002C3E00"/>
    <w:rsid w:val="002C3E81"/>
    <w:rsid w:val="002D7743"/>
    <w:rsid w:val="002E2BF4"/>
    <w:rsid w:val="002F19CC"/>
    <w:rsid w:val="002F2B81"/>
    <w:rsid w:val="00300509"/>
    <w:rsid w:val="00310BAB"/>
    <w:rsid w:val="003131C0"/>
    <w:rsid w:val="0032065D"/>
    <w:rsid w:val="0033010A"/>
    <w:rsid w:val="00330772"/>
    <w:rsid w:val="00340E98"/>
    <w:rsid w:val="0034684E"/>
    <w:rsid w:val="003527A8"/>
    <w:rsid w:val="00352A0B"/>
    <w:rsid w:val="00355579"/>
    <w:rsid w:val="00360D50"/>
    <w:rsid w:val="00371BE5"/>
    <w:rsid w:val="003732DC"/>
    <w:rsid w:val="00376B6A"/>
    <w:rsid w:val="003844CD"/>
    <w:rsid w:val="00385178"/>
    <w:rsid w:val="003A1C77"/>
    <w:rsid w:val="003A1DA8"/>
    <w:rsid w:val="003C1D4A"/>
    <w:rsid w:val="003C231C"/>
    <w:rsid w:val="003D1F13"/>
    <w:rsid w:val="003D30FC"/>
    <w:rsid w:val="003E475B"/>
    <w:rsid w:val="003F06B1"/>
    <w:rsid w:val="003F1170"/>
    <w:rsid w:val="0040201F"/>
    <w:rsid w:val="00420B38"/>
    <w:rsid w:val="00421393"/>
    <w:rsid w:val="00433DD9"/>
    <w:rsid w:val="00435106"/>
    <w:rsid w:val="00462014"/>
    <w:rsid w:val="0046453A"/>
    <w:rsid w:val="004775E5"/>
    <w:rsid w:val="00481C8A"/>
    <w:rsid w:val="004B6BB3"/>
    <w:rsid w:val="004C634B"/>
    <w:rsid w:val="004C7E26"/>
    <w:rsid w:val="004D1620"/>
    <w:rsid w:val="004D43D9"/>
    <w:rsid w:val="004F3AC4"/>
    <w:rsid w:val="005024C6"/>
    <w:rsid w:val="00504F3A"/>
    <w:rsid w:val="005110FE"/>
    <w:rsid w:val="00514A42"/>
    <w:rsid w:val="00517C14"/>
    <w:rsid w:val="00522313"/>
    <w:rsid w:val="00526E60"/>
    <w:rsid w:val="005429B9"/>
    <w:rsid w:val="0054492A"/>
    <w:rsid w:val="005475D4"/>
    <w:rsid w:val="00550CB9"/>
    <w:rsid w:val="00557CD8"/>
    <w:rsid w:val="00566595"/>
    <w:rsid w:val="005724FE"/>
    <w:rsid w:val="005836E3"/>
    <w:rsid w:val="00584B58"/>
    <w:rsid w:val="0059590C"/>
    <w:rsid w:val="005A5521"/>
    <w:rsid w:val="005B4D4B"/>
    <w:rsid w:val="005B5EEE"/>
    <w:rsid w:val="005B6A7E"/>
    <w:rsid w:val="005B6F0C"/>
    <w:rsid w:val="005C0E3F"/>
    <w:rsid w:val="005E128B"/>
    <w:rsid w:val="005F6018"/>
    <w:rsid w:val="00603315"/>
    <w:rsid w:val="006064F5"/>
    <w:rsid w:val="00611FA6"/>
    <w:rsid w:val="00612875"/>
    <w:rsid w:val="00612DD7"/>
    <w:rsid w:val="00625951"/>
    <w:rsid w:val="00627CF0"/>
    <w:rsid w:val="00631079"/>
    <w:rsid w:val="00631ADB"/>
    <w:rsid w:val="006465C4"/>
    <w:rsid w:val="00646CD1"/>
    <w:rsid w:val="00646D4F"/>
    <w:rsid w:val="00653C49"/>
    <w:rsid w:val="006559BD"/>
    <w:rsid w:val="00674839"/>
    <w:rsid w:val="006756A0"/>
    <w:rsid w:val="006813D3"/>
    <w:rsid w:val="0068606E"/>
    <w:rsid w:val="006A0686"/>
    <w:rsid w:val="006C0B39"/>
    <w:rsid w:val="006C2E77"/>
    <w:rsid w:val="006C33E7"/>
    <w:rsid w:val="006C6473"/>
    <w:rsid w:val="006D0C9C"/>
    <w:rsid w:val="007034E4"/>
    <w:rsid w:val="00707E3D"/>
    <w:rsid w:val="007104AD"/>
    <w:rsid w:val="00712049"/>
    <w:rsid w:val="00715F7F"/>
    <w:rsid w:val="007226B5"/>
    <w:rsid w:val="00737FA7"/>
    <w:rsid w:val="00743779"/>
    <w:rsid w:val="00757F7A"/>
    <w:rsid w:val="00760141"/>
    <w:rsid w:val="00760788"/>
    <w:rsid w:val="00765156"/>
    <w:rsid w:val="00774263"/>
    <w:rsid w:val="00775480"/>
    <w:rsid w:val="0077727B"/>
    <w:rsid w:val="00790435"/>
    <w:rsid w:val="00791E85"/>
    <w:rsid w:val="00795442"/>
    <w:rsid w:val="007A0847"/>
    <w:rsid w:val="007A5D2A"/>
    <w:rsid w:val="007C3CA7"/>
    <w:rsid w:val="007C73E9"/>
    <w:rsid w:val="007F22B2"/>
    <w:rsid w:val="007F4A40"/>
    <w:rsid w:val="007F7E35"/>
    <w:rsid w:val="00801A0E"/>
    <w:rsid w:val="00802920"/>
    <w:rsid w:val="0080471A"/>
    <w:rsid w:val="00847AA9"/>
    <w:rsid w:val="008510B0"/>
    <w:rsid w:val="00860790"/>
    <w:rsid w:val="00882049"/>
    <w:rsid w:val="008831B5"/>
    <w:rsid w:val="008848CC"/>
    <w:rsid w:val="00894741"/>
    <w:rsid w:val="008A48FF"/>
    <w:rsid w:val="008B4903"/>
    <w:rsid w:val="008D4C78"/>
    <w:rsid w:val="008E3043"/>
    <w:rsid w:val="008E7894"/>
    <w:rsid w:val="008F3D10"/>
    <w:rsid w:val="008F6E9C"/>
    <w:rsid w:val="00912F0A"/>
    <w:rsid w:val="009243EE"/>
    <w:rsid w:val="009323AC"/>
    <w:rsid w:val="00945F41"/>
    <w:rsid w:val="00956ED4"/>
    <w:rsid w:val="00957BC2"/>
    <w:rsid w:val="009652BB"/>
    <w:rsid w:val="00971773"/>
    <w:rsid w:val="00971B39"/>
    <w:rsid w:val="009726FA"/>
    <w:rsid w:val="00973DBF"/>
    <w:rsid w:val="009944AF"/>
    <w:rsid w:val="00997B3E"/>
    <w:rsid w:val="009A5FD9"/>
    <w:rsid w:val="009D1890"/>
    <w:rsid w:val="009D77FE"/>
    <w:rsid w:val="009E342F"/>
    <w:rsid w:val="009E72E1"/>
    <w:rsid w:val="009E72F0"/>
    <w:rsid w:val="009F2F13"/>
    <w:rsid w:val="009F40AE"/>
    <w:rsid w:val="009F6221"/>
    <w:rsid w:val="00A02C69"/>
    <w:rsid w:val="00A030DC"/>
    <w:rsid w:val="00A03A3F"/>
    <w:rsid w:val="00A052FC"/>
    <w:rsid w:val="00A073BA"/>
    <w:rsid w:val="00A15AD8"/>
    <w:rsid w:val="00A17FFB"/>
    <w:rsid w:val="00A2304F"/>
    <w:rsid w:val="00A237D8"/>
    <w:rsid w:val="00A239D8"/>
    <w:rsid w:val="00A35F95"/>
    <w:rsid w:val="00A40E54"/>
    <w:rsid w:val="00A43D8D"/>
    <w:rsid w:val="00A54818"/>
    <w:rsid w:val="00A91C1C"/>
    <w:rsid w:val="00A92150"/>
    <w:rsid w:val="00AB13EA"/>
    <w:rsid w:val="00AD1DC5"/>
    <w:rsid w:val="00AD2D23"/>
    <w:rsid w:val="00AE0AD2"/>
    <w:rsid w:val="00AF2343"/>
    <w:rsid w:val="00AF487B"/>
    <w:rsid w:val="00AF7B9E"/>
    <w:rsid w:val="00B00394"/>
    <w:rsid w:val="00B0792B"/>
    <w:rsid w:val="00B1116E"/>
    <w:rsid w:val="00B16DCB"/>
    <w:rsid w:val="00B21091"/>
    <w:rsid w:val="00B26CAC"/>
    <w:rsid w:val="00B26CF9"/>
    <w:rsid w:val="00B33CB1"/>
    <w:rsid w:val="00B465C8"/>
    <w:rsid w:val="00B661E4"/>
    <w:rsid w:val="00B67068"/>
    <w:rsid w:val="00B8214F"/>
    <w:rsid w:val="00B90267"/>
    <w:rsid w:val="00B92DE6"/>
    <w:rsid w:val="00B96792"/>
    <w:rsid w:val="00BA224A"/>
    <w:rsid w:val="00BA6DDF"/>
    <w:rsid w:val="00BB0F28"/>
    <w:rsid w:val="00BD3EB4"/>
    <w:rsid w:val="00BD4B16"/>
    <w:rsid w:val="00BD70B5"/>
    <w:rsid w:val="00BF04CE"/>
    <w:rsid w:val="00BF1D83"/>
    <w:rsid w:val="00BF48B2"/>
    <w:rsid w:val="00C15977"/>
    <w:rsid w:val="00C27E75"/>
    <w:rsid w:val="00C31402"/>
    <w:rsid w:val="00C35F7E"/>
    <w:rsid w:val="00C4495A"/>
    <w:rsid w:val="00C45FA2"/>
    <w:rsid w:val="00C54212"/>
    <w:rsid w:val="00C55145"/>
    <w:rsid w:val="00C55936"/>
    <w:rsid w:val="00C572F7"/>
    <w:rsid w:val="00C6519F"/>
    <w:rsid w:val="00C7052E"/>
    <w:rsid w:val="00C86CD9"/>
    <w:rsid w:val="00CA0D3E"/>
    <w:rsid w:val="00CB1856"/>
    <w:rsid w:val="00CD589D"/>
    <w:rsid w:val="00CD76CB"/>
    <w:rsid w:val="00CD7CEA"/>
    <w:rsid w:val="00CF6D45"/>
    <w:rsid w:val="00D01696"/>
    <w:rsid w:val="00D06009"/>
    <w:rsid w:val="00D13476"/>
    <w:rsid w:val="00D152BA"/>
    <w:rsid w:val="00D15819"/>
    <w:rsid w:val="00D17B66"/>
    <w:rsid w:val="00D22D1D"/>
    <w:rsid w:val="00D2733A"/>
    <w:rsid w:val="00D50312"/>
    <w:rsid w:val="00D51AFB"/>
    <w:rsid w:val="00D70FC8"/>
    <w:rsid w:val="00D87950"/>
    <w:rsid w:val="00D927B0"/>
    <w:rsid w:val="00D927FA"/>
    <w:rsid w:val="00DB7D01"/>
    <w:rsid w:val="00DE1819"/>
    <w:rsid w:val="00DE1D28"/>
    <w:rsid w:val="00DF055B"/>
    <w:rsid w:val="00DF45E3"/>
    <w:rsid w:val="00E01C65"/>
    <w:rsid w:val="00E06335"/>
    <w:rsid w:val="00E34BB4"/>
    <w:rsid w:val="00E350A8"/>
    <w:rsid w:val="00E3700B"/>
    <w:rsid w:val="00E427C3"/>
    <w:rsid w:val="00E550D9"/>
    <w:rsid w:val="00E570CC"/>
    <w:rsid w:val="00E63930"/>
    <w:rsid w:val="00E651CA"/>
    <w:rsid w:val="00E67457"/>
    <w:rsid w:val="00E677EA"/>
    <w:rsid w:val="00E709DC"/>
    <w:rsid w:val="00E7570C"/>
    <w:rsid w:val="00E931B0"/>
    <w:rsid w:val="00EA7990"/>
    <w:rsid w:val="00EB2788"/>
    <w:rsid w:val="00EB41DF"/>
    <w:rsid w:val="00EB4DB2"/>
    <w:rsid w:val="00EB7BA1"/>
    <w:rsid w:val="00EC3481"/>
    <w:rsid w:val="00EE341B"/>
    <w:rsid w:val="00EF3A78"/>
    <w:rsid w:val="00EF6245"/>
    <w:rsid w:val="00F00829"/>
    <w:rsid w:val="00F22ED6"/>
    <w:rsid w:val="00F27633"/>
    <w:rsid w:val="00F34AFF"/>
    <w:rsid w:val="00F51766"/>
    <w:rsid w:val="00F64841"/>
    <w:rsid w:val="00F661CF"/>
    <w:rsid w:val="00F81399"/>
    <w:rsid w:val="00F83311"/>
    <w:rsid w:val="00F91608"/>
    <w:rsid w:val="00F977AB"/>
    <w:rsid w:val="00F97B5F"/>
    <w:rsid w:val="00FA0183"/>
    <w:rsid w:val="00FB61DA"/>
    <w:rsid w:val="00FB6D56"/>
    <w:rsid w:val="00FB7BE7"/>
    <w:rsid w:val="00FC2D0D"/>
    <w:rsid w:val="00FC6AA5"/>
    <w:rsid w:val="00FC6F0D"/>
    <w:rsid w:val="00FE5042"/>
    <w:rsid w:val="00FE664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so690.zcu.cz/"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4E8B137D5C49468FBA5194F9C988A7"/>
        <w:category>
          <w:name w:val="Obecné"/>
          <w:gallery w:val="placeholder"/>
        </w:category>
        <w:types>
          <w:type w:val="bbPlcHdr"/>
        </w:types>
        <w:behaviors>
          <w:behavior w:val="content"/>
        </w:behaviors>
        <w:guid w:val="{8EC4BDDE-81DB-4A75-8BB0-C0D9BDF28D99}"/>
      </w:docPartPr>
      <w:docPartBody>
        <w:p w:rsidR="004446F2" w:rsidRDefault="004446F2" w:rsidP="004446F2">
          <w:pPr>
            <w:pStyle w:val="854E8B137D5C49468FBA5194F9C988A73"/>
          </w:pPr>
          <w:r w:rsidRPr="007F4A40">
            <w:rPr>
              <w:rStyle w:val="Nzevknihy"/>
              <w:b w:val="0"/>
              <w:bCs w:val="0"/>
              <w:sz w:val="40"/>
              <w:szCs w:val="40"/>
            </w:rPr>
            <w:t>J</w:t>
          </w:r>
          <w:r w:rsidRPr="004D43D9">
            <w:rPr>
              <w:rStyle w:val="Nzevknihy"/>
              <w:b w:val="0"/>
              <w:bCs w:val="0"/>
              <w:sz w:val="40"/>
              <w:szCs w:val="40"/>
            </w:rPr>
            <w:t>méno a příjmení</w:t>
          </w:r>
          <w:r>
            <w:rPr>
              <w:rStyle w:val="Nzevknihy"/>
              <w:b w:val="0"/>
              <w:bCs w:val="0"/>
              <w:sz w:val="40"/>
              <w:szCs w:val="40"/>
            </w:rPr>
            <w:t>, titul</w:t>
          </w:r>
        </w:p>
      </w:docPartBody>
    </w:docPart>
    <w:docPart>
      <w:docPartPr>
        <w:name w:val="ACB2EA1F2E064C098D4FDB790D1C5279"/>
        <w:category>
          <w:name w:val="Obecné"/>
          <w:gallery w:val="placeholder"/>
        </w:category>
        <w:types>
          <w:type w:val="bbPlcHdr"/>
        </w:types>
        <w:behaviors>
          <w:behavior w:val="content"/>
        </w:behaviors>
        <w:guid w:val="{147C0F0E-A01D-42FE-974E-5978A78E6B8F}"/>
      </w:docPartPr>
      <w:docPartBody>
        <w:p w:rsidR="004446F2" w:rsidRDefault="004446F2" w:rsidP="004446F2">
          <w:pPr>
            <w:pStyle w:val="ACB2EA1F2E064C098D4FDB790D1C5279"/>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34684E"/>
    <w:rsid w:val="00355579"/>
    <w:rsid w:val="004446F2"/>
    <w:rsid w:val="00517C14"/>
    <w:rsid w:val="005667ED"/>
    <w:rsid w:val="00945F41"/>
    <w:rsid w:val="00971773"/>
    <w:rsid w:val="009944AF"/>
    <w:rsid w:val="009D77FE"/>
    <w:rsid w:val="00B1116E"/>
    <w:rsid w:val="00C6519F"/>
    <w:rsid w:val="00C7052E"/>
    <w:rsid w:val="00D70FC8"/>
    <w:rsid w:val="00EF6245"/>
    <w:rsid w:val="00F708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446F2"/>
    <w:rPr>
      <w:color w:val="808080"/>
    </w:rPr>
  </w:style>
  <w:style w:type="character" w:styleId="Nzevknihy">
    <w:name w:val="Book Title"/>
    <w:basedOn w:val="Odkazintenzivn"/>
    <w:uiPriority w:val="33"/>
    <w:qFormat/>
    <w:rsid w:val="004446F2"/>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ACB2EA1F2E064C098D4FDB790D1C5279">
    <w:name w:val="ACB2EA1F2E064C098D4FDB790D1C5279"/>
    <w:rsid w:val="004446F2"/>
    <w:pPr>
      <w:spacing w:after="0" w:line="288" w:lineRule="auto"/>
      <w:ind w:firstLine="454"/>
      <w:jc w:val="both"/>
    </w:pPr>
    <w:rPr>
      <w:rFonts w:eastAsiaTheme="minorHAnsi" w:cstheme="minorHAnsi"/>
      <w:kern w:val="0"/>
      <w:sz w:val="22"/>
      <w:lang w:eastAsia="en-US"/>
      <w14:ligatures w14:val="none"/>
    </w:rPr>
  </w:style>
  <w:style w:type="paragraph" w:customStyle="1" w:styleId="854E8B137D5C49468FBA5194F9C988A73">
    <w:name w:val="854E8B137D5C49468FBA5194F9C988A73"/>
    <w:rsid w:val="004446F2"/>
    <w:pPr>
      <w:spacing w:after="0" w:line="288" w:lineRule="auto"/>
      <w:ind w:firstLine="454"/>
      <w:jc w:val="both"/>
    </w:pPr>
    <w:rPr>
      <w:rFonts w:eastAsiaTheme="minorHAnsi" w:cstheme="minorHAnsi"/>
      <w:kern w:val="0"/>
      <w:sz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20</Pages>
  <Words>2681</Words>
  <Characters>15818</Characters>
  <Application>Microsoft Office Word</Application>
  <DocSecurity>0</DocSecurity>
  <Lines>131</Lines>
  <Paragraphs>3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96</cp:revision>
  <dcterms:created xsi:type="dcterms:W3CDTF">2025-11-02T11:47:00Z</dcterms:created>
  <dcterms:modified xsi:type="dcterms:W3CDTF">2025-12-08T15:06:00Z</dcterms:modified>
</cp:coreProperties>
</file>